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92A23" w14:textId="77777777" w:rsidR="000F3D58" w:rsidRPr="00F07A81" w:rsidRDefault="000F3D58" w:rsidP="005E1A58">
      <w:pPr>
        <w:spacing w:line="276" w:lineRule="auto"/>
        <w:ind w:firstLine="567"/>
        <w:jc w:val="center"/>
        <w:rPr>
          <w:rFonts w:ascii="Arial" w:hAnsi="Arial" w:cs="Arial"/>
          <w:b/>
          <w:sz w:val="22"/>
          <w:szCs w:val="22"/>
          <w:lang w:val="en-US"/>
        </w:rPr>
      </w:pPr>
    </w:p>
    <w:p w14:paraId="5EC098C9" w14:textId="32D50D3A" w:rsidR="00185957" w:rsidRPr="00461D95" w:rsidRDefault="00185957" w:rsidP="005E1A58">
      <w:pPr>
        <w:spacing w:line="276" w:lineRule="auto"/>
        <w:ind w:firstLine="567"/>
        <w:jc w:val="center"/>
        <w:rPr>
          <w:rFonts w:ascii="Arial" w:hAnsi="Arial" w:cs="Arial"/>
          <w:b/>
          <w:sz w:val="22"/>
          <w:szCs w:val="22"/>
        </w:rPr>
      </w:pPr>
      <w:r w:rsidRPr="00461D95">
        <w:rPr>
          <w:rFonts w:ascii="Arial" w:hAnsi="Arial" w:cs="Arial"/>
          <w:b/>
          <w:sz w:val="22"/>
          <w:szCs w:val="22"/>
        </w:rPr>
        <w:t>KVIETIMAS Į IŠANKSTINĘ RINKOS DALYVIŲ KONSULTACIJĄ</w:t>
      </w:r>
    </w:p>
    <w:p w14:paraId="1DB24A43" w14:textId="77777777" w:rsidR="00185957" w:rsidRPr="00461D95" w:rsidRDefault="00185957" w:rsidP="005E1A58">
      <w:pPr>
        <w:spacing w:line="276" w:lineRule="auto"/>
        <w:ind w:firstLine="567"/>
        <w:jc w:val="center"/>
        <w:rPr>
          <w:rFonts w:ascii="Arial" w:hAnsi="Arial" w:cs="Arial"/>
          <w:b/>
          <w:sz w:val="22"/>
          <w:szCs w:val="22"/>
        </w:rPr>
      </w:pPr>
    </w:p>
    <w:p w14:paraId="68039C86" w14:textId="10E56CA6" w:rsidR="005864A8" w:rsidRPr="00F6320C" w:rsidRDefault="00F6320C" w:rsidP="00F6320C">
      <w:pPr>
        <w:ind w:left="567" w:right="282"/>
        <w:jc w:val="center"/>
        <w:rPr>
          <w:rFonts w:ascii="Arial" w:eastAsia="Arial" w:hAnsi="Arial" w:cs="Arial"/>
          <w:b/>
          <w:bCs/>
          <w:color w:val="000000" w:themeColor="text1"/>
          <w:sz w:val="22"/>
          <w:szCs w:val="22"/>
        </w:rPr>
      </w:pPr>
      <w:r w:rsidRPr="3EA31964">
        <w:rPr>
          <w:rFonts w:ascii="Arial" w:eastAsia="Arial" w:hAnsi="Arial" w:cs="Arial"/>
          <w:b/>
          <w:bCs/>
          <w:color w:val="000000" w:themeColor="text1"/>
          <w:sz w:val="22"/>
          <w:szCs w:val="22"/>
        </w:rPr>
        <w:t>MOKSLO PASKIRTIES PASTATO</w:t>
      </w:r>
      <w:r>
        <w:rPr>
          <w:rFonts w:ascii="Arial" w:eastAsia="Arial" w:hAnsi="Arial" w:cs="Arial"/>
          <w:b/>
          <w:bCs/>
          <w:color w:val="000000" w:themeColor="text1"/>
          <w:sz w:val="22"/>
          <w:szCs w:val="22"/>
        </w:rPr>
        <w:t xml:space="preserve">, BRAŠKIŲ G. </w:t>
      </w:r>
      <w:r w:rsidRPr="004C2389">
        <w:rPr>
          <w:rFonts w:ascii="Arial" w:eastAsia="Arial" w:hAnsi="Arial" w:cs="Arial"/>
          <w:b/>
          <w:bCs/>
          <w:sz w:val="22"/>
          <w:szCs w:val="22"/>
        </w:rPr>
        <w:t>54</w:t>
      </w:r>
      <w:r>
        <w:rPr>
          <w:rFonts w:ascii="Arial" w:eastAsia="Arial" w:hAnsi="Arial" w:cs="Arial"/>
          <w:b/>
          <w:bCs/>
          <w:color w:val="000000" w:themeColor="text1"/>
          <w:sz w:val="22"/>
          <w:szCs w:val="22"/>
        </w:rPr>
        <w:t xml:space="preserve">, VILNIUJE </w:t>
      </w:r>
      <w:r w:rsidRPr="3EA31964">
        <w:rPr>
          <w:rFonts w:ascii="Arial" w:eastAsia="Arial" w:hAnsi="Arial" w:cs="Arial"/>
          <w:b/>
          <w:bCs/>
          <w:color w:val="000000" w:themeColor="text1"/>
          <w:sz w:val="22"/>
          <w:szCs w:val="22"/>
        </w:rPr>
        <w:t>STATYBOS</w:t>
      </w:r>
      <w:r>
        <w:rPr>
          <w:rFonts w:ascii="Arial" w:eastAsia="Arial" w:hAnsi="Arial" w:cs="Arial"/>
          <w:b/>
          <w:bCs/>
          <w:color w:val="000000" w:themeColor="text1"/>
          <w:sz w:val="22"/>
          <w:szCs w:val="22"/>
        </w:rPr>
        <w:t xml:space="preserve"> DARBAI</w:t>
      </w:r>
    </w:p>
    <w:p w14:paraId="794AA968" w14:textId="77777777" w:rsidR="00A64A0B" w:rsidRPr="00F07A81" w:rsidRDefault="00A64A0B" w:rsidP="00A64A0B">
      <w:pPr>
        <w:spacing w:line="276" w:lineRule="auto"/>
        <w:ind w:firstLine="567"/>
        <w:jc w:val="center"/>
        <w:rPr>
          <w:rFonts w:ascii="Arial" w:hAnsi="Arial" w:cs="Arial"/>
          <w:sz w:val="22"/>
          <w:szCs w:val="22"/>
        </w:rPr>
      </w:pPr>
    </w:p>
    <w:p w14:paraId="12F53964" w14:textId="2AD40D6E" w:rsidR="00B24500" w:rsidRDefault="00B04DC2" w:rsidP="00B24500">
      <w:pPr>
        <w:ind w:right="282" w:firstLine="567"/>
        <w:jc w:val="both"/>
        <w:rPr>
          <w:rFonts w:ascii="Arial" w:hAnsi="Arial" w:cs="Arial"/>
          <w:sz w:val="22"/>
          <w:szCs w:val="22"/>
        </w:rPr>
      </w:pPr>
      <w:r>
        <w:rPr>
          <w:rFonts w:ascii="Arial" w:hAnsi="Arial" w:cs="Arial"/>
          <w:sz w:val="22"/>
          <w:szCs w:val="22"/>
        </w:rPr>
        <w:t>VšĮ „Vilniaus pirkimų agentūra“</w:t>
      </w:r>
      <w:r w:rsidR="00185957" w:rsidRPr="00E67808">
        <w:rPr>
          <w:rFonts w:ascii="Arial" w:hAnsi="Arial" w:cs="Arial"/>
          <w:sz w:val="22"/>
          <w:szCs w:val="22"/>
        </w:rPr>
        <w:t xml:space="preserve"> (juridinio asmens kodas 120750163), </w:t>
      </w:r>
      <w:bookmarkStart w:id="0" w:name="_Hlk70680183"/>
      <w:r w:rsidR="00185957" w:rsidRPr="00E67808">
        <w:rPr>
          <w:rFonts w:ascii="Arial" w:hAnsi="Arial" w:cs="Arial"/>
          <w:sz w:val="22"/>
          <w:szCs w:val="22"/>
        </w:rPr>
        <w:t xml:space="preserve">registruota adresu: </w:t>
      </w:r>
      <w:r w:rsidR="00060ACD" w:rsidRPr="00E67808">
        <w:rPr>
          <w:rFonts w:ascii="Arial" w:hAnsi="Arial" w:cs="Arial"/>
          <w:sz w:val="22"/>
          <w:szCs w:val="22"/>
        </w:rPr>
        <w:t>Konstitucijos pr. 3, LT-09308 Vilnius</w:t>
      </w:r>
      <w:r w:rsidR="00185957" w:rsidRPr="00E67808">
        <w:rPr>
          <w:rFonts w:ascii="Arial" w:hAnsi="Arial" w:cs="Arial"/>
          <w:sz w:val="22"/>
          <w:szCs w:val="22"/>
        </w:rPr>
        <w:t xml:space="preserve">, </w:t>
      </w:r>
      <w:bookmarkEnd w:id="0"/>
      <w:r w:rsidR="00185957" w:rsidRPr="00E67808">
        <w:rPr>
          <w:rFonts w:ascii="Arial" w:hAnsi="Arial" w:cs="Arial"/>
          <w:sz w:val="22"/>
          <w:szCs w:val="22"/>
        </w:rPr>
        <w:t xml:space="preserve">(toliau - </w:t>
      </w:r>
      <w:r w:rsidR="005E1A58">
        <w:rPr>
          <w:rFonts w:ascii="Arial" w:hAnsi="Arial" w:cs="Arial"/>
          <w:sz w:val="22"/>
          <w:szCs w:val="22"/>
        </w:rPr>
        <w:t>Perkančioji</w:t>
      </w:r>
      <w:r w:rsidR="00185957" w:rsidRPr="00E67808">
        <w:rPr>
          <w:rFonts w:ascii="Arial" w:hAnsi="Arial" w:cs="Arial"/>
          <w:sz w:val="22"/>
          <w:szCs w:val="22"/>
        </w:rPr>
        <w:t xml:space="preserve"> organizacija) konsultuojasi su rinkos dalyviais siekiant tinkamai </w:t>
      </w:r>
      <w:r w:rsidR="00F01FCE" w:rsidRPr="00E67808">
        <w:rPr>
          <w:rFonts w:ascii="Arial" w:hAnsi="Arial" w:cs="Arial"/>
          <w:sz w:val="22"/>
          <w:szCs w:val="22"/>
        </w:rPr>
        <w:t xml:space="preserve">pasiruošti </w:t>
      </w:r>
      <w:r w:rsidR="00CC092D">
        <w:rPr>
          <w:rFonts w:ascii="Arial" w:eastAsia="Arial" w:hAnsi="Arial" w:cs="Arial"/>
          <w:color w:val="000000" w:themeColor="text1"/>
          <w:sz w:val="22"/>
          <w:szCs w:val="22"/>
        </w:rPr>
        <w:t>m</w:t>
      </w:r>
      <w:r w:rsidR="001D7420" w:rsidRPr="001D7420">
        <w:rPr>
          <w:rFonts w:ascii="Arial" w:eastAsia="Arial" w:hAnsi="Arial" w:cs="Arial"/>
          <w:color w:val="000000" w:themeColor="text1"/>
          <w:sz w:val="22"/>
          <w:szCs w:val="22"/>
        </w:rPr>
        <w:t xml:space="preserve">okslo paskirties pastato, </w:t>
      </w:r>
      <w:r w:rsidR="00DF480C">
        <w:rPr>
          <w:rFonts w:ascii="Arial" w:hAnsi="Arial" w:cs="Arial"/>
          <w:sz w:val="22"/>
          <w:szCs w:val="22"/>
        </w:rPr>
        <w:t>Braškių</w:t>
      </w:r>
      <w:r w:rsidR="00A64A0B" w:rsidRPr="00A64A0B">
        <w:rPr>
          <w:rFonts w:ascii="Arial" w:hAnsi="Arial" w:cs="Arial"/>
          <w:sz w:val="22"/>
          <w:szCs w:val="22"/>
        </w:rPr>
        <w:t xml:space="preserve"> g. </w:t>
      </w:r>
      <w:r w:rsidR="00DF480C">
        <w:rPr>
          <w:rFonts w:ascii="Arial" w:hAnsi="Arial" w:cs="Arial"/>
          <w:sz w:val="22"/>
          <w:szCs w:val="22"/>
        </w:rPr>
        <w:t>54</w:t>
      </w:r>
      <w:r w:rsidR="001D7420" w:rsidRPr="001D7420">
        <w:rPr>
          <w:rFonts w:ascii="Arial" w:eastAsia="Arial" w:hAnsi="Arial" w:cs="Arial"/>
          <w:color w:val="000000" w:themeColor="text1"/>
          <w:sz w:val="22"/>
          <w:szCs w:val="22"/>
        </w:rPr>
        <w:t xml:space="preserve">, </w:t>
      </w:r>
      <w:r w:rsidR="00B24500">
        <w:rPr>
          <w:rFonts w:ascii="Arial" w:eastAsia="Arial" w:hAnsi="Arial" w:cs="Arial"/>
          <w:color w:val="000000" w:themeColor="text1"/>
          <w:sz w:val="22"/>
          <w:szCs w:val="22"/>
        </w:rPr>
        <w:t>V</w:t>
      </w:r>
      <w:r w:rsidR="001D7420" w:rsidRPr="001D7420">
        <w:rPr>
          <w:rFonts w:ascii="Arial" w:eastAsia="Arial" w:hAnsi="Arial" w:cs="Arial"/>
          <w:color w:val="000000" w:themeColor="text1"/>
          <w:sz w:val="22"/>
          <w:szCs w:val="22"/>
        </w:rPr>
        <w:t>ilniuje, statybos darb</w:t>
      </w:r>
      <w:r w:rsidR="00B24500">
        <w:rPr>
          <w:rFonts w:ascii="Arial" w:eastAsia="Arial" w:hAnsi="Arial" w:cs="Arial"/>
          <w:color w:val="000000" w:themeColor="text1"/>
          <w:sz w:val="22"/>
          <w:szCs w:val="22"/>
        </w:rPr>
        <w:t>ų</w:t>
      </w:r>
      <w:r w:rsidR="001D7420" w:rsidRPr="001D7420">
        <w:rPr>
          <w:rFonts w:ascii="Arial" w:eastAsia="Arial" w:hAnsi="Arial" w:cs="Arial"/>
          <w:color w:val="000000" w:themeColor="text1"/>
          <w:sz w:val="22"/>
          <w:szCs w:val="22"/>
        </w:rPr>
        <w:t xml:space="preserve"> </w:t>
      </w:r>
      <w:r w:rsidR="00B24500">
        <w:rPr>
          <w:rFonts w:ascii="Arial" w:hAnsi="Arial" w:cs="Arial"/>
          <w:sz w:val="22"/>
          <w:szCs w:val="22"/>
        </w:rPr>
        <w:t>pirkimui</w:t>
      </w:r>
      <w:r w:rsidR="001A6FA4" w:rsidRPr="00174A2F">
        <w:rPr>
          <w:rFonts w:ascii="Arial" w:hAnsi="Arial" w:cs="Arial"/>
          <w:sz w:val="22"/>
          <w:szCs w:val="22"/>
        </w:rPr>
        <w:t xml:space="preserve"> </w:t>
      </w:r>
      <w:r w:rsidR="00185957" w:rsidRPr="00174A2F">
        <w:rPr>
          <w:rFonts w:ascii="Arial" w:hAnsi="Arial" w:cs="Arial"/>
          <w:sz w:val="22"/>
          <w:szCs w:val="22"/>
        </w:rPr>
        <w:t>(toliau – Pirkima</w:t>
      </w:r>
      <w:r w:rsidR="00B24500">
        <w:rPr>
          <w:rFonts w:ascii="Arial" w:hAnsi="Arial" w:cs="Arial"/>
          <w:sz w:val="22"/>
          <w:szCs w:val="22"/>
        </w:rPr>
        <w:t>s</w:t>
      </w:r>
      <w:r w:rsidR="00185957" w:rsidRPr="00174A2F">
        <w:rPr>
          <w:rFonts w:ascii="Arial" w:hAnsi="Arial" w:cs="Arial"/>
          <w:sz w:val="22"/>
          <w:szCs w:val="22"/>
        </w:rPr>
        <w:t>).</w:t>
      </w:r>
    </w:p>
    <w:p w14:paraId="753C78E3" w14:textId="77777777" w:rsidR="00B24500" w:rsidRPr="00B24500" w:rsidRDefault="00B24500" w:rsidP="00B24500">
      <w:pPr>
        <w:ind w:right="282" w:firstLine="567"/>
        <w:jc w:val="both"/>
        <w:rPr>
          <w:rFonts w:ascii="Arial" w:hAnsi="Arial" w:cs="Arial"/>
          <w:sz w:val="22"/>
          <w:szCs w:val="22"/>
        </w:rPr>
      </w:pPr>
    </w:p>
    <w:p w14:paraId="1C6D2351" w14:textId="7F14D22D" w:rsidR="00C06C58" w:rsidRPr="006C7BCD" w:rsidRDefault="00185957" w:rsidP="00B24500">
      <w:pPr>
        <w:suppressAutoHyphens/>
        <w:ind w:right="282" w:firstLine="567"/>
        <w:jc w:val="both"/>
        <w:rPr>
          <w:rFonts w:ascii="Arial" w:eastAsia="Arial" w:hAnsi="Arial" w:cs="Arial"/>
          <w:sz w:val="22"/>
          <w:szCs w:val="22"/>
          <w:lang w:eastAsia="ar-SA"/>
        </w:rPr>
      </w:pPr>
      <w:r w:rsidRPr="00BE02A3">
        <w:rPr>
          <w:rFonts w:ascii="Arial" w:hAnsi="Arial" w:cs="Arial"/>
          <w:b/>
          <w:sz w:val="22"/>
          <w:szCs w:val="22"/>
        </w:rPr>
        <w:t>Konsultacijos objektas</w:t>
      </w:r>
      <w:r w:rsidRPr="00BE02A3">
        <w:rPr>
          <w:rFonts w:ascii="Arial" w:hAnsi="Arial" w:cs="Arial"/>
          <w:sz w:val="22"/>
          <w:szCs w:val="22"/>
        </w:rPr>
        <w:t xml:space="preserve">: </w:t>
      </w:r>
      <w:r w:rsidR="00B24500">
        <w:rPr>
          <w:rFonts w:ascii="Arial" w:eastAsia="Arial" w:hAnsi="Arial" w:cs="Arial"/>
          <w:color w:val="000000" w:themeColor="text1"/>
          <w:sz w:val="22"/>
          <w:szCs w:val="22"/>
        </w:rPr>
        <w:t>M</w:t>
      </w:r>
      <w:r w:rsidR="00B24500" w:rsidRPr="001D7420">
        <w:rPr>
          <w:rFonts w:ascii="Arial" w:eastAsia="Arial" w:hAnsi="Arial" w:cs="Arial"/>
          <w:color w:val="000000" w:themeColor="text1"/>
          <w:sz w:val="22"/>
          <w:szCs w:val="22"/>
        </w:rPr>
        <w:t xml:space="preserve">okslo paskirties pastato, </w:t>
      </w:r>
      <w:r w:rsidR="00DF480C">
        <w:rPr>
          <w:rFonts w:ascii="Arial" w:hAnsi="Arial" w:cs="Arial"/>
          <w:sz w:val="22"/>
          <w:szCs w:val="22"/>
        </w:rPr>
        <w:t>Braškių</w:t>
      </w:r>
      <w:r w:rsidR="00DF480C" w:rsidRPr="00A64A0B">
        <w:rPr>
          <w:rFonts w:ascii="Arial" w:hAnsi="Arial" w:cs="Arial"/>
          <w:sz w:val="22"/>
          <w:szCs w:val="22"/>
        </w:rPr>
        <w:t xml:space="preserve"> g. </w:t>
      </w:r>
      <w:r w:rsidR="00DF480C">
        <w:rPr>
          <w:rFonts w:ascii="Arial" w:hAnsi="Arial" w:cs="Arial"/>
          <w:sz w:val="22"/>
          <w:szCs w:val="22"/>
        </w:rPr>
        <w:t>54</w:t>
      </w:r>
      <w:r w:rsidR="00B24500" w:rsidRPr="001D7420">
        <w:rPr>
          <w:rFonts w:ascii="Arial" w:eastAsia="Arial" w:hAnsi="Arial" w:cs="Arial"/>
          <w:color w:val="000000" w:themeColor="text1"/>
          <w:sz w:val="22"/>
          <w:szCs w:val="22"/>
        </w:rPr>
        <w:t xml:space="preserve">, </w:t>
      </w:r>
      <w:r w:rsidR="00B24500">
        <w:rPr>
          <w:rFonts w:ascii="Arial" w:eastAsia="Arial" w:hAnsi="Arial" w:cs="Arial"/>
          <w:color w:val="000000" w:themeColor="text1"/>
          <w:sz w:val="22"/>
          <w:szCs w:val="22"/>
        </w:rPr>
        <w:t>V</w:t>
      </w:r>
      <w:r w:rsidR="00B24500" w:rsidRPr="001D7420">
        <w:rPr>
          <w:rFonts w:ascii="Arial" w:eastAsia="Arial" w:hAnsi="Arial" w:cs="Arial"/>
          <w:color w:val="000000" w:themeColor="text1"/>
          <w:sz w:val="22"/>
          <w:szCs w:val="22"/>
        </w:rPr>
        <w:t>ilniuje, statybos darb</w:t>
      </w:r>
      <w:r w:rsidR="00B24500">
        <w:rPr>
          <w:rFonts w:ascii="Arial" w:eastAsia="Arial" w:hAnsi="Arial" w:cs="Arial"/>
          <w:color w:val="000000" w:themeColor="text1"/>
          <w:sz w:val="22"/>
          <w:szCs w:val="22"/>
        </w:rPr>
        <w:t>ai</w:t>
      </w:r>
      <w:r w:rsidR="00B24500" w:rsidRPr="001D7420">
        <w:rPr>
          <w:rFonts w:ascii="Arial" w:eastAsia="Arial" w:hAnsi="Arial" w:cs="Arial"/>
          <w:color w:val="000000" w:themeColor="text1"/>
          <w:sz w:val="22"/>
          <w:szCs w:val="22"/>
        </w:rPr>
        <w:t xml:space="preserve"> </w:t>
      </w:r>
      <w:r w:rsidR="00BE02A3" w:rsidRPr="00BE02A3">
        <w:rPr>
          <w:rFonts w:ascii="Arial" w:eastAsia="Calibri" w:hAnsi="Arial" w:cs="Arial"/>
          <w:sz w:val="22"/>
          <w:szCs w:val="22"/>
          <w:lang w:eastAsia="en-US"/>
        </w:rPr>
        <w:t>(toliau – darbai)</w:t>
      </w:r>
      <w:r w:rsidR="004F35F8" w:rsidRPr="00BE02A3">
        <w:rPr>
          <w:rStyle w:val="ui-provider"/>
          <w:rFonts w:ascii="Arial" w:hAnsi="Arial" w:cs="Arial"/>
          <w:sz w:val="22"/>
          <w:szCs w:val="22"/>
        </w:rPr>
        <w:t>.</w:t>
      </w:r>
      <w:r w:rsidR="004F35F8">
        <w:rPr>
          <w:rStyle w:val="ui-provider"/>
        </w:rPr>
        <w:t xml:space="preserve"> </w:t>
      </w:r>
      <w:r w:rsidR="00C06C58" w:rsidRPr="00C06C58">
        <w:rPr>
          <w:rFonts w:ascii="Arial" w:hAnsi="Arial" w:cs="Arial"/>
          <w:sz w:val="22"/>
          <w:szCs w:val="22"/>
        </w:rPr>
        <w:t>Šiuo kvietimu pateikiam</w:t>
      </w:r>
      <w:r w:rsidR="00FF6072">
        <w:rPr>
          <w:rFonts w:ascii="Arial" w:hAnsi="Arial" w:cs="Arial"/>
          <w:sz w:val="22"/>
          <w:szCs w:val="22"/>
        </w:rPr>
        <w:t>i</w:t>
      </w:r>
      <w:r w:rsidR="00C06C58" w:rsidRPr="00C06C58">
        <w:rPr>
          <w:rFonts w:ascii="Arial" w:hAnsi="Arial" w:cs="Arial"/>
          <w:sz w:val="22"/>
          <w:szCs w:val="22"/>
        </w:rPr>
        <w:t xml:space="preserve"> parengt</w:t>
      </w:r>
      <w:r w:rsidR="00A70C6A">
        <w:rPr>
          <w:rFonts w:ascii="Arial" w:hAnsi="Arial" w:cs="Arial"/>
          <w:sz w:val="22"/>
          <w:szCs w:val="22"/>
        </w:rPr>
        <w:t>as</w:t>
      </w:r>
      <w:r w:rsidR="00C06C58" w:rsidRPr="00C06C58">
        <w:rPr>
          <w:rFonts w:ascii="Arial" w:hAnsi="Arial" w:cs="Arial"/>
          <w:sz w:val="22"/>
          <w:szCs w:val="22"/>
        </w:rPr>
        <w:t xml:space="preserve"> projekta</w:t>
      </w:r>
      <w:r w:rsidR="00A70C6A">
        <w:rPr>
          <w:rFonts w:ascii="Arial" w:hAnsi="Arial" w:cs="Arial"/>
          <w:sz w:val="22"/>
          <w:szCs w:val="22"/>
        </w:rPr>
        <w:t>s</w:t>
      </w:r>
      <w:r w:rsidR="006369A6">
        <w:rPr>
          <w:rFonts w:ascii="Arial" w:hAnsi="Arial" w:cs="Arial"/>
          <w:sz w:val="22"/>
          <w:szCs w:val="22"/>
        </w:rPr>
        <w:t xml:space="preserve"> (Priedas Nr. </w:t>
      </w:r>
      <w:r w:rsidR="00BB148F">
        <w:rPr>
          <w:rFonts w:ascii="Arial" w:hAnsi="Arial" w:cs="Arial"/>
          <w:sz w:val="22"/>
          <w:szCs w:val="22"/>
        </w:rPr>
        <w:t>2</w:t>
      </w:r>
      <w:r w:rsidR="006369A6">
        <w:rPr>
          <w:rFonts w:ascii="Arial" w:hAnsi="Arial" w:cs="Arial"/>
          <w:sz w:val="22"/>
          <w:szCs w:val="22"/>
        </w:rPr>
        <w:t>)</w:t>
      </w:r>
      <w:r w:rsidR="004F4287">
        <w:rPr>
          <w:rFonts w:ascii="Arial" w:hAnsi="Arial" w:cs="Arial"/>
          <w:sz w:val="22"/>
          <w:szCs w:val="22"/>
        </w:rPr>
        <w:t>.</w:t>
      </w:r>
      <w:r w:rsidR="00C06C58" w:rsidRPr="00C06C58">
        <w:rPr>
          <w:rFonts w:ascii="Arial" w:hAnsi="Arial" w:cs="Arial"/>
          <w:sz w:val="22"/>
          <w:szCs w:val="22"/>
        </w:rPr>
        <w:t xml:space="preserve"> </w:t>
      </w:r>
    </w:p>
    <w:p w14:paraId="6F0ABD2D" w14:textId="77777777" w:rsidR="00A74377" w:rsidRPr="00C06C58" w:rsidRDefault="00A74377" w:rsidP="005E1A58">
      <w:pPr>
        <w:spacing w:line="276" w:lineRule="auto"/>
        <w:jc w:val="both"/>
        <w:rPr>
          <w:rFonts w:ascii="Arial" w:hAnsi="Arial" w:cs="Arial"/>
          <w:sz w:val="22"/>
          <w:szCs w:val="22"/>
        </w:rPr>
      </w:pPr>
    </w:p>
    <w:p w14:paraId="21F0922D" w14:textId="77777777" w:rsidR="00C06C58" w:rsidRPr="001A6FA4" w:rsidRDefault="00C06C58" w:rsidP="005E1A58">
      <w:pPr>
        <w:spacing w:line="276" w:lineRule="auto"/>
        <w:ind w:firstLine="567"/>
        <w:jc w:val="both"/>
        <w:rPr>
          <w:rFonts w:ascii="Arial" w:hAnsi="Arial" w:cs="Arial"/>
          <w:b/>
          <w:bCs/>
          <w:sz w:val="22"/>
          <w:szCs w:val="22"/>
        </w:rPr>
      </w:pPr>
      <w:r w:rsidRPr="001A6FA4">
        <w:rPr>
          <w:rFonts w:ascii="Arial" w:hAnsi="Arial" w:cs="Arial"/>
          <w:b/>
          <w:bCs/>
          <w:sz w:val="22"/>
          <w:szCs w:val="22"/>
        </w:rPr>
        <w:t>Planuojamo vykdyti pirkimo pagrindiniai sprendimai:</w:t>
      </w:r>
    </w:p>
    <w:p w14:paraId="6C2336CA" w14:textId="4C4F8ED9" w:rsidR="00AD6034" w:rsidRPr="00AD6034" w:rsidRDefault="00B66804" w:rsidP="00AD6034">
      <w:pPr>
        <w:pStyle w:val="ListParagraph"/>
        <w:numPr>
          <w:ilvl w:val="0"/>
          <w:numId w:val="42"/>
        </w:numPr>
        <w:tabs>
          <w:tab w:val="left" w:pos="567"/>
        </w:tabs>
        <w:ind w:left="0" w:firstLine="567"/>
        <w:jc w:val="both"/>
        <w:rPr>
          <w:rStyle w:val="normaltextrun"/>
          <w:rFonts w:ascii="Arial" w:hAnsi="Arial" w:cs="Arial"/>
        </w:rPr>
      </w:pPr>
      <w:r w:rsidRPr="00AD6034">
        <w:rPr>
          <w:rFonts w:ascii="Arial" w:hAnsi="Arial" w:cs="Arial"/>
        </w:rPr>
        <w:t xml:space="preserve">Pirkimas bus vykdomas per </w:t>
      </w:r>
      <w:r w:rsidR="00A7614D" w:rsidRPr="00AD6034">
        <w:rPr>
          <w:rFonts w:ascii="Arial" w:hAnsi="Arial" w:cs="Arial"/>
        </w:rPr>
        <w:t xml:space="preserve">Perkančiosios organizacijos sukurtą </w:t>
      </w:r>
      <w:r w:rsidRPr="00AD6034">
        <w:rPr>
          <w:rFonts w:ascii="Arial" w:hAnsi="Arial" w:cs="Arial"/>
        </w:rPr>
        <w:t xml:space="preserve">dinaminę pirkimo </w:t>
      </w:r>
      <w:r w:rsidR="00A7614D" w:rsidRPr="00AD6034">
        <w:rPr>
          <w:rFonts w:ascii="Arial" w:hAnsi="Arial" w:cs="Arial"/>
        </w:rPr>
        <w:t>sistemą „</w:t>
      </w:r>
      <w:r w:rsidR="003126AB" w:rsidRPr="00AD6034">
        <w:rPr>
          <w:rStyle w:val="normaltextrun"/>
          <w:rFonts w:ascii="Arial" w:hAnsi="Arial" w:cs="Arial"/>
          <w:b/>
          <w:bCs/>
          <w:color w:val="000000"/>
          <w:shd w:val="clear" w:color="auto" w:fill="FFFFFF"/>
        </w:rPr>
        <w:t>NEGYVENAMŲJŲ (MOKSLO PASKIRTIES) PASTATŲ RANGOS DARBAI“</w:t>
      </w:r>
      <w:r w:rsidR="00984BCF" w:rsidRPr="00AD6034">
        <w:rPr>
          <w:rStyle w:val="normaltextrun"/>
          <w:rFonts w:ascii="Arial" w:hAnsi="Arial" w:cs="Arial"/>
          <w:b/>
          <w:bCs/>
          <w:color w:val="000000"/>
          <w:shd w:val="clear" w:color="auto" w:fill="FFFFFF"/>
        </w:rPr>
        <w:t xml:space="preserve">, </w:t>
      </w:r>
      <w:r w:rsidR="00984BCF" w:rsidRPr="00AD6034">
        <w:rPr>
          <w:rStyle w:val="normaltextrun"/>
          <w:rFonts w:ascii="Arial" w:hAnsi="Arial" w:cs="Arial"/>
          <w:color w:val="000000"/>
          <w:shd w:val="clear" w:color="auto" w:fill="FFFFFF"/>
        </w:rPr>
        <w:t>CVP IS Nr.</w:t>
      </w:r>
      <w:r w:rsidR="00984BCF" w:rsidRPr="00AD6034">
        <w:rPr>
          <w:rStyle w:val="normaltextrun"/>
          <w:rFonts w:ascii="Arial" w:hAnsi="Arial" w:cs="Arial"/>
          <w:b/>
          <w:bCs/>
          <w:color w:val="000000"/>
          <w:shd w:val="clear" w:color="auto" w:fill="FFFFFF"/>
        </w:rPr>
        <w:t xml:space="preserve"> </w:t>
      </w:r>
      <w:r w:rsidR="000839A9" w:rsidRPr="00AD6034">
        <w:rPr>
          <w:rFonts w:ascii="Arial" w:hAnsi="Arial" w:cs="Arial"/>
        </w:rPr>
        <w:t>2391375</w:t>
      </w:r>
      <w:r w:rsidR="00AD6034" w:rsidRPr="00AD6034">
        <w:rPr>
          <w:rStyle w:val="normaltextrun"/>
          <w:rFonts w:ascii="Arial" w:hAnsi="Arial" w:cs="Arial"/>
          <w:b/>
          <w:bCs/>
          <w:color w:val="000000"/>
          <w:shd w:val="clear" w:color="auto" w:fill="FFFFFF"/>
        </w:rPr>
        <w:t xml:space="preserve"> </w:t>
      </w:r>
      <w:r w:rsidR="00AD6034">
        <w:rPr>
          <w:rStyle w:val="normaltextrun"/>
          <w:rFonts w:ascii="Arial" w:hAnsi="Arial" w:cs="Arial"/>
          <w:b/>
          <w:bCs/>
          <w:color w:val="000000"/>
          <w:shd w:val="clear" w:color="auto" w:fill="FFFFFF"/>
        </w:rPr>
        <w:t>(</w:t>
      </w:r>
      <w:hyperlink r:id="rId11" w:history="1">
        <w:r w:rsidR="00AD6034" w:rsidRPr="00700801">
          <w:rPr>
            <w:rStyle w:val="Hyperlink"/>
            <w:rFonts w:ascii="Arial" w:hAnsi="Arial" w:cs="Arial"/>
            <w:b/>
            <w:bCs/>
            <w:shd w:val="clear" w:color="auto" w:fill="FFFFFF"/>
          </w:rPr>
          <w:t>https://viesiejipirkimai.lt/epps/dps/prepareViewCfTDPSWS.do?resourceId=2391375</w:t>
        </w:r>
      </w:hyperlink>
      <w:r w:rsidR="00AD6034">
        <w:rPr>
          <w:rStyle w:val="normaltextrun"/>
          <w:rFonts w:ascii="Arial" w:hAnsi="Arial" w:cs="Arial"/>
          <w:b/>
          <w:bCs/>
          <w:color w:val="000000"/>
          <w:shd w:val="clear" w:color="auto" w:fill="FFFFFF"/>
        </w:rPr>
        <w:t>)</w:t>
      </w:r>
      <w:r w:rsidR="00AD6034" w:rsidRPr="00AD6034">
        <w:rPr>
          <w:rStyle w:val="normaltextrun"/>
          <w:rFonts w:ascii="Arial" w:hAnsi="Arial" w:cs="Arial"/>
          <w:b/>
          <w:bCs/>
          <w:color w:val="000000"/>
          <w:shd w:val="clear" w:color="auto" w:fill="FFFFFF"/>
        </w:rPr>
        <w:t xml:space="preserve"> </w:t>
      </w:r>
    </w:p>
    <w:p w14:paraId="75A78971" w14:textId="11224E51" w:rsidR="00C06C58" w:rsidRPr="00AD6034" w:rsidRDefault="00C06C58" w:rsidP="00AD6034">
      <w:pPr>
        <w:tabs>
          <w:tab w:val="left" w:pos="567"/>
        </w:tabs>
        <w:ind w:firstLine="567"/>
        <w:jc w:val="both"/>
        <w:rPr>
          <w:rFonts w:ascii="Arial" w:eastAsiaTheme="minorHAnsi" w:hAnsi="Arial" w:cs="Arial"/>
          <w:sz w:val="22"/>
          <w:szCs w:val="22"/>
          <w:lang w:eastAsia="en-US"/>
        </w:rPr>
      </w:pPr>
      <w:r w:rsidRPr="00741AE1">
        <w:rPr>
          <w:rFonts w:ascii="Arial" w:hAnsi="Arial" w:cs="Arial"/>
          <w:sz w:val="22"/>
          <w:szCs w:val="22"/>
        </w:rPr>
        <w:t>2)</w:t>
      </w:r>
      <w:r w:rsidRPr="00741AE1">
        <w:rPr>
          <w:rFonts w:ascii="Arial" w:hAnsi="Arial" w:cs="Arial"/>
          <w:sz w:val="22"/>
          <w:szCs w:val="22"/>
        </w:rPr>
        <w:tab/>
      </w:r>
      <w:r w:rsidRPr="00AD6034">
        <w:rPr>
          <w:rFonts w:ascii="Arial" w:eastAsiaTheme="minorHAnsi" w:hAnsi="Arial" w:cs="Arial"/>
          <w:sz w:val="22"/>
          <w:szCs w:val="22"/>
          <w:lang w:eastAsia="en-US"/>
        </w:rPr>
        <w:t>Ketinama takyti fiksuot</w:t>
      </w:r>
      <w:r w:rsidR="00A74095" w:rsidRPr="00AD6034">
        <w:rPr>
          <w:rFonts w:ascii="Arial" w:eastAsiaTheme="minorHAnsi" w:hAnsi="Arial" w:cs="Arial"/>
          <w:sz w:val="22"/>
          <w:szCs w:val="22"/>
          <w:lang w:eastAsia="en-US"/>
        </w:rPr>
        <w:t>o</w:t>
      </w:r>
      <w:r w:rsidR="00324D02" w:rsidRPr="00AD6034">
        <w:rPr>
          <w:rFonts w:ascii="Arial" w:eastAsiaTheme="minorHAnsi" w:hAnsi="Arial" w:cs="Arial"/>
          <w:sz w:val="22"/>
          <w:szCs w:val="22"/>
          <w:lang w:eastAsia="en-US"/>
        </w:rPr>
        <w:t>s</w:t>
      </w:r>
      <w:r w:rsidR="00A74095" w:rsidRPr="00AD6034">
        <w:rPr>
          <w:rFonts w:ascii="Arial" w:eastAsiaTheme="minorHAnsi" w:hAnsi="Arial" w:cs="Arial"/>
          <w:sz w:val="22"/>
          <w:szCs w:val="22"/>
          <w:lang w:eastAsia="en-US"/>
        </w:rPr>
        <w:t xml:space="preserve"> </w:t>
      </w:r>
      <w:r w:rsidR="00324D02" w:rsidRPr="00AD6034">
        <w:rPr>
          <w:rFonts w:ascii="Arial" w:eastAsiaTheme="minorHAnsi" w:hAnsi="Arial" w:cs="Arial"/>
          <w:sz w:val="22"/>
          <w:szCs w:val="22"/>
          <w:lang w:eastAsia="en-US"/>
        </w:rPr>
        <w:t>kainos</w:t>
      </w:r>
      <w:r w:rsidR="00A74095" w:rsidRPr="00AD6034">
        <w:rPr>
          <w:rFonts w:ascii="Arial" w:eastAsiaTheme="minorHAnsi" w:hAnsi="Arial" w:cs="Arial"/>
          <w:sz w:val="22"/>
          <w:szCs w:val="22"/>
          <w:lang w:eastAsia="en-US"/>
        </w:rPr>
        <w:t xml:space="preserve"> </w:t>
      </w:r>
      <w:r w:rsidRPr="00AD6034">
        <w:rPr>
          <w:rFonts w:ascii="Arial" w:eastAsiaTheme="minorHAnsi" w:hAnsi="Arial" w:cs="Arial"/>
          <w:sz w:val="22"/>
          <w:szCs w:val="22"/>
          <w:lang w:eastAsia="en-US"/>
        </w:rPr>
        <w:t>kainodarą, viešojo pirkimo sutartyje numatant indeksavimo tvarką pagal Viešųjų pirkimų tarnybos metodiką.</w:t>
      </w:r>
    </w:p>
    <w:p w14:paraId="3AF4DB31" w14:textId="77777777" w:rsidR="00E457A2" w:rsidRDefault="00185957" w:rsidP="005E1A58">
      <w:pPr>
        <w:spacing w:line="276" w:lineRule="auto"/>
        <w:ind w:firstLine="567"/>
        <w:jc w:val="both"/>
        <w:rPr>
          <w:rFonts w:ascii="Arial" w:hAnsi="Arial" w:cs="Arial"/>
          <w:sz w:val="22"/>
          <w:szCs w:val="22"/>
        </w:rPr>
      </w:pPr>
      <w:r w:rsidRPr="00461D95">
        <w:rPr>
          <w:rFonts w:ascii="Arial" w:hAnsi="Arial" w:cs="Arial"/>
          <w:b/>
          <w:sz w:val="22"/>
          <w:szCs w:val="22"/>
        </w:rPr>
        <w:t>Konsultacijos tikslas</w:t>
      </w:r>
      <w:r w:rsidRPr="00461D95">
        <w:rPr>
          <w:rFonts w:ascii="Arial" w:hAnsi="Arial" w:cs="Arial"/>
          <w:sz w:val="22"/>
          <w:szCs w:val="22"/>
        </w:rPr>
        <w:t>:</w:t>
      </w:r>
      <w:r w:rsidR="00D75809" w:rsidRPr="00461D95">
        <w:rPr>
          <w:rFonts w:ascii="Arial" w:hAnsi="Arial" w:cs="Arial"/>
          <w:sz w:val="22"/>
          <w:szCs w:val="22"/>
        </w:rPr>
        <w:t xml:space="preserve"> </w:t>
      </w:r>
    </w:p>
    <w:p w14:paraId="66B8995A" w14:textId="77777777" w:rsidR="00E457A2" w:rsidRDefault="009A45CA" w:rsidP="005E1A58">
      <w:pPr>
        <w:tabs>
          <w:tab w:val="left" w:pos="1134"/>
        </w:tabs>
        <w:spacing w:line="276" w:lineRule="auto"/>
        <w:ind w:firstLine="567"/>
        <w:jc w:val="both"/>
        <w:rPr>
          <w:rFonts w:ascii="Arial" w:hAnsi="Arial" w:cs="Arial"/>
          <w:sz w:val="22"/>
          <w:szCs w:val="22"/>
        </w:rPr>
      </w:pPr>
      <w:r w:rsidRPr="009A45CA">
        <w:rPr>
          <w:rFonts w:ascii="Arial" w:hAnsi="Arial" w:cs="Arial"/>
          <w:sz w:val="22"/>
          <w:szCs w:val="22"/>
        </w:rPr>
        <w:t>1)</w:t>
      </w:r>
      <w:r w:rsidRPr="009A45CA">
        <w:rPr>
          <w:rFonts w:ascii="Arial" w:hAnsi="Arial" w:cs="Arial"/>
          <w:sz w:val="22"/>
          <w:szCs w:val="22"/>
        </w:rPr>
        <w:tab/>
        <w:t>pristatyti rinkai ketinamą vykdyti projektą, jo apimtis, techninius sprendinius;</w:t>
      </w:r>
      <w:r>
        <w:rPr>
          <w:rFonts w:ascii="Arial" w:hAnsi="Arial" w:cs="Arial"/>
          <w:sz w:val="22"/>
          <w:szCs w:val="22"/>
        </w:rPr>
        <w:t xml:space="preserve"> </w:t>
      </w:r>
    </w:p>
    <w:p w14:paraId="76F96BFB" w14:textId="28C185D1" w:rsidR="00185957" w:rsidRPr="00461D95" w:rsidRDefault="009A45CA" w:rsidP="005E1A58">
      <w:pPr>
        <w:tabs>
          <w:tab w:val="left" w:pos="1134"/>
        </w:tabs>
        <w:spacing w:line="276" w:lineRule="auto"/>
        <w:ind w:firstLine="567"/>
        <w:jc w:val="both"/>
        <w:rPr>
          <w:rFonts w:ascii="Arial" w:hAnsi="Arial" w:cs="Arial"/>
          <w:sz w:val="22"/>
          <w:szCs w:val="22"/>
        </w:rPr>
      </w:pPr>
      <w:r w:rsidRPr="009A45CA">
        <w:rPr>
          <w:rFonts w:ascii="Arial" w:hAnsi="Arial" w:cs="Arial"/>
          <w:sz w:val="22"/>
          <w:szCs w:val="22"/>
        </w:rPr>
        <w:t>2)</w:t>
      </w:r>
      <w:r w:rsidRPr="009A45CA">
        <w:rPr>
          <w:rFonts w:ascii="Arial" w:hAnsi="Arial" w:cs="Arial"/>
          <w:sz w:val="22"/>
          <w:szCs w:val="22"/>
        </w:rPr>
        <w:tab/>
        <w:t>tinkamai parengti Pirkimo dokumentus atitinkančius naujausias rinkos tendencijas ir galimybes bei užtikrinančius sąžiningą tiekėjų konkurenciją</w:t>
      </w:r>
      <w:r>
        <w:rPr>
          <w:rFonts w:ascii="Arial" w:hAnsi="Arial" w:cs="Arial"/>
          <w:sz w:val="22"/>
          <w:szCs w:val="22"/>
        </w:rPr>
        <w:t xml:space="preserve">, </w:t>
      </w:r>
      <w:r w:rsidR="00185957" w:rsidRPr="00461D95">
        <w:rPr>
          <w:rFonts w:ascii="Arial" w:hAnsi="Arial" w:cs="Arial"/>
          <w:sz w:val="22"/>
          <w:szCs w:val="22"/>
          <w:shd w:val="clear" w:color="auto" w:fill="FFFFFF"/>
          <w:lang w:eastAsia="en-GB"/>
        </w:rPr>
        <w:t xml:space="preserve">vadovaudamiesi </w:t>
      </w:r>
      <w:r w:rsidR="009878A5">
        <w:rPr>
          <w:rFonts w:ascii="Arial" w:hAnsi="Arial" w:cs="Arial"/>
          <w:sz w:val="22"/>
          <w:szCs w:val="22"/>
          <w:shd w:val="clear" w:color="auto" w:fill="FFFFFF"/>
          <w:lang w:eastAsia="en-GB"/>
        </w:rPr>
        <w:t>Lietuvos Respublikos v</w:t>
      </w:r>
      <w:r w:rsidR="00185957" w:rsidRPr="00461D95">
        <w:rPr>
          <w:rFonts w:ascii="Arial" w:hAnsi="Arial" w:cs="Arial"/>
          <w:sz w:val="22"/>
          <w:szCs w:val="22"/>
          <w:shd w:val="clear" w:color="auto" w:fill="FFFFFF"/>
          <w:lang w:eastAsia="en-GB"/>
        </w:rPr>
        <w:t xml:space="preserve">iešųjų pirkimų </w:t>
      </w:r>
      <w:r w:rsidR="00185957" w:rsidRPr="007D0C47">
        <w:rPr>
          <w:rFonts w:ascii="Arial" w:hAnsi="Arial" w:cs="Arial"/>
          <w:sz w:val="22"/>
          <w:szCs w:val="22"/>
          <w:shd w:val="clear" w:color="auto" w:fill="FFFFFF"/>
          <w:lang w:eastAsia="en-GB"/>
        </w:rPr>
        <w:t xml:space="preserve">įstatymo 27 straipsniu, </w:t>
      </w:r>
      <w:r w:rsidR="00185957" w:rsidRPr="00461D95">
        <w:rPr>
          <w:rFonts w:ascii="Arial" w:hAnsi="Arial" w:cs="Arial"/>
          <w:sz w:val="22"/>
          <w:szCs w:val="22"/>
          <w:shd w:val="clear" w:color="auto" w:fill="FFFFFF"/>
          <w:lang w:eastAsia="en-GB"/>
        </w:rPr>
        <w:t>prašome rinkos dalyvius ar ekspertus pateikti savo nuomonę, siūlymus ir rekomendacijas dėl</w:t>
      </w:r>
      <w:r w:rsidR="007E2C62">
        <w:rPr>
          <w:rFonts w:ascii="Arial" w:hAnsi="Arial" w:cs="Arial"/>
          <w:sz w:val="22"/>
          <w:szCs w:val="22"/>
          <w:shd w:val="clear" w:color="auto" w:fill="FFFFFF"/>
          <w:lang w:eastAsia="en-GB"/>
        </w:rPr>
        <w:t xml:space="preserve"> </w:t>
      </w:r>
      <w:r>
        <w:rPr>
          <w:rFonts w:ascii="Arial" w:hAnsi="Arial" w:cs="Arial"/>
          <w:sz w:val="22"/>
          <w:szCs w:val="22"/>
          <w:shd w:val="clear" w:color="auto" w:fill="FFFFFF"/>
          <w:lang w:eastAsia="en-GB"/>
        </w:rPr>
        <w:t>projekto.</w:t>
      </w:r>
    </w:p>
    <w:p w14:paraId="2A2F50E7" w14:textId="77777777" w:rsidR="00A452FD" w:rsidRDefault="00A452FD" w:rsidP="005E1A58">
      <w:pPr>
        <w:spacing w:after="120" w:line="276" w:lineRule="auto"/>
        <w:ind w:firstLine="567"/>
        <w:jc w:val="both"/>
        <w:rPr>
          <w:rFonts w:ascii="Arial" w:hAnsi="Arial" w:cs="Arial"/>
          <w:b/>
          <w:sz w:val="22"/>
          <w:szCs w:val="22"/>
        </w:rPr>
      </w:pPr>
    </w:p>
    <w:p w14:paraId="06CEEBE9" w14:textId="3EC9EE49" w:rsidR="00630F0C" w:rsidRDefault="003C7700" w:rsidP="00951DFD">
      <w:pPr>
        <w:shd w:val="clear" w:color="auto" w:fill="FFFFFF" w:themeFill="background1"/>
        <w:spacing w:line="276" w:lineRule="auto"/>
        <w:ind w:firstLine="567"/>
        <w:jc w:val="both"/>
        <w:rPr>
          <w:rFonts w:ascii="Arial" w:hAnsi="Arial" w:cs="Arial"/>
          <w:b/>
          <w:bCs/>
          <w:sz w:val="22"/>
          <w:szCs w:val="22"/>
        </w:rPr>
      </w:pPr>
      <w:r>
        <w:rPr>
          <w:rFonts w:ascii="Arial" w:hAnsi="Arial" w:cs="Arial"/>
          <w:b/>
          <w:sz w:val="22"/>
          <w:szCs w:val="22"/>
        </w:rPr>
        <w:t>Rinkos k</w:t>
      </w:r>
      <w:r w:rsidR="00185957" w:rsidRPr="00630F0C">
        <w:rPr>
          <w:rFonts w:ascii="Arial" w:hAnsi="Arial" w:cs="Arial"/>
          <w:b/>
          <w:sz w:val="22"/>
          <w:szCs w:val="22"/>
        </w:rPr>
        <w:t xml:space="preserve">onsultacijos </w:t>
      </w:r>
      <w:r w:rsidR="0018341B">
        <w:rPr>
          <w:rFonts w:ascii="Arial" w:hAnsi="Arial" w:cs="Arial"/>
          <w:b/>
          <w:sz w:val="22"/>
          <w:szCs w:val="22"/>
        </w:rPr>
        <w:t>eiga</w:t>
      </w:r>
      <w:r w:rsidR="00F55DBD" w:rsidRPr="00630F0C">
        <w:rPr>
          <w:rFonts w:ascii="Arial" w:hAnsi="Arial" w:cs="Arial"/>
          <w:sz w:val="22"/>
          <w:szCs w:val="22"/>
        </w:rPr>
        <w:t>:</w:t>
      </w:r>
      <w:r w:rsidR="00027B55" w:rsidRPr="00630F0C">
        <w:rPr>
          <w:rFonts w:ascii="Arial" w:hAnsi="Arial" w:cs="Arial"/>
          <w:sz w:val="22"/>
          <w:szCs w:val="22"/>
        </w:rPr>
        <w:t xml:space="preserve"> </w:t>
      </w:r>
      <w:r w:rsidR="00A452FD">
        <w:rPr>
          <w:rFonts w:ascii="Arial" w:hAnsi="Arial" w:cs="Arial"/>
          <w:sz w:val="22"/>
          <w:szCs w:val="22"/>
        </w:rPr>
        <w:br/>
      </w:r>
      <w:r w:rsidR="005558DF">
        <w:rPr>
          <w:rFonts w:ascii="Arial" w:hAnsi="Arial" w:cs="Arial"/>
          <w:sz w:val="22"/>
          <w:szCs w:val="22"/>
          <w:shd w:val="clear" w:color="auto" w:fill="FFFFFF"/>
          <w:lang w:eastAsia="en-GB"/>
        </w:rPr>
        <w:t xml:space="preserve">         </w:t>
      </w:r>
      <w:r w:rsidR="005558DF" w:rsidRPr="00115450">
        <w:rPr>
          <w:rFonts w:ascii="Arial" w:hAnsi="Arial" w:cs="Arial"/>
          <w:sz w:val="22"/>
          <w:szCs w:val="22"/>
          <w:shd w:val="clear" w:color="auto" w:fill="FFFFFF"/>
          <w:lang w:eastAsia="en-GB"/>
        </w:rPr>
        <w:t xml:space="preserve">Konsultacija vykdoma Centrinės viešųjų pirkimų informacinės sistemos (toliau – CVP IS) susirašinėjimo priemonėmis Viešųjų pirkimų tarnybos nustatyta tvarka. Rinkos dalyviai kviečiami ne vėliau kaip </w:t>
      </w:r>
      <w:r w:rsidR="005558DF" w:rsidRPr="008E05A3">
        <w:rPr>
          <w:rFonts w:ascii="Arial" w:hAnsi="Arial" w:cs="Arial"/>
          <w:b/>
          <w:bCs/>
          <w:sz w:val="22"/>
          <w:szCs w:val="22"/>
          <w:shd w:val="clear" w:color="auto" w:fill="FFFFFF"/>
          <w:lang w:eastAsia="en-GB"/>
        </w:rPr>
        <w:t>iki CVP IS nurodyto termino</w:t>
      </w:r>
      <w:r w:rsidR="005558DF" w:rsidRPr="00115450">
        <w:rPr>
          <w:rFonts w:ascii="Arial" w:hAnsi="Arial" w:cs="Arial"/>
          <w:sz w:val="22"/>
          <w:szCs w:val="22"/>
          <w:shd w:val="clear" w:color="auto" w:fill="FFFFFF"/>
          <w:lang w:eastAsia="en-GB"/>
        </w:rPr>
        <w:t xml:space="preserve"> pateikti pastabas, įžvalgas, atsakymus į pateiktus klausimus, savo siūlymus ir rekomendacijas. Teikiant atsakymus, savo siūlymus bei rekomendacijas būtina aiškiai nurodyti, kuri informacija yra konfidenciali. Tiekėjų teikiami atsakymai, siūlymai bei rekomendacijos turi būti teikiami lietuvių kalba. </w:t>
      </w:r>
    </w:p>
    <w:p w14:paraId="6E787588" w14:textId="77777777" w:rsidR="00951DFD" w:rsidRPr="00951DFD" w:rsidRDefault="00951DFD" w:rsidP="00951DFD">
      <w:pPr>
        <w:shd w:val="clear" w:color="auto" w:fill="FFFFFF" w:themeFill="background1"/>
        <w:spacing w:line="276" w:lineRule="auto"/>
        <w:ind w:firstLine="567"/>
        <w:jc w:val="both"/>
        <w:rPr>
          <w:rFonts w:ascii="Arial" w:hAnsi="Arial" w:cs="Arial"/>
          <w:b/>
          <w:bCs/>
          <w:sz w:val="22"/>
          <w:szCs w:val="22"/>
        </w:rPr>
      </w:pPr>
    </w:p>
    <w:p w14:paraId="7005EF54" w14:textId="77777777" w:rsidR="00185957" w:rsidRPr="00461D95" w:rsidRDefault="00185957" w:rsidP="005E1A58">
      <w:pPr>
        <w:shd w:val="clear" w:color="auto" w:fill="FFFFFF"/>
        <w:tabs>
          <w:tab w:val="left" w:pos="709"/>
          <w:tab w:val="left" w:pos="851"/>
          <w:tab w:val="left" w:pos="993"/>
          <w:tab w:val="left" w:pos="1134"/>
          <w:tab w:val="left" w:pos="1276"/>
          <w:tab w:val="left" w:pos="1418"/>
          <w:tab w:val="left" w:pos="1560"/>
        </w:tabs>
        <w:autoSpaceDN w:val="0"/>
        <w:spacing w:line="276" w:lineRule="auto"/>
        <w:ind w:firstLine="567"/>
        <w:jc w:val="both"/>
        <w:textAlignment w:val="baseline"/>
        <w:rPr>
          <w:rFonts w:ascii="Arial" w:eastAsia="Calibri" w:hAnsi="Arial" w:cs="Arial"/>
          <w:sz w:val="22"/>
          <w:szCs w:val="22"/>
        </w:rPr>
      </w:pPr>
      <w:r w:rsidRPr="00461D95">
        <w:rPr>
          <w:rFonts w:ascii="Arial" w:hAnsi="Arial" w:cs="Arial"/>
          <w:b/>
          <w:sz w:val="22"/>
          <w:szCs w:val="22"/>
        </w:rPr>
        <w:t>Kita informacija</w:t>
      </w:r>
      <w:r w:rsidRPr="00461D95">
        <w:rPr>
          <w:rFonts w:ascii="Arial" w:hAnsi="Arial" w:cs="Arial"/>
          <w:sz w:val="22"/>
          <w:szCs w:val="22"/>
        </w:rPr>
        <w:t>:</w:t>
      </w:r>
    </w:p>
    <w:p w14:paraId="64D100AA" w14:textId="3A0B96DD" w:rsidR="00185957" w:rsidRPr="000F5F09" w:rsidRDefault="00185957" w:rsidP="005E1A58">
      <w:pPr>
        <w:spacing w:line="276" w:lineRule="auto"/>
        <w:ind w:firstLine="567"/>
        <w:jc w:val="both"/>
        <w:rPr>
          <w:rFonts w:ascii="Arial" w:hAnsi="Arial" w:cs="Arial"/>
          <w:sz w:val="22"/>
          <w:szCs w:val="22"/>
        </w:rPr>
      </w:pPr>
      <w:r w:rsidRPr="000F5F09">
        <w:rPr>
          <w:rFonts w:ascii="Arial" w:hAnsi="Arial" w:cs="Arial"/>
          <w:sz w:val="22"/>
          <w:szCs w:val="22"/>
        </w:rPr>
        <w:t>Paaiškiname, kad ši rinkos konsultacija yra skelbiama iki viešojo pirkimo pradžios. Rinkos konsultacija nėra skelbimas apie viešąjį pirkimą. Šios rinkos konsultacijos paskelbimu dalyviai nėra kviečiami teikti Pirkimui pasiūlymus. Dalyvavimas konsultacijoje neturi įtakos ir nesuteikia jokiam tiekėjui pirmenybės viešajame pirkime, neužkerta teisės jam dalyvauti viešajame pirkime.</w:t>
      </w:r>
    </w:p>
    <w:p w14:paraId="552FA08B" w14:textId="77777777" w:rsidR="009638FB" w:rsidRPr="00461D95" w:rsidRDefault="009638FB" w:rsidP="005E1A58">
      <w:pPr>
        <w:spacing w:line="276" w:lineRule="auto"/>
        <w:ind w:firstLine="567"/>
        <w:jc w:val="both"/>
        <w:rPr>
          <w:rFonts w:ascii="Arial" w:hAnsi="Arial" w:cs="Arial"/>
          <w:sz w:val="22"/>
          <w:szCs w:val="22"/>
          <w:u w:val="single"/>
        </w:rPr>
      </w:pPr>
    </w:p>
    <w:p w14:paraId="41135BEA" w14:textId="77777777" w:rsidR="00185957" w:rsidRDefault="00185957" w:rsidP="005E1A58">
      <w:pPr>
        <w:spacing w:line="276" w:lineRule="auto"/>
        <w:ind w:firstLine="567"/>
        <w:jc w:val="both"/>
        <w:rPr>
          <w:rFonts w:ascii="Arial" w:hAnsi="Arial" w:cs="Arial"/>
          <w:sz w:val="22"/>
          <w:szCs w:val="22"/>
        </w:rPr>
      </w:pPr>
      <w:r w:rsidRPr="00461D95">
        <w:rPr>
          <w:rFonts w:ascii="Arial" w:hAnsi="Arial" w:cs="Arial"/>
          <w:sz w:val="22"/>
          <w:szCs w:val="22"/>
        </w:rPr>
        <w:t>Konsultacijų dalyviai konsultacijas teikia neatlygintinai. Jokios išlaidos konsultacijų dalyviams neatlyginamos. Rinkos konsultacijų metu gauta informacija, nepažeidžiant Viešųjų pirkimų įstatymo reikalavimų, bus naudojama priimant sprendimus dėl Pirkimo organizavimo ir vykdymo.</w:t>
      </w:r>
    </w:p>
    <w:p w14:paraId="07BF2D5E" w14:textId="77777777" w:rsidR="00E457A2" w:rsidRPr="00461D95" w:rsidRDefault="00E457A2" w:rsidP="005E1A58">
      <w:pPr>
        <w:spacing w:line="276" w:lineRule="auto"/>
        <w:ind w:firstLine="567"/>
        <w:jc w:val="both"/>
        <w:rPr>
          <w:rFonts w:ascii="Arial" w:hAnsi="Arial" w:cs="Arial"/>
          <w:sz w:val="22"/>
          <w:szCs w:val="22"/>
        </w:rPr>
      </w:pPr>
    </w:p>
    <w:p w14:paraId="1EB9F7E7" w14:textId="5D06CFF5" w:rsidR="00185957" w:rsidRPr="00461D95" w:rsidRDefault="00FC344C" w:rsidP="005E1A58">
      <w:pPr>
        <w:spacing w:line="276" w:lineRule="auto"/>
        <w:ind w:firstLine="567"/>
        <w:jc w:val="both"/>
        <w:rPr>
          <w:rFonts w:ascii="Arial" w:hAnsi="Arial" w:cs="Arial"/>
          <w:sz w:val="22"/>
          <w:szCs w:val="22"/>
        </w:rPr>
      </w:pPr>
      <w:r w:rsidRPr="00DB1E8B">
        <w:rPr>
          <w:rFonts w:ascii="Arial" w:hAnsi="Arial" w:cs="Arial"/>
          <w:b/>
          <w:bCs/>
          <w:sz w:val="22"/>
          <w:szCs w:val="22"/>
        </w:rPr>
        <w:t xml:space="preserve">Taip pat prašome </w:t>
      </w:r>
      <w:r w:rsidRPr="00E457A2">
        <w:rPr>
          <w:rFonts w:ascii="Arial" w:hAnsi="Arial" w:cs="Arial"/>
          <w:b/>
          <w:bCs/>
          <w:sz w:val="22"/>
          <w:szCs w:val="22"/>
        </w:rPr>
        <w:t xml:space="preserve">atsakyti į priedo Nr. </w:t>
      </w:r>
      <w:r w:rsidR="00E963BC" w:rsidRPr="00E457A2">
        <w:rPr>
          <w:rFonts w:ascii="Arial" w:hAnsi="Arial" w:cs="Arial"/>
          <w:b/>
          <w:bCs/>
          <w:sz w:val="22"/>
          <w:szCs w:val="22"/>
        </w:rPr>
        <w:t>1</w:t>
      </w:r>
      <w:r w:rsidRPr="00E457A2">
        <w:rPr>
          <w:rFonts w:ascii="Arial" w:hAnsi="Arial" w:cs="Arial"/>
          <w:b/>
          <w:bCs/>
          <w:sz w:val="22"/>
          <w:szCs w:val="22"/>
        </w:rPr>
        <w:t xml:space="preserve"> pateikiamus klausimus</w:t>
      </w:r>
      <w:r w:rsidRPr="00E457A2">
        <w:rPr>
          <w:rFonts w:ascii="Arial" w:hAnsi="Arial" w:cs="Arial"/>
          <w:sz w:val="22"/>
          <w:szCs w:val="22"/>
        </w:rPr>
        <w:t xml:space="preserve">. </w:t>
      </w:r>
      <w:r w:rsidR="00185957" w:rsidRPr="00461D95">
        <w:rPr>
          <w:rFonts w:ascii="Arial" w:hAnsi="Arial" w:cs="Arial"/>
          <w:sz w:val="22"/>
          <w:szCs w:val="22"/>
        </w:rPr>
        <w:t xml:space="preserve">CVP IS priemonėmis gauti </w:t>
      </w:r>
      <w:r w:rsidR="00DB1E8B">
        <w:rPr>
          <w:rFonts w:ascii="Arial" w:hAnsi="Arial" w:cs="Arial"/>
          <w:sz w:val="22"/>
          <w:szCs w:val="22"/>
        </w:rPr>
        <w:t xml:space="preserve">rinkos dalyvių </w:t>
      </w:r>
      <w:r w:rsidR="00185957" w:rsidRPr="00461D95">
        <w:rPr>
          <w:rFonts w:ascii="Arial" w:hAnsi="Arial" w:cs="Arial"/>
          <w:sz w:val="22"/>
          <w:szCs w:val="22"/>
        </w:rPr>
        <w:t>atsakymai į klausimus</w:t>
      </w:r>
      <w:r w:rsidR="001A1261">
        <w:rPr>
          <w:rFonts w:ascii="Arial" w:hAnsi="Arial" w:cs="Arial"/>
          <w:sz w:val="22"/>
          <w:szCs w:val="22"/>
        </w:rPr>
        <w:t xml:space="preserve"> ir </w:t>
      </w:r>
      <w:r w:rsidR="00690588">
        <w:rPr>
          <w:rFonts w:ascii="Arial" w:hAnsi="Arial" w:cs="Arial"/>
          <w:sz w:val="22"/>
          <w:szCs w:val="22"/>
        </w:rPr>
        <w:t>atsakymai į rinkos dalyvių pateiktus klausimus</w:t>
      </w:r>
      <w:r w:rsidR="00185957" w:rsidRPr="00461D95">
        <w:rPr>
          <w:rFonts w:ascii="Arial" w:hAnsi="Arial" w:cs="Arial"/>
          <w:sz w:val="22"/>
          <w:szCs w:val="22"/>
        </w:rPr>
        <w:t xml:space="preserve"> bus skelbiami vieša</w:t>
      </w:r>
      <w:r w:rsidR="00185957" w:rsidRPr="00632830">
        <w:rPr>
          <w:rFonts w:ascii="Arial" w:hAnsi="Arial" w:cs="Arial"/>
          <w:sz w:val="22"/>
          <w:szCs w:val="22"/>
        </w:rPr>
        <w:t>i</w:t>
      </w:r>
      <w:r w:rsidR="00632830">
        <w:rPr>
          <w:rFonts w:ascii="Arial" w:hAnsi="Arial" w:cs="Arial"/>
          <w:sz w:val="22"/>
          <w:szCs w:val="22"/>
        </w:rPr>
        <w:t>, neatskleidžiant rinkos dalyvių duomenų</w:t>
      </w:r>
      <w:r w:rsidR="00185957" w:rsidRPr="00632830">
        <w:rPr>
          <w:rFonts w:ascii="Arial" w:hAnsi="Arial" w:cs="Arial"/>
          <w:sz w:val="22"/>
          <w:szCs w:val="22"/>
        </w:rPr>
        <w:t>.</w:t>
      </w:r>
    </w:p>
    <w:p w14:paraId="496F3AD1" w14:textId="2228F570" w:rsidR="00986069" w:rsidRPr="00461D95" w:rsidRDefault="00986069" w:rsidP="005E1A58">
      <w:pPr>
        <w:spacing w:line="276" w:lineRule="auto"/>
        <w:ind w:firstLine="567"/>
        <w:jc w:val="both"/>
        <w:rPr>
          <w:rFonts w:ascii="Arial" w:hAnsi="Arial" w:cs="Arial"/>
          <w:sz w:val="22"/>
          <w:szCs w:val="22"/>
        </w:rPr>
      </w:pPr>
    </w:p>
    <w:p w14:paraId="613AF326" w14:textId="77777777" w:rsidR="00E457A2" w:rsidRPr="008B22B0" w:rsidRDefault="00E457A2" w:rsidP="005E1A58">
      <w:pPr>
        <w:spacing w:line="276" w:lineRule="auto"/>
        <w:jc w:val="both"/>
        <w:rPr>
          <w:rFonts w:ascii="Arial" w:hAnsi="Arial" w:cs="Arial"/>
          <w:sz w:val="22"/>
          <w:szCs w:val="22"/>
        </w:rPr>
      </w:pPr>
      <w:r w:rsidRPr="008B22B0">
        <w:rPr>
          <w:rFonts w:ascii="Arial" w:hAnsi="Arial" w:cs="Arial"/>
          <w:sz w:val="22"/>
          <w:szCs w:val="22"/>
        </w:rPr>
        <w:lastRenderedPageBreak/>
        <w:t>PRIDEDAMA:</w:t>
      </w:r>
    </w:p>
    <w:p w14:paraId="77994DB7" w14:textId="2D133B1D" w:rsidR="00E84EFD" w:rsidRPr="00E84EFD" w:rsidRDefault="00E457A2" w:rsidP="00E84EFD">
      <w:pPr>
        <w:pStyle w:val="ListParagraph"/>
        <w:numPr>
          <w:ilvl w:val="0"/>
          <w:numId w:val="41"/>
        </w:numPr>
        <w:ind w:left="720"/>
        <w:jc w:val="both"/>
        <w:rPr>
          <w:rFonts w:ascii="Arial" w:hAnsi="Arial" w:cs="Arial"/>
        </w:rPr>
      </w:pPr>
      <w:r w:rsidRPr="00640307">
        <w:rPr>
          <w:rFonts w:ascii="Arial" w:hAnsi="Arial" w:cs="Arial"/>
        </w:rPr>
        <w:t>Priedas Nr. 1 Klausimynas rinkos dalyviams.</w:t>
      </w:r>
    </w:p>
    <w:p w14:paraId="4E1EFE97" w14:textId="77777777" w:rsidR="00A95258" w:rsidRPr="00A95258" w:rsidRDefault="00A059D5" w:rsidP="00A95258">
      <w:pPr>
        <w:pStyle w:val="ListParagraph"/>
        <w:numPr>
          <w:ilvl w:val="0"/>
          <w:numId w:val="41"/>
        </w:numPr>
        <w:ind w:left="720"/>
        <w:jc w:val="both"/>
      </w:pPr>
      <w:r w:rsidRPr="00A95258">
        <w:rPr>
          <w:rFonts w:ascii="Arial" w:hAnsi="Arial" w:cs="Arial"/>
        </w:rPr>
        <w:t xml:space="preserve">Priedas Nr. 2 </w:t>
      </w:r>
      <w:r w:rsidR="00132C59" w:rsidRPr="00A95258">
        <w:rPr>
          <w:rFonts w:ascii="Arial" w:hAnsi="Arial" w:cs="Arial"/>
        </w:rPr>
        <w:t>Techninė specifikacija</w:t>
      </w:r>
      <w:r w:rsidR="00FF1E73" w:rsidRPr="00A95258">
        <w:rPr>
          <w:rFonts w:ascii="Arial" w:hAnsi="Arial" w:cs="Arial"/>
        </w:rPr>
        <w:t xml:space="preserve">. </w:t>
      </w:r>
      <w:r w:rsidR="004F6162" w:rsidRPr="00A95258">
        <w:rPr>
          <w:rFonts w:ascii="Arial" w:hAnsi="Arial" w:cs="Arial"/>
        </w:rPr>
        <w:t>Dėl didelės dokumentų apimties</w:t>
      </w:r>
      <w:r w:rsidR="00E84EFD" w:rsidRPr="00A95258">
        <w:rPr>
          <w:rFonts w:ascii="Arial" w:hAnsi="Arial" w:cs="Arial"/>
        </w:rPr>
        <w:t xml:space="preserve"> </w:t>
      </w:r>
      <w:r w:rsidR="00132C59" w:rsidRPr="00A95258">
        <w:rPr>
          <w:rFonts w:ascii="Arial" w:hAnsi="Arial" w:cs="Arial"/>
        </w:rPr>
        <w:t>techninės specifikacija</w:t>
      </w:r>
      <w:r w:rsidR="004F6162" w:rsidRPr="00A95258">
        <w:rPr>
          <w:rFonts w:ascii="Arial" w:hAnsi="Arial" w:cs="Arial"/>
        </w:rPr>
        <w:t xml:space="preserve"> prie rinkos konsultacijos dokumentų nepridedam</w:t>
      </w:r>
      <w:r w:rsidR="00132C59" w:rsidRPr="00A95258">
        <w:rPr>
          <w:rFonts w:ascii="Arial" w:hAnsi="Arial" w:cs="Arial"/>
        </w:rPr>
        <w:t>a</w:t>
      </w:r>
      <w:r w:rsidR="004F6162" w:rsidRPr="00A95258">
        <w:rPr>
          <w:rFonts w:ascii="Arial" w:hAnsi="Arial" w:cs="Arial"/>
        </w:rPr>
        <w:t xml:space="preserve">. </w:t>
      </w:r>
      <w:r w:rsidR="00E84EFD" w:rsidRPr="00A95258">
        <w:rPr>
          <w:rFonts w:ascii="Arial" w:hAnsi="Arial" w:cs="Arial"/>
        </w:rPr>
        <w:t>Techni</w:t>
      </w:r>
      <w:r w:rsidR="00DC7F1E" w:rsidRPr="00A95258">
        <w:rPr>
          <w:rFonts w:ascii="Arial" w:hAnsi="Arial" w:cs="Arial"/>
        </w:rPr>
        <w:t>nį</w:t>
      </w:r>
      <w:r w:rsidR="00132C59" w:rsidRPr="00A95258">
        <w:rPr>
          <w:rFonts w:ascii="Arial" w:hAnsi="Arial" w:cs="Arial"/>
        </w:rPr>
        <w:t xml:space="preserve"> </w:t>
      </w:r>
      <w:r w:rsidR="00DC7F1E" w:rsidRPr="00A95258">
        <w:rPr>
          <w:rFonts w:ascii="Arial" w:hAnsi="Arial" w:cs="Arial"/>
        </w:rPr>
        <w:t>projektą</w:t>
      </w:r>
      <w:r w:rsidR="00132C59" w:rsidRPr="00A95258">
        <w:rPr>
          <w:rFonts w:ascii="Arial" w:hAnsi="Arial" w:cs="Arial"/>
        </w:rPr>
        <w:t xml:space="preserve"> </w:t>
      </w:r>
      <w:r w:rsidR="004F6162" w:rsidRPr="00A95258">
        <w:rPr>
          <w:rFonts w:ascii="Arial" w:hAnsi="Arial" w:cs="Arial"/>
        </w:rPr>
        <w:t>galite atsisiųsti</w:t>
      </w:r>
      <w:r w:rsidR="002371E1" w:rsidRPr="00A95258">
        <w:rPr>
          <w:rFonts w:ascii="Arial" w:hAnsi="Arial" w:cs="Arial"/>
        </w:rPr>
        <w:t>:</w:t>
      </w:r>
      <w:r w:rsidR="00071399" w:rsidRPr="00A95258">
        <w:t xml:space="preserve"> </w:t>
      </w:r>
      <w:r w:rsidR="00071399" w:rsidRPr="00A95258">
        <w:rPr>
          <w:rFonts w:ascii="Arial" w:hAnsi="Arial" w:cs="Arial"/>
        </w:rPr>
        <w:t xml:space="preserve"> </w:t>
      </w:r>
      <w:hyperlink r:id="rId12" w:history="1">
        <w:r w:rsidR="00A95258" w:rsidRPr="00A95258">
          <w:rPr>
            <w:rStyle w:val="Hyperlink"/>
            <w:rFonts w:ascii="Arial" w:hAnsi="Arial" w:cs="Arial"/>
          </w:rPr>
          <w:t>Techninis darbo projektas.7z</w:t>
        </w:r>
      </w:hyperlink>
    </w:p>
    <w:p w14:paraId="62D08A9E" w14:textId="1619D36E" w:rsidR="008126C5" w:rsidRPr="00A95258" w:rsidRDefault="008126C5" w:rsidP="003256A9">
      <w:pPr>
        <w:pStyle w:val="ListParagraph"/>
        <w:numPr>
          <w:ilvl w:val="0"/>
          <w:numId w:val="41"/>
        </w:numPr>
        <w:ind w:left="720"/>
        <w:jc w:val="both"/>
        <w:rPr>
          <w:rFonts w:ascii="Arial" w:hAnsi="Arial" w:cs="Arial"/>
        </w:rPr>
      </w:pPr>
      <w:r w:rsidRPr="00A95258">
        <w:rPr>
          <w:rFonts w:ascii="Arial" w:hAnsi="Arial" w:cs="Arial"/>
        </w:rPr>
        <w:t xml:space="preserve">Priedas Nr. </w:t>
      </w:r>
      <w:r w:rsidR="00071399" w:rsidRPr="00A95258">
        <w:rPr>
          <w:rFonts w:ascii="Arial" w:hAnsi="Arial" w:cs="Arial"/>
        </w:rPr>
        <w:t>3</w:t>
      </w:r>
      <w:r w:rsidRPr="00A95258">
        <w:rPr>
          <w:rFonts w:ascii="Arial" w:hAnsi="Arial" w:cs="Arial"/>
          <w:lang w:val="pt-PT"/>
        </w:rPr>
        <w:t xml:space="preserve"> </w:t>
      </w:r>
      <w:r w:rsidR="00256E43" w:rsidRPr="00A95258">
        <w:rPr>
          <w:rFonts w:ascii="Arial" w:hAnsi="Arial" w:cs="Arial"/>
          <w:lang w:val="pt-PT"/>
        </w:rPr>
        <w:t>Esmin</w:t>
      </w:r>
      <w:r w:rsidR="00256E43" w:rsidRPr="00A95258">
        <w:rPr>
          <w:rFonts w:ascii="Arial" w:hAnsi="Arial" w:cs="Arial"/>
        </w:rPr>
        <w:t xml:space="preserve">ės sutarties sąlygos. </w:t>
      </w:r>
    </w:p>
    <w:p w14:paraId="00926FB8" w14:textId="77777777" w:rsidR="00781D54" w:rsidRDefault="00781D54" w:rsidP="005E1A58">
      <w:pPr>
        <w:pStyle w:val="ListParagraph"/>
        <w:ind w:left="0"/>
        <w:jc w:val="center"/>
        <w:rPr>
          <w:rFonts w:ascii="Arial" w:hAnsi="Arial" w:cs="Arial"/>
        </w:rPr>
      </w:pPr>
    </w:p>
    <w:p w14:paraId="0CC5509E" w14:textId="0C10EE4B" w:rsidR="00185957" w:rsidRPr="00461D95" w:rsidRDefault="00185957" w:rsidP="005E1A58">
      <w:pPr>
        <w:pStyle w:val="ListParagraph"/>
        <w:ind w:left="0"/>
        <w:jc w:val="center"/>
        <w:rPr>
          <w:rFonts w:ascii="Arial" w:hAnsi="Arial" w:cs="Arial"/>
          <w:b/>
        </w:rPr>
      </w:pPr>
      <w:r w:rsidRPr="00461D95">
        <w:rPr>
          <w:rFonts w:ascii="Arial" w:hAnsi="Arial" w:cs="Arial"/>
          <w:b/>
        </w:rPr>
        <w:t>___________________</w:t>
      </w:r>
    </w:p>
    <w:p w14:paraId="280641F5" w14:textId="131D14F8" w:rsidR="00A5356B" w:rsidRDefault="00A5356B" w:rsidP="005E1A58">
      <w:pPr>
        <w:spacing w:line="276" w:lineRule="auto"/>
        <w:rPr>
          <w:rFonts w:ascii="Arial" w:hAnsi="Arial" w:cs="Arial"/>
          <w:sz w:val="22"/>
          <w:szCs w:val="22"/>
        </w:rPr>
      </w:pPr>
    </w:p>
    <w:sectPr w:rsidR="00A5356B">
      <w:headerReference w:type="default" r:id="rId13"/>
      <w:footerReference w:type="default" r:id="rId14"/>
      <w:pgSz w:w="11900" w:h="16840"/>
      <w:pgMar w:top="1064" w:right="682" w:bottom="1454" w:left="1560" w:header="636"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38F78" w14:textId="77777777" w:rsidR="00423916" w:rsidRDefault="00423916">
      <w:r>
        <w:separator/>
      </w:r>
    </w:p>
  </w:endnote>
  <w:endnote w:type="continuationSeparator" w:id="0">
    <w:p w14:paraId="1783C5D8" w14:textId="77777777" w:rsidR="00423916" w:rsidRDefault="00423916">
      <w:r>
        <w:continuationSeparator/>
      </w:r>
    </w:p>
  </w:endnote>
  <w:endnote w:type="continuationNotice" w:id="1">
    <w:p w14:paraId="66DCF9FD" w14:textId="77777777" w:rsidR="00423916" w:rsidRDefault="004239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8C77D" w14:textId="2B57768F" w:rsidR="00A54C2A" w:rsidRPr="00994201" w:rsidRDefault="00A54C2A" w:rsidP="00994201">
    <w:pPr>
      <w:pStyle w:val="Footer"/>
      <w:jc w:val="right"/>
      <w:rPr>
        <w:rFonts w:ascii="Arial" w:hAnsi="Arial" w:cs="Arial"/>
        <w:color w:val="000000" w:themeColor="text1"/>
        <w:sz w:val="20"/>
        <w:szCs w:val="20"/>
      </w:rPr>
    </w:pPr>
    <w:r w:rsidRPr="00994201">
      <w:rPr>
        <w:rFonts w:ascii="Arial" w:hAnsi="Arial" w:cs="Arial"/>
        <w:color w:val="000000" w:themeColor="text1"/>
        <w:sz w:val="20"/>
        <w:szCs w:val="20"/>
      </w:rPr>
      <w:t xml:space="preserve">Puslapis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PAGE  \* Arabic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sidRPr="00994201">
      <w:rPr>
        <w:rFonts w:ascii="Arial" w:hAnsi="Arial" w:cs="Arial"/>
        <w:color w:val="000000" w:themeColor="text1"/>
        <w:sz w:val="20"/>
        <w:szCs w:val="20"/>
      </w:rPr>
      <w:t xml:space="preserve"> iš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NUMPAGES \ * arabskie \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Pr>
        <w:rFonts w:ascii="Arial" w:hAnsi="Arial" w:cs="Arial"/>
        <w:color w:val="000000" w:themeColor="text1"/>
        <w:sz w:val="20"/>
        <w:szCs w:val="20"/>
      </w:rPr>
      <w:t xml:space="preserve"> </w:t>
    </w:r>
  </w:p>
  <w:p w14:paraId="7AED1E5D" w14:textId="77777777" w:rsidR="00A54C2A" w:rsidRDefault="00A54C2A" w:rsidP="00994201">
    <w:pPr>
      <w:pStyle w:val="Footer"/>
      <w:jc w:val="right"/>
      <w:rPr>
        <w:color w:val="4472C4" w:themeColor="accent1"/>
      </w:rPr>
    </w:pPr>
  </w:p>
  <w:p w14:paraId="26E67893" w14:textId="22F4832B" w:rsidR="00A54C2A" w:rsidRDefault="00A54C2A">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4A341" w14:textId="77777777" w:rsidR="00423916" w:rsidRDefault="00423916"/>
  </w:footnote>
  <w:footnote w:type="continuationSeparator" w:id="0">
    <w:p w14:paraId="0B353A80" w14:textId="77777777" w:rsidR="00423916" w:rsidRDefault="00423916"/>
  </w:footnote>
  <w:footnote w:type="continuationNotice" w:id="1">
    <w:p w14:paraId="0EE679B6" w14:textId="77777777" w:rsidR="00423916" w:rsidRDefault="004239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FFF9" w14:textId="73C22B81" w:rsidR="00695ACA" w:rsidRPr="00FF130B" w:rsidRDefault="00695ACA" w:rsidP="00066448">
    <w:pPr>
      <w:pStyle w:val="Header"/>
      <w:jc w:val="cent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6572C"/>
    <w:multiLevelType w:val="multilevel"/>
    <w:tmpl w:val="6CC88DB2"/>
    <w:lvl w:ilvl="0">
      <w:start w:val="1"/>
      <w:numFmt w:val="decimal"/>
      <w:lvlText w:val="%1."/>
      <w:lvlJc w:val="left"/>
      <w:pPr>
        <w:ind w:left="720" w:hanging="360"/>
      </w:pPr>
    </w:lvl>
    <w:lvl w:ilvl="1">
      <w:start w:val="2"/>
      <w:numFmt w:val="decimal"/>
      <w:isLgl/>
      <w:lvlText w:val="%1.%2."/>
      <w:lvlJc w:val="left"/>
      <w:pPr>
        <w:ind w:left="1780" w:hanging="1420"/>
      </w:pPr>
      <w:rPr>
        <w:rFonts w:hint="default"/>
      </w:rPr>
    </w:lvl>
    <w:lvl w:ilvl="2">
      <w:start w:val="7"/>
      <w:numFmt w:val="decimal"/>
      <w:isLgl/>
      <w:lvlText w:val="%1.%2.%3."/>
      <w:lvlJc w:val="left"/>
      <w:pPr>
        <w:ind w:left="1780" w:hanging="1420"/>
      </w:pPr>
      <w:rPr>
        <w:rFonts w:hint="default"/>
      </w:rPr>
    </w:lvl>
    <w:lvl w:ilvl="3">
      <w:start w:val="4"/>
      <w:numFmt w:val="decimal"/>
      <w:isLgl/>
      <w:lvlText w:val="%1.%2.%3.%4."/>
      <w:lvlJc w:val="left"/>
      <w:pPr>
        <w:ind w:left="1780" w:hanging="1420"/>
      </w:pPr>
      <w:rPr>
        <w:rFonts w:hint="default"/>
      </w:rPr>
    </w:lvl>
    <w:lvl w:ilvl="4">
      <w:start w:val="1"/>
      <w:numFmt w:val="decimal"/>
      <w:isLgl/>
      <w:lvlText w:val="%1.%2.%3.%4.%5."/>
      <w:lvlJc w:val="left"/>
      <w:pPr>
        <w:ind w:left="1780" w:hanging="142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AC6A3E"/>
    <w:multiLevelType w:val="hybridMultilevel"/>
    <w:tmpl w:val="ACF01EE4"/>
    <w:lvl w:ilvl="0" w:tplc="4E9AF94E">
      <w:start w:val="1"/>
      <w:numFmt w:val="decimal"/>
      <w:lvlText w:val="%1)"/>
      <w:lvlJc w:val="left"/>
      <w:pPr>
        <w:ind w:left="1131" w:hanging="564"/>
      </w:pPr>
      <w:rPr>
        <w:rFonts w:hint="default"/>
        <w:b w:val="0"/>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07CC4F4A"/>
    <w:multiLevelType w:val="hybridMultilevel"/>
    <w:tmpl w:val="C1C2D1D2"/>
    <w:lvl w:ilvl="0" w:tplc="DD8E33C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3B65081"/>
    <w:multiLevelType w:val="hybridMultilevel"/>
    <w:tmpl w:val="3908530E"/>
    <w:lvl w:ilvl="0" w:tplc="10887D5A">
      <w:start w:val="3"/>
      <w:numFmt w:val="bullet"/>
      <w:lvlText w:val="•"/>
      <w:lvlJc w:val="left"/>
      <w:pPr>
        <w:ind w:left="1060" w:hanging="700"/>
      </w:pPr>
      <w:rPr>
        <w:rFonts w:ascii="Arial" w:eastAsiaTheme="minorHAnsi" w:hAnsi="Arial" w:cs="Arial" w:hint="default"/>
      </w:rPr>
    </w:lvl>
    <w:lvl w:ilvl="1" w:tplc="AB3495E6">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46D5D3A"/>
    <w:multiLevelType w:val="hybridMultilevel"/>
    <w:tmpl w:val="6D5E1266"/>
    <w:lvl w:ilvl="0" w:tplc="0809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15F176DE"/>
    <w:multiLevelType w:val="hybridMultilevel"/>
    <w:tmpl w:val="257EA176"/>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17152309"/>
    <w:multiLevelType w:val="multilevel"/>
    <w:tmpl w:val="016C01CA"/>
    <w:lvl w:ilvl="0">
      <w:start w:val="1"/>
      <w:numFmt w:val="decimal"/>
      <w:lvlText w:val="%1."/>
      <w:lvlJc w:val="left"/>
      <w:pPr>
        <w:ind w:left="720" w:hanging="360"/>
      </w:pPr>
      <w:rPr>
        <w:rFonts w:hint="default"/>
      </w:rPr>
    </w:lvl>
    <w:lvl w:ilvl="1">
      <w:start w:val="1"/>
      <w:numFmt w:val="decimal"/>
      <w:lvlText w:val="%1.%2."/>
      <w:lvlJc w:val="left"/>
      <w:pPr>
        <w:ind w:left="432" w:hanging="432"/>
      </w:pPr>
      <w:rPr>
        <w:i w:val="0"/>
        <w:sz w:val="28"/>
        <w:szCs w:val="28"/>
      </w:rPr>
    </w:lvl>
    <w:lvl w:ilvl="2">
      <w:start w:val="1"/>
      <w:numFmt w:val="decimal"/>
      <w:lvlText w:val="%1.%2.%3."/>
      <w:lvlJc w:val="left"/>
      <w:pPr>
        <w:ind w:left="504" w:hanging="504"/>
      </w:pPr>
    </w:lvl>
    <w:lvl w:ilvl="3">
      <w:start w:val="1"/>
      <w:numFmt w:val="decimal"/>
      <w:lvlText w:val="%1.%2.%3.%4."/>
      <w:lvlJc w:val="left"/>
      <w:pPr>
        <w:ind w:left="2067" w:hanging="648"/>
      </w:pPr>
      <w:rPr>
        <w:b w:val="0"/>
        <w:sz w:val="22"/>
        <w:szCs w:val="22"/>
      </w:rPr>
    </w:lvl>
    <w:lvl w:ilvl="4">
      <w:start w:val="1"/>
      <w:numFmt w:val="decimal"/>
      <w:lvlText w:val="%1.%2.%3.%4.%5."/>
      <w:lvlJc w:val="left"/>
      <w:pPr>
        <w:ind w:left="1785"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1FF06D31"/>
    <w:multiLevelType w:val="hybridMultilevel"/>
    <w:tmpl w:val="F1C48278"/>
    <w:lvl w:ilvl="0" w:tplc="488C99C0">
      <w:start w:val="1"/>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2816DD6"/>
    <w:multiLevelType w:val="multilevel"/>
    <w:tmpl w:val="66F2EF8C"/>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7065902"/>
    <w:multiLevelType w:val="hybridMultilevel"/>
    <w:tmpl w:val="2516072A"/>
    <w:lvl w:ilvl="0" w:tplc="2A64A09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C8B034C"/>
    <w:multiLevelType w:val="hybridMultilevel"/>
    <w:tmpl w:val="5EEE5ECE"/>
    <w:lvl w:ilvl="0" w:tplc="04150001">
      <w:start w:val="1"/>
      <w:numFmt w:val="bullet"/>
      <w:lvlText w:val=""/>
      <w:lvlJc w:val="left"/>
      <w:pPr>
        <w:ind w:left="1512" w:hanging="360"/>
      </w:pPr>
      <w:rPr>
        <w:rFonts w:ascii="Symbol" w:hAnsi="Symbol" w:hint="default"/>
      </w:rPr>
    </w:lvl>
    <w:lvl w:ilvl="1" w:tplc="04150003" w:tentative="1">
      <w:start w:val="1"/>
      <w:numFmt w:val="bullet"/>
      <w:lvlText w:val="o"/>
      <w:lvlJc w:val="left"/>
      <w:pPr>
        <w:ind w:left="2232" w:hanging="360"/>
      </w:pPr>
      <w:rPr>
        <w:rFonts w:ascii="Courier New" w:hAnsi="Courier New" w:hint="default"/>
      </w:rPr>
    </w:lvl>
    <w:lvl w:ilvl="2" w:tplc="04150005" w:tentative="1">
      <w:start w:val="1"/>
      <w:numFmt w:val="bullet"/>
      <w:lvlText w:val=""/>
      <w:lvlJc w:val="left"/>
      <w:pPr>
        <w:ind w:left="2952" w:hanging="360"/>
      </w:pPr>
      <w:rPr>
        <w:rFonts w:ascii="Wingdings" w:hAnsi="Wingdings" w:hint="default"/>
      </w:rPr>
    </w:lvl>
    <w:lvl w:ilvl="3" w:tplc="04150001" w:tentative="1">
      <w:start w:val="1"/>
      <w:numFmt w:val="bullet"/>
      <w:lvlText w:val=""/>
      <w:lvlJc w:val="left"/>
      <w:pPr>
        <w:ind w:left="3672" w:hanging="360"/>
      </w:pPr>
      <w:rPr>
        <w:rFonts w:ascii="Symbol" w:hAnsi="Symbol" w:hint="default"/>
      </w:rPr>
    </w:lvl>
    <w:lvl w:ilvl="4" w:tplc="04150003" w:tentative="1">
      <w:start w:val="1"/>
      <w:numFmt w:val="bullet"/>
      <w:lvlText w:val="o"/>
      <w:lvlJc w:val="left"/>
      <w:pPr>
        <w:ind w:left="4392" w:hanging="360"/>
      </w:pPr>
      <w:rPr>
        <w:rFonts w:ascii="Courier New" w:hAnsi="Courier New" w:hint="default"/>
      </w:rPr>
    </w:lvl>
    <w:lvl w:ilvl="5" w:tplc="04150005" w:tentative="1">
      <w:start w:val="1"/>
      <w:numFmt w:val="bullet"/>
      <w:lvlText w:val=""/>
      <w:lvlJc w:val="left"/>
      <w:pPr>
        <w:ind w:left="5112" w:hanging="360"/>
      </w:pPr>
      <w:rPr>
        <w:rFonts w:ascii="Wingdings" w:hAnsi="Wingdings" w:hint="default"/>
      </w:rPr>
    </w:lvl>
    <w:lvl w:ilvl="6" w:tplc="04150001" w:tentative="1">
      <w:start w:val="1"/>
      <w:numFmt w:val="bullet"/>
      <w:lvlText w:val=""/>
      <w:lvlJc w:val="left"/>
      <w:pPr>
        <w:ind w:left="5832" w:hanging="360"/>
      </w:pPr>
      <w:rPr>
        <w:rFonts w:ascii="Symbol" w:hAnsi="Symbol" w:hint="default"/>
      </w:rPr>
    </w:lvl>
    <w:lvl w:ilvl="7" w:tplc="04150003" w:tentative="1">
      <w:start w:val="1"/>
      <w:numFmt w:val="bullet"/>
      <w:lvlText w:val="o"/>
      <w:lvlJc w:val="left"/>
      <w:pPr>
        <w:ind w:left="6552" w:hanging="360"/>
      </w:pPr>
      <w:rPr>
        <w:rFonts w:ascii="Courier New" w:hAnsi="Courier New" w:hint="default"/>
      </w:rPr>
    </w:lvl>
    <w:lvl w:ilvl="8" w:tplc="04150005" w:tentative="1">
      <w:start w:val="1"/>
      <w:numFmt w:val="bullet"/>
      <w:lvlText w:val=""/>
      <w:lvlJc w:val="left"/>
      <w:pPr>
        <w:ind w:left="7272" w:hanging="360"/>
      </w:pPr>
      <w:rPr>
        <w:rFonts w:ascii="Wingdings" w:hAnsi="Wingdings" w:hint="default"/>
      </w:rPr>
    </w:lvl>
  </w:abstractNum>
  <w:abstractNum w:abstractNumId="11" w15:restartNumberingAfterBreak="0">
    <w:nsid w:val="2CD81B17"/>
    <w:multiLevelType w:val="hybridMultilevel"/>
    <w:tmpl w:val="AB80FC8A"/>
    <w:lvl w:ilvl="0" w:tplc="0427000F">
      <w:start w:val="1"/>
      <w:numFmt w:val="decimal"/>
      <w:lvlText w:val="%1."/>
      <w:lvlJc w:val="left"/>
      <w:pPr>
        <w:ind w:left="720" w:hanging="360"/>
      </w:p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2135008"/>
    <w:multiLevelType w:val="hybridMultilevel"/>
    <w:tmpl w:val="31A4EE72"/>
    <w:lvl w:ilvl="0" w:tplc="FC5A929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477E57"/>
    <w:multiLevelType w:val="hybridMultilevel"/>
    <w:tmpl w:val="D78464CC"/>
    <w:lvl w:ilvl="0" w:tplc="498277D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2C151E0"/>
    <w:multiLevelType w:val="hybridMultilevel"/>
    <w:tmpl w:val="AE685536"/>
    <w:lvl w:ilvl="0" w:tplc="AC860A26">
      <w:start w:val="1"/>
      <w:numFmt w:val="lowerLetter"/>
      <w:lvlText w:val="%1)"/>
      <w:lvlJc w:val="left"/>
      <w:pPr>
        <w:ind w:left="1060" w:hanging="700"/>
      </w:pPr>
      <w:rPr>
        <w:rFonts w:hint="default"/>
      </w:rPr>
    </w:lvl>
    <w:lvl w:ilvl="1" w:tplc="7BAE3E8C">
      <w:start w:val="3"/>
      <w:numFmt w:val="bullet"/>
      <w:lvlText w:val="•"/>
      <w:lvlJc w:val="left"/>
      <w:pPr>
        <w:ind w:left="1780" w:hanging="700"/>
      </w:pPr>
      <w:rPr>
        <w:rFonts w:ascii="Arial" w:eastAsiaTheme="minorHAnsi"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4B36205"/>
    <w:multiLevelType w:val="hybridMultilevel"/>
    <w:tmpl w:val="29C4C7D2"/>
    <w:lvl w:ilvl="0" w:tplc="04270001">
      <w:start w:val="1"/>
      <w:numFmt w:val="bullet"/>
      <w:lvlText w:val=""/>
      <w:lvlJc w:val="left"/>
      <w:pPr>
        <w:ind w:left="1070" w:hanging="360"/>
      </w:pPr>
      <w:rPr>
        <w:rFonts w:ascii="Symbol" w:hAnsi="Symbol" w:hint="default"/>
      </w:rPr>
    </w:lvl>
    <w:lvl w:ilvl="1" w:tplc="04270003">
      <w:start w:val="1"/>
      <w:numFmt w:val="bullet"/>
      <w:lvlText w:val="o"/>
      <w:lvlJc w:val="left"/>
      <w:pPr>
        <w:ind w:left="3621" w:hanging="360"/>
      </w:pPr>
      <w:rPr>
        <w:rFonts w:ascii="Courier New" w:hAnsi="Courier New" w:cs="Courier New" w:hint="default"/>
      </w:rPr>
    </w:lvl>
    <w:lvl w:ilvl="2" w:tplc="04270005">
      <w:start w:val="1"/>
      <w:numFmt w:val="bullet"/>
      <w:lvlText w:val=""/>
      <w:lvlJc w:val="left"/>
      <w:pPr>
        <w:ind w:left="-1951" w:hanging="360"/>
      </w:pPr>
      <w:rPr>
        <w:rFonts w:ascii="Wingdings" w:hAnsi="Wingdings" w:hint="default"/>
      </w:rPr>
    </w:lvl>
    <w:lvl w:ilvl="3" w:tplc="04270001">
      <w:start w:val="1"/>
      <w:numFmt w:val="bullet"/>
      <w:lvlText w:val=""/>
      <w:lvlJc w:val="left"/>
      <w:pPr>
        <w:ind w:left="-1231" w:hanging="360"/>
      </w:pPr>
      <w:rPr>
        <w:rFonts w:ascii="Symbol" w:hAnsi="Symbol" w:hint="default"/>
      </w:rPr>
    </w:lvl>
    <w:lvl w:ilvl="4" w:tplc="04270003">
      <w:start w:val="1"/>
      <w:numFmt w:val="bullet"/>
      <w:lvlText w:val="o"/>
      <w:lvlJc w:val="left"/>
      <w:pPr>
        <w:ind w:left="-511" w:hanging="360"/>
      </w:pPr>
      <w:rPr>
        <w:rFonts w:ascii="Courier New" w:hAnsi="Courier New" w:cs="Courier New" w:hint="default"/>
      </w:rPr>
    </w:lvl>
    <w:lvl w:ilvl="5" w:tplc="04270005">
      <w:start w:val="1"/>
      <w:numFmt w:val="bullet"/>
      <w:lvlText w:val=""/>
      <w:lvlJc w:val="left"/>
      <w:pPr>
        <w:ind w:left="209" w:hanging="360"/>
      </w:pPr>
      <w:rPr>
        <w:rFonts w:ascii="Wingdings" w:hAnsi="Wingdings" w:hint="default"/>
      </w:rPr>
    </w:lvl>
    <w:lvl w:ilvl="6" w:tplc="04270001" w:tentative="1">
      <w:start w:val="1"/>
      <w:numFmt w:val="bullet"/>
      <w:lvlText w:val=""/>
      <w:lvlJc w:val="left"/>
      <w:pPr>
        <w:ind w:left="929" w:hanging="360"/>
      </w:pPr>
      <w:rPr>
        <w:rFonts w:ascii="Symbol" w:hAnsi="Symbol" w:hint="default"/>
      </w:rPr>
    </w:lvl>
    <w:lvl w:ilvl="7" w:tplc="04270003" w:tentative="1">
      <w:start w:val="1"/>
      <w:numFmt w:val="bullet"/>
      <w:lvlText w:val="o"/>
      <w:lvlJc w:val="left"/>
      <w:pPr>
        <w:ind w:left="1649" w:hanging="360"/>
      </w:pPr>
      <w:rPr>
        <w:rFonts w:ascii="Courier New" w:hAnsi="Courier New" w:cs="Courier New" w:hint="default"/>
      </w:rPr>
    </w:lvl>
    <w:lvl w:ilvl="8" w:tplc="04270005" w:tentative="1">
      <w:start w:val="1"/>
      <w:numFmt w:val="bullet"/>
      <w:lvlText w:val=""/>
      <w:lvlJc w:val="left"/>
      <w:pPr>
        <w:ind w:left="2369" w:hanging="360"/>
      </w:pPr>
      <w:rPr>
        <w:rFonts w:ascii="Wingdings" w:hAnsi="Wingdings" w:hint="default"/>
      </w:rPr>
    </w:lvl>
  </w:abstractNum>
  <w:abstractNum w:abstractNumId="16" w15:restartNumberingAfterBreak="0">
    <w:nsid w:val="37975C3F"/>
    <w:multiLevelType w:val="hybridMultilevel"/>
    <w:tmpl w:val="11E03FCC"/>
    <w:lvl w:ilvl="0" w:tplc="6568B304">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80E4196"/>
    <w:multiLevelType w:val="multilevel"/>
    <w:tmpl w:val="A4D04CC2"/>
    <w:lvl w:ilvl="0">
      <w:start w:val="1"/>
      <w:numFmt w:val="decimal"/>
      <w:lvlText w:val="%1."/>
      <w:lvlJc w:val="left"/>
      <w:pPr>
        <w:ind w:left="1420" w:hanging="1420"/>
      </w:pPr>
      <w:rPr>
        <w:rFonts w:hint="default"/>
      </w:rPr>
    </w:lvl>
    <w:lvl w:ilvl="1">
      <w:start w:val="1"/>
      <w:numFmt w:val="decimal"/>
      <w:lvlText w:val="%1.%2."/>
      <w:lvlJc w:val="left"/>
      <w:pPr>
        <w:ind w:left="1420" w:hanging="1420"/>
      </w:pPr>
      <w:rPr>
        <w:rFonts w:hint="default"/>
      </w:rPr>
    </w:lvl>
    <w:lvl w:ilvl="2">
      <w:start w:val="1"/>
      <w:numFmt w:val="decimal"/>
      <w:lvlText w:val="%1.%2.%3."/>
      <w:lvlJc w:val="left"/>
      <w:pPr>
        <w:ind w:left="1420" w:hanging="1420"/>
      </w:pPr>
      <w:rPr>
        <w:rFonts w:hint="default"/>
      </w:rPr>
    </w:lvl>
    <w:lvl w:ilvl="3">
      <w:start w:val="1"/>
      <w:numFmt w:val="decimal"/>
      <w:lvlText w:val="%1.%2.%3.%4."/>
      <w:lvlJc w:val="left"/>
      <w:pPr>
        <w:ind w:left="1420" w:hanging="1420"/>
      </w:pPr>
      <w:rPr>
        <w:rFonts w:hint="default"/>
      </w:rPr>
    </w:lvl>
    <w:lvl w:ilvl="4">
      <w:start w:val="1"/>
      <w:numFmt w:val="decimal"/>
      <w:lvlText w:val="%1.%2.%3.%4.%5."/>
      <w:lvlJc w:val="left"/>
      <w:pPr>
        <w:ind w:left="1420" w:hanging="14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636C5B"/>
    <w:multiLevelType w:val="hybridMultilevel"/>
    <w:tmpl w:val="3B161E7E"/>
    <w:lvl w:ilvl="0" w:tplc="08090001">
      <w:start w:val="1"/>
      <w:numFmt w:val="bullet"/>
      <w:lvlText w:val=""/>
      <w:lvlJc w:val="left"/>
      <w:pPr>
        <w:ind w:left="720" w:hanging="360"/>
      </w:pPr>
      <w:rPr>
        <w:rFonts w:ascii="Symbol" w:hAnsi="Symbol" w:hint="default"/>
      </w:r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43E85CA5"/>
    <w:multiLevelType w:val="hybridMultilevel"/>
    <w:tmpl w:val="C4A43B26"/>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0" w15:restartNumberingAfterBreak="0">
    <w:nsid w:val="4D1E402B"/>
    <w:multiLevelType w:val="hybridMultilevel"/>
    <w:tmpl w:val="5A4EB76C"/>
    <w:lvl w:ilvl="0" w:tplc="04270001">
      <w:start w:val="1"/>
      <w:numFmt w:val="bullet"/>
      <w:lvlText w:val=""/>
      <w:lvlJc w:val="left"/>
      <w:pPr>
        <w:ind w:left="786"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4E6C47B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F552A29"/>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5555D72"/>
    <w:multiLevelType w:val="hybridMultilevel"/>
    <w:tmpl w:val="65328B8E"/>
    <w:lvl w:ilvl="0" w:tplc="62E8F5E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58F2881"/>
    <w:multiLevelType w:val="hybridMultilevel"/>
    <w:tmpl w:val="2496F67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5" w15:restartNumberingAfterBreak="0">
    <w:nsid w:val="55E459CC"/>
    <w:multiLevelType w:val="hybridMultilevel"/>
    <w:tmpl w:val="789C88DA"/>
    <w:lvl w:ilvl="0" w:tplc="19786692">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A88602D"/>
    <w:multiLevelType w:val="hybridMultilevel"/>
    <w:tmpl w:val="9A6A42AC"/>
    <w:lvl w:ilvl="0" w:tplc="D43ED576">
      <w:start w:val="3"/>
      <w:numFmt w:val="bullet"/>
      <w:lvlText w:val="•"/>
      <w:lvlJc w:val="left"/>
      <w:pPr>
        <w:ind w:left="1060" w:hanging="700"/>
      </w:pPr>
      <w:rPr>
        <w:rFonts w:ascii="Arial" w:eastAsiaTheme="minorHAnsi" w:hAnsi="Arial" w:cs="Arial" w:hint="default"/>
      </w:rPr>
    </w:lvl>
    <w:lvl w:ilvl="1" w:tplc="13C4A97C">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1473C2F"/>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3381B41"/>
    <w:multiLevelType w:val="hybridMultilevel"/>
    <w:tmpl w:val="22E2A7D8"/>
    <w:lvl w:ilvl="0" w:tplc="64B4BD0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4A900D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6B0E88"/>
    <w:multiLevelType w:val="hybridMultilevel"/>
    <w:tmpl w:val="53A2D010"/>
    <w:lvl w:ilvl="0" w:tplc="857E9910">
      <w:start w:val="1"/>
      <w:numFmt w:val="decimal"/>
      <w:lvlText w:val="%1."/>
      <w:lvlJc w:val="left"/>
      <w:pPr>
        <w:ind w:left="502"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E23458"/>
    <w:multiLevelType w:val="hybridMultilevel"/>
    <w:tmpl w:val="3A4E4020"/>
    <w:lvl w:ilvl="0" w:tplc="2DA2E51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BBC4782"/>
    <w:multiLevelType w:val="hybridMultilevel"/>
    <w:tmpl w:val="D31A3208"/>
    <w:lvl w:ilvl="0" w:tplc="928EDB7C">
      <w:start w:val="3"/>
      <w:numFmt w:val="bullet"/>
      <w:lvlText w:val="•"/>
      <w:lvlJc w:val="left"/>
      <w:pPr>
        <w:ind w:left="1060" w:hanging="700"/>
      </w:pPr>
      <w:rPr>
        <w:rFonts w:ascii="Arial" w:eastAsiaTheme="minorHAnsi" w:hAnsi="Arial" w:cs="Arial" w:hint="default"/>
      </w:rPr>
    </w:lvl>
    <w:lvl w:ilvl="1" w:tplc="B02AC7F2">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EA62C0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3D5B03"/>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78264A"/>
    <w:multiLevelType w:val="hybridMultilevel"/>
    <w:tmpl w:val="262CE264"/>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6" w15:restartNumberingAfterBreak="0">
    <w:nsid w:val="77CB7486"/>
    <w:multiLevelType w:val="hybridMultilevel"/>
    <w:tmpl w:val="FBE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99331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B274C71"/>
    <w:multiLevelType w:val="hybridMultilevel"/>
    <w:tmpl w:val="AA80967C"/>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9" w15:restartNumberingAfterBreak="0">
    <w:nsid w:val="7D480771"/>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994171">
    <w:abstractNumId w:val="37"/>
  </w:num>
  <w:num w:numId="2" w16cid:durableId="3283637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7596590">
    <w:abstractNumId w:val="24"/>
  </w:num>
  <w:num w:numId="4" w16cid:durableId="1283921300">
    <w:abstractNumId w:val="19"/>
  </w:num>
  <w:num w:numId="5" w16cid:durableId="1151676754">
    <w:abstractNumId w:val="36"/>
  </w:num>
  <w:num w:numId="6" w16cid:durableId="112480364">
    <w:abstractNumId w:val="14"/>
  </w:num>
  <w:num w:numId="7" w16cid:durableId="20713153">
    <w:abstractNumId w:val="0"/>
  </w:num>
  <w:num w:numId="8" w16cid:durableId="1378159158">
    <w:abstractNumId w:val="22"/>
  </w:num>
  <w:num w:numId="9" w16cid:durableId="1844584844">
    <w:abstractNumId w:val="34"/>
  </w:num>
  <w:num w:numId="10" w16cid:durableId="462770585">
    <w:abstractNumId w:val="25"/>
  </w:num>
  <w:num w:numId="11" w16cid:durableId="366566873">
    <w:abstractNumId w:val="23"/>
  </w:num>
  <w:num w:numId="12" w16cid:durableId="297683829">
    <w:abstractNumId w:val="12"/>
  </w:num>
  <w:num w:numId="13" w16cid:durableId="1244298646">
    <w:abstractNumId w:val="31"/>
  </w:num>
  <w:num w:numId="14" w16cid:durableId="1747847102">
    <w:abstractNumId w:val="9"/>
  </w:num>
  <w:num w:numId="15" w16cid:durableId="1811437038">
    <w:abstractNumId w:val="39"/>
  </w:num>
  <w:num w:numId="16" w16cid:durableId="809900637">
    <w:abstractNumId w:val="16"/>
  </w:num>
  <w:num w:numId="17" w16cid:durableId="937249714">
    <w:abstractNumId w:val="26"/>
  </w:num>
  <w:num w:numId="18" w16cid:durableId="1287347392">
    <w:abstractNumId w:val="13"/>
  </w:num>
  <w:num w:numId="19" w16cid:durableId="923687651">
    <w:abstractNumId w:val="32"/>
  </w:num>
  <w:num w:numId="20" w16cid:durableId="161287673">
    <w:abstractNumId w:val="28"/>
  </w:num>
  <w:num w:numId="21" w16cid:durableId="67657818">
    <w:abstractNumId w:val="3"/>
  </w:num>
  <w:num w:numId="22" w16cid:durableId="1689676523">
    <w:abstractNumId w:val="2"/>
  </w:num>
  <w:num w:numId="23" w16cid:durableId="1224489346">
    <w:abstractNumId w:val="33"/>
  </w:num>
  <w:num w:numId="24" w16cid:durableId="1163669104">
    <w:abstractNumId w:val="17"/>
  </w:num>
  <w:num w:numId="25" w16cid:durableId="281036320">
    <w:abstractNumId w:val="7"/>
  </w:num>
  <w:num w:numId="26" w16cid:durableId="1834376322">
    <w:abstractNumId w:val="6"/>
  </w:num>
  <w:num w:numId="27" w16cid:durableId="694890093">
    <w:abstractNumId w:val="15"/>
  </w:num>
  <w:num w:numId="28" w16cid:durableId="713307683">
    <w:abstractNumId w:val="38"/>
  </w:num>
  <w:num w:numId="29" w16cid:durableId="546068016">
    <w:abstractNumId w:val="35"/>
  </w:num>
  <w:num w:numId="30" w16cid:durableId="730616665">
    <w:abstractNumId w:val="21"/>
  </w:num>
  <w:num w:numId="31" w16cid:durableId="876241951">
    <w:abstractNumId w:val="29"/>
  </w:num>
  <w:num w:numId="32" w16cid:durableId="1536189314">
    <w:abstractNumId w:val="27"/>
  </w:num>
  <w:num w:numId="33" w16cid:durableId="889539354">
    <w:abstractNumId w:val="10"/>
  </w:num>
  <w:num w:numId="34" w16cid:durableId="1124888506">
    <w:abstractNumId w:val="20"/>
  </w:num>
  <w:num w:numId="35" w16cid:durableId="859583596">
    <w:abstractNumId w:val="11"/>
  </w:num>
  <w:num w:numId="36" w16cid:durableId="1659185039">
    <w:abstractNumId w:val="18"/>
  </w:num>
  <w:num w:numId="37" w16cid:durableId="1194267659">
    <w:abstractNumId w:val="4"/>
  </w:num>
  <w:num w:numId="38" w16cid:durableId="666522619">
    <w:abstractNumId w:val="30"/>
  </w:num>
  <w:num w:numId="39" w16cid:durableId="1817724739">
    <w:abstractNumId w:val="5"/>
  </w:num>
  <w:num w:numId="40" w16cid:durableId="1388258520">
    <w:abstractNumId w:val="8"/>
  </w:num>
  <w:num w:numId="41" w16cid:durableId="196708295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6147280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F97C1F"/>
    <w:rsid w:val="0000140C"/>
    <w:rsid w:val="000024D1"/>
    <w:rsid w:val="000038A1"/>
    <w:rsid w:val="000066E4"/>
    <w:rsid w:val="00007675"/>
    <w:rsid w:val="000101FF"/>
    <w:rsid w:val="0001369F"/>
    <w:rsid w:val="00014A42"/>
    <w:rsid w:val="00014AB2"/>
    <w:rsid w:val="000210DB"/>
    <w:rsid w:val="00021A18"/>
    <w:rsid w:val="000228E3"/>
    <w:rsid w:val="00022DCC"/>
    <w:rsid w:val="0002337D"/>
    <w:rsid w:val="00023452"/>
    <w:rsid w:val="000242C2"/>
    <w:rsid w:val="000256CF"/>
    <w:rsid w:val="00027B55"/>
    <w:rsid w:val="0003106B"/>
    <w:rsid w:val="00031B26"/>
    <w:rsid w:val="0003251A"/>
    <w:rsid w:val="0003283D"/>
    <w:rsid w:val="00033EEE"/>
    <w:rsid w:val="00033FCA"/>
    <w:rsid w:val="00034257"/>
    <w:rsid w:val="0003570E"/>
    <w:rsid w:val="000370AD"/>
    <w:rsid w:val="000375C5"/>
    <w:rsid w:val="00037AE0"/>
    <w:rsid w:val="00045276"/>
    <w:rsid w:val="00050E1E"/>
    <w:rsid w:val="00051F89"/>
    <w:rsid w:val="0005375A"/>
    <w:rsid w:val="00053E8B"/>
    <w:rsid w:val="00054EED"/>
    <w:rsid w:val="00055801"/>
    <w:rsid w:val="0005598B"/>
    <w:rsid w:val="00060538"/>
    <w:rsid w:val="00060ACD"/>
    <w:rsid w:val="00061D32"/>
    <w:rsid w:val="00063240"/>
    <w:rsid w:val="0006397D"/>
    <w:rsid w:val="00065CFD"/>
    <w:rsid w:val="00066448"/>
    <w:rsid w:val="000672BD"/>
    <w:rsid w:val="00067C10"/>
    <w:rsid w:val="000712C9"/>
    <w:rsid w:val="00071399"/>
    <w:rsid w:val="0007333F"/>
    <w:rsid w:val="00076937"/>
    <w:rsid w:val="00082A1D"/>
    <w:rsid w:val="000839A9"/>
    <w:rsid w:val="00084B7B"/>
    <w:rsid w:val="00090EB0"/>
    <w:rsid w:val="0009232B"/>
    <w:rsid w:val="000966D4"/>
    <w:rsid w:val="000A1E23"/>
    <w:rsid w:val="000A4AD5"/>
    <w:rsid w:val="000A4EE9"/>
    <w:rsid w:val="000A758A"/>
    <w:rsid w:val="000B0648"/>
    <w:rsid w:val="000B1D41"/>
    <w:rsid w:val="000C0EA1"/>
    <w:rsid w:val="000C11A3"/>
    <w:rsid w:val="000C393F"/>
    <w:rsid w:val="000C430B"/>
    <w:rsid w:val="000C54C5"/>
    <w:rsid w:val="000C7845"/>
    <w:rsid w:val="000D0542"/>
    <w:rsid w:val="000D11A4"/>
    <w:rsid w:val="000D16D3"/>
    <w:rsid w:val="000D25DF"/>
    <w:rsid w:val="000D33D9"/>
    <w:rsid w:val="000D61FA"/>
    <w:rsid w:val="000D6F10"/>
    <w:rsid w:val="000E1E4F"/>
    <w:rsid w:val="000E44FA"/>
    <w:rsid w:val="000E454C"/>
    <w:rsid w:val="000E56BF"/>
    <w:rsid w:val="000F25E1"/>
    <w:rsid w:val="000F3D58"/>
    <w:rsid w:val="000F5DAD"/>
    <w:rsid w:val="000F5F09"/>
    <w:rsid w:val="000F61F1"/>
    <w:rsid w:val="000F6FA0"/>
    <w:rsid w:val="000F740F"/>
    <w:rsid w:val="00100239"/>
    <w:rsid w:val="001026CE"/>
    <w:rsid w:val="001072FC"/>
    <w:rsid w:val="00110F0E"/>
    <w:rsid w:val="00114E71"/>
    <w:rsid w:val="001253D8"/>
    <w:rsid w:val="001269E4"/>
    <w:rsid w:val="0013020A"/>
    <w:rsid w:val="0013024C"/>
    <w:rsid w:val="001323ED"/>
    <w:rsid w:val="00132C59"/>
    <w:rsid w:val="00135A94"/>
    <w:rsid w:val="001365B1"/>
    <w:rsid w:val="00137208"/>
    <w:rsid w:val="0013740B"/>
    <w:rsid w:val="00145C78"/>
    <w:rsid w:val="0014667E"/>
    <w:rsid w:val="00154196"/>
    <w:rsid w:val="001543FE"/>
    <w:rsid w:val="001577FF"/>
    <w:rsid w:val="00167253"/>
    <w:rsid w:val="001700DD"/>
    <w:rsid w:val="00172CD5"/>
    <w:rsid w:val="0017368D"/>
    <w:rsid w:val="0017455D"/>
    <w:rsid w:val="00174A2F"/>
    <w:rsid w:val="00175A48"/>
    <w:rsid w:val="0018072F"/>
    <w:rsid w:val="00180F20"/>
    <w:rsid w:val="0018305A"/>
    <w:rsid w:val="0018341B"/>
    <w:rsid w:val="00185119"/>
    <w:rsid w:val="00185957"/>
    <w:rsid w:val="00185DCB"/>
    <w:rsid w:val="001871DA"/>
    <w:rsid w:val="001937CE"/>
    <w:rsid w:val="001938DB"/>
    <w:rsid w:val="0019499A"/>
    <w:rsid w:val="00194D1A"/>
    <w:rsid w:val="00196E6B"/>
    <w:rsid w:val="001A1261"/>
    <w:rsid w:val="001A1897"/>
    <w:rsid w:val="001A29B7"/>
    <w:rsid w:val="001A34F4"/>
    <w:rsid w:val="001A4014"/>
    <w:rsid w:val="001A6FA4"/>
    <w:rsid w:val="001A7442"/>
    <w:rsid w:val="001B212F"/>
    <w:rsid w:val="001C3237"/>
    <w:rsid w:val="001C3DBA"/>
    <w:rsid w:val="001D0005"/>
    <w:rsid w:val="001D03C7"/>
    <w:rsid w:val="001D3A1B"/>
    <w:rsid w:val="001D468A"/>
    <w:rsid w:val="001D5485"/>
    <w:rsid w:val="001D7420"/>
    <w:rsid w:val="001E1251"/>
    <w:rsid w:val="001E1FE1"/>
    <w:rsid w:val="001E24A7"/>
    <w:rsid w:val="001E3950"/>
    <w:rsid w:val="001E74BE"/>
    <w:rsid w:val="001E78E4"/>
    <w:rsid w:val="001F41C5"/>
    <w:rsid w:val="001F5B85"/>
    <w:rsid w:val="00200C30"/>
    <w:rsid w:val="0020102F"/>
    <w:rsid w:val="00202EBB"/>
    <w:rsid w:val="00203FA1"/>
    <w:rsid w:val="00207201"/>
    <w:rsid w:val="00207782"/>
    <w:rsid w:val="00210305"/>
    <w:rsid w:val="00211389"/>
    <w:rsid w:val="0021304C"/>
    <w:rsid w:val="00213944"/>
    <w:rsid w:val="00214219"/>
    <w:rsid w:val="00223A44"/>
    <w:rsid w:val="002240A2"/>
    <w:rsid w:val="00225C34"/>
    <w:rsid w:val="00230768"/>
    <w:rsid w:val="002308BF"/>
    <w:rsid w:val="00232386"/>
    <w:rsid w:val="00232FFE"/>
    <w:rsid w:val="00233725"/>
    <w:rsid w:val="0023560A"/>
    <w:rsid w:val="002371E1"/>
    <w:rsid w:val="00237E29"/>
    <w:rsid w:val="002408F8"/>
    <w:rsid w:val="00241BA4"/>
    <w:rsid w:val="002452CB"/>
    <w:rsid w:val="00250D84"/>
    <w:rsid w:val="00251504"/>
    <w:rsid w:val="00252947"/>
    <w:rsid w:val="00252A96"/>
    <w:rsid w:val="002562C3"/>
    <w:rsid w:val="00256E43"/>
    <w:rsid w:val="002639E0"/>
    <w:rsid w:val="00263B90"/>
    <w:rsid w:val="002659DD"/>
    <w:rsid w:val="00270370"/>
    <w:rsid w:val="00276AA1"/>
    <w:rsid w:val="00277931"/>
    <w:rsid w:val="00277D2C"/>
    <w:rsid w:val="00281E7C"/>
    <w:rsid w:val="00282685"/>
    <w:rsid w:val="002865F3"/>
    <w:rsid w:val="002867CC"/>
    <w:rsid w:val="00290795"/>
    <w:rsid w:val="00296C57"/>
    <w:rsid w:val="002A0706"/>
    <w:rsid w:val="002A1167"/>
    <w:rsid w:val="002A37EF"/>
    <w:rsid w:val="002A53A6"/>
    <w:rsid w:val="002B0E96"/>
    <w:rsid w:val="002B1829"/>
    <w:rsid w:val="002B29D4"/>
    <w:rsid w:val="002B2E63"/>
    <w:rsid w:val="002B30BE"/>
    <w:rsid w:val="002B3C3E"/>
    <w:rsid w:val="002B6D75"/>
    <w:rsid w:val="002C39C7"/>
    <w:rsid w:val="002C78B7"/>
    <w:rsid w:val="002D27AC"/>
    <w:rsid w:val="002D286F"/>
    <w:rsid w:val="002D30E9"/>
    <w:rsid w:val="002D54F9"/>
    <w:rsid w:val="002D7EE9"/>
    <w:rsid w:val="002E321D"/>
    <w:rsid w:val="002E5753"/>
    <w:rsid w:val="002E739D"/>
    <w:rsid w:val="002E7461"/>
    <w:rsid w:val="002E7D77"/>
    <w:rsid w:val="002F0AF1"/>
    <w:rsid w:val="002F30C6"/>
    <w:rsid w:val="002F394B"/>
    <w:rsid w:val="002F434B"/>
    <w:rsid w:val="002F5F26"/>
    <w:rsid w:val="002F7DD5"/>
    <w:rsid w:val="0030245E"/>
    <w:rsid w:val="00303F2B"/>
    <w:rsid w:val="003044CE"/>
    <w:rsid w:val="00306116"/>
    <w:rsid w:val="0030657E"/>
    <w:rsid w:val="003126AB"/>
    <w:rsid w:val="00313534"/>
    <w:rsid w:val="00313D5C"/>
    <w:rsid w:val="003157B5"/>
    <w:rsid w:val="00316EBD"/>
    <w:rsid w:val="00323163"/>
    <w:rsid w:val="00323793"/>
    <w:rsid w:val="00323D55"/>
    <w:rsid w:val="00324D02"/>
    <w:rsid w:val="0032797E"/>
    <w:rsid w:val="00332C08"/>
    <w:rsid w:val="003335AC"/>
    <w:rsid w:val="00334084"/>
    <w:rsid w:val="00335685"/>
    <w:rsid w:val="00335FF6"/>
    <w:rsid w:val="0033693E"/>
    <w:rsid w:val="00340E71"/>
    <w:rsid w:val="00341C07"/>
    <w:rsid w:val="00342F3C"/>
    <w:rsid w:val="00344318"/>
    <w:rsid w:val="00344A14"/>
    <w:rsid w:val="003476BF"/>
    <w:rsid w:val="00350A29"/>
    <w:rsid w:val="0035287F"/>
    <w:rsid w:val="00352A78"/>
    <w:rsid w:val="0035416A"/>
    <w:rsid w:val="00354379"/>
    <w:rsid w:val="00355160"/>
    <w:rsid w:val="00356B9A"/>
    <w:rsid w:val="00361A22"/>
    <w:rsid w:val="00361F49"/>
    <w:rsid w:val="00363E48"/>
    <w:rsid w:val="003664A9"/>
    <w:rsid w:val="00366A73"/>
    <w:rsid w:val="00370FEF"/>
    <w:rsid w:val="003717AB"/>
    <w:rsid w:val="0037296F"/>
    <w:rsid w:val="00373753"/>
    <w:rsid w:val="00375845"/>
    <w:rsid w:val="00375A2A"/>
    <w:rsid w:val="00380DB3"/>
    <w:rsid w:val="00381831"/>
    <w:rsid w:val="00386B39"/>
    <w:rsid w:val="0038719B"/>
    <w:rsid w:val="0038757A"/>
    <w:rsid w:val="00394E95"/>
    <w:rsid w:val="003959D6"/>
    <w:rsid w:val="003A075A"/>
    <w:rsid w:val="003A587F"/>
    <w:rsid w:val="003A7241"/>
    <w:rsid w:val="003B05F7"/>
    <w:rsid w:val="003B2BB8"/>
    <w:rsid w:val="003B3934"/>
    <w:rsid w:val="003B3C76"/>
    <w:rsid w:val="003B452C"/>
    <w:rsid w:val="003B474E"/>
    <w:rsid w:val="003B7B35"/>
    <w:rsid w:val="003B7B78"/>
    <w:rsid w:val="003C0941"/>
    <w:rsid w:val="003C1EE6"/>
    <w:rsid w:val="003C1F3C"/>
    <w:rsid w:val="003C35A8"/>
    <w:rsid w:val="003C6B1C"/>
    <w:rsid w:val="003C7659"/>
    <w:rsid w:val="003C7700"/>
    <w:rsid w:val="003C779F"/>
    <w:rsid w:val="003C7E04"/>
    <w:rsid w:val="003D04D0"/>
    <w:rsid w:val="003D1941"/>
    <w:rsid w:val="003D277C"/>
    <w:rsid w:val="003D3E5E"/>
    <w:rsid w:val="003D4BC5"/>
    <w:rsid w:val="003D7C8D"/>
    <w:rsid w:val="003E1136"/>
    <w:rsid w:val="003E2AF3"/>
    <w:rsid w:val="003E4694"/>
    <w:rsid w:val="003E47B7"/>
    <w:rsid w:val="003E5476"/>
    <w:rsid w:val="003E79F7"/>
    <w:rsid w:val="003F06EA"/>
    <w:rsid w:val="003F1C5E"/>
    <w:rsid w:val="003F335B"/>
    <w:rsid w:val="003F34A8"/>
    <w:rsid w:val="003F36AB"/>
    <w:rsid w:val="00406FB7"/>
    <w:rsid w:val="0040740D"/>
    <w:rsid w:val="00411E50"/>
    <w:rsid w:val="00414EAD"/>
    <w:rsid w:val="004163F8"/>
    <w:rsid w:val="0041744A"/>
    <w:rsid w:val="00423200"/>
    <w:rsid w:val="00423374"/>
    <w:rsid w:val="00423916"/>
    <w:rsid w:val="004239A4"/>
    <w:rsid w:val="00425144"/>
    <w:rsid w:val="00426E25"/>
    <w:rsid w:val="00427F38"/>
    <w:rsid w:val="00436081"/>
    <w:rsid w:val="004364CC"/>
    <w:rsid w:val="004375F6"/>
    <w:rsid w:val="004477CF"/>
    <w:rsid w:val="004478EC"/>
    <w:rsid w:val="00452C9A"/>
    <w:rsid w:val="0045374A"/>
    <w:rsid w:val="0045404A"/>
    <w:rsid w:val="004603CD"/>
    <w:rsid w:val="00461870"/>
    <w:rsid w:val="00461D95"/>
    <w:rsid w:val="004636B4"/>
    <w:rsid w:val="004655E2"/>
    <w:rsid w:val="00465C30"/>
    <w:rsid w:val="004671CC"/>
    <w:rsid w:val="0046755A"/>
    <w:rsid w:val="0047109E"/>
    <w:rsid w:val="00473095"/>
    <w:rsid w:val="004758BB"/>
    <w:rsid w:val="00476348"/>
    <w:rsid w:val="0047706F"/>
    <w:rsid w:val="00481E5A"/>
    <w:rsid w:val="00482486"/>
    <w:rsid w:val="00484F52"/>
    <w:rsid w:val="0048546B"/>
    <w:rsid w:val="0048640A"/>
    <w:rsid w:val="00486594"/>
    <w:rsid w:val="00487129"/>
    <w:rsid w:val="004900DB"/>
    <w:rsid w:val="00490CBC"/>
    <w:rsid w:val="004925FA"/>
    <w:rsid w:val="00494607"/>
    <w:rsid w:val="004A5207"/>
    <w:rsid w:val="004A5321"/>
    <w:rsid w:val="004B5B8B"/>
    <w:rsid w:val="004B6FEC"/>
    <w:rsid w:val="004C6DF1"/>
    <w:rsid w:val="004C7966"/>
    <w:rsid w:val="004D0C27"/>
    <w:rsid w:val="004D4C1A"/>
    <w:rsid w:val="004D6239"/>
    <w:rsid w:val="004E1C74"/>
    <w:rsid w:val="004E36E3"/>
    <w:rsid w:val="004E4213"/>
    <w:rsid w:val="004E4B6C"/>
    <w:rsid w:val="004E5E57"/>
    <w:rsid w:val="004E78F5"/>
    <w:rsid w:val="004F28EB"/>
    <w:rsid w:val="004F35F8"/>
    <w:rsid w:val="004F4287"/>
    <w:rsid w:val="004F6162"/>
    <w:rsid w:val="004F7C5C"/>
    <w:rsid w:val="00504A62"/>
    <w:rsid w:val="00504CB7"/>
    <w:rsid w:val="00507682"/>
    <w:rsid w:val="005100E8"/>
    <w:rsid w:val="0051043B"/>
    <w:rsid w:val="00510888"/>
    <w:rsid w:val="00510E60"/>
    <w:rsid w:val="00511AC7"/>
    <w:rsid w:val="0051316D"/>
    <w:rsid w:val="0051554A"/>
    <w:rsid w:val="005158C6"/>
    <w:rsid w:val="0051653E"/>
    <w:rsid w:val="00522EEA"/>
    <w:rsid w:val="00523D8C"/>
    <w:rsid w:val="005240DE"/>
    <w:rsid w:val="00525DCB"/>
    <w:rsid w:val="00527154"/>
    <w:rsid w:val="00527D64"/>
    <w:rsid w:val="00530071"/>
    <w:rsid w:val="005412B7"/>
    <w:rsid w:val="00547D76"/>
    <w:rsid w:val="005501ED"/>
    <w:rsid w:val="00550294"/>
    <w:rsid w:val="005516B7"/>
    <w:rsid w:val="0055330A"/>
    <w:rsid w:val="005558DF"/>
    <w:rsid w:val="00555995"/>
    <w:rsid w:val="005606CE"/>
    <w:rsid w:val="00560F14"/>
    <w:rsid w:val="00560FD6"/>
    <w:rsid w:val="00561DD0"/>
    <w:rsid w:val="00565174"/>
    <w:rsid w:val="005659B6"/>
    <w:rsid w:val="00570AF0"/>
    <w:rsid w:val="00571B87"/>
    <w:rsid w:val="00573AF9"/>
    <w:rsid w:val="00575A83"/>
    <w:rsid w:val="005807D9"/>
    <w:rsid w:val="00582234"/>
    <w:rsid w:val="00583B31"/>
    <w:rsid w:val="005849ED"/>
    <w:rsid w:val="00585C98"/>
    <w:rsid w:val="00586409"/>
    <w:rsid w:val="005864A8"/>
    <w:rsid w:val="00586782"/>
    <w:rsid w:val="00587292"/>
    <w:rsid w:val="00587864"/>
    <w:rsid w:val="0059199C"/>
    <w:rsid w:val="0059389A"/>
    <w:rsid w:val="0059437E"/>
    <w:rsid w:val="005964B8"/>
    <w:rsid w:val="00596C5D"/>
    <w:rsid w:val="005A17B4"/>
    <w:rsid w:val="005A3CBB"/>
    <w:rsid w:val="005A4AD7"/>
    <w:rsid w:val="005A68A3"/>
    <w:rsid w:val="005A6CA6"/>
    <w:rsid w:val="005A7CF7"/>
    <w:rsid w:val="005B4918"/>
    <w:rsid w:val="005B5B23"/>
    <w:rsid w:val="005C0061"/>
    <w:rsid w:val="005C0F2B"/>
    <w:rsid w:val="005C3EF2"/>
    <w:rsid w:val="005C5AA2"/>
    <w:rsid w:val="005C6CFE"/>
    <w:rsid w:val="005C7851"/>
    <w:rsid w:val="005D0D5E"/>
    <w:rsid w:val="005D433C"/>
    <w:rsid w:val="005D4EC6"/>
    <w:rsid w:val="005D6CB4"/>
    <w:rsid w:val="005D7540"/>
    <w:rsid w:val="005E107C"/>
    <w:rsid w:val="005E1A58"/>
    <w:rsid w:val="005E26E8"/>
    <w:rsid w:val="005E4159"/>
    <w:rsid w:val="005E72C7"/>
    <w:rsid w:val="005E7EEF"/>
    <w:rsid w:val="005F12F6"/>
    <w:rsid w:val="005F2CD6"/>
    <w:rsid w:val="005F3DD0"/>
    <w:rsid w:val="005F5B38"/>
    <w:rsid w:val="00602599"/>
    <w:rsid w:val="006062BD"/>
    <w:rsid w:val="0060688C"/>
    <w:rsid w:val="00611099"/>
    <w:rsid w:val="0061478D"/>
    <w:rsid w:val="006159D4"/>
    <w:rsid w:val="006160E2"/>
    <w:rsid w:val="00630F0C"/>
    <w:rsid w:val="006324E4"/>
    <w:rsid w:val="00632830"/>
    <w:rsid w:val="00633C56"/>
    <w:rsid w:val="00634A69"/>
    <w:rsid w:val="00634AE9"/>
    <w:rsid w:val="00634B0D"/>
    <w:rsid w:val="00634F22"/>
    <w:rsid w:val="00635A44"/>
    <w:rsid w:val="006369A6"/>
    <w:rsid w:val="00640307"/>
    <w:rsid w:val="00640990"/>
    <w:rsid w:val="00640D71"/>
    <w:rsid w:val="00641133"/>
    <w:rsid w:val="00641BCF"/>
    <w:rsid w:val="00651D1B"/>
    <w:rsid w:val="0065273F"/>
    <w:rsid w:val="00653EB6"/>
    <w:rsid w:val="00664C7D"/>
    <w:rsid w:val="00665860"/>
    <w:rsid w:val="00666EC5"/>
    <w:rsid w:val="006678A0"/>
    <w:rsid w:val="006706C2"/>
    <w:rsid w:val="00673284"/>
    <w:rsid w:val="006776BA"/>
    <w:rsid w:val="00677E45"/>
    <w:rsid w:val="006807CE"/>
    <w:rsid w:val="00681A33"/>
    <w:rsid w:val="0068224D"/>
    <w:rsid w:val="00687626"/>
    <w:rsid w:val="00690588"/>
    <w:rsid w:val="00692E40"/>
    <w:rsid w:val="00694778"/>
    <w:rsid w:val="00694F06"/>
    <w:rsid w:val="00695ACA"/>
    <w:rsid w:val="00697E07"/>
    <w:rsid w:val="00697E70"/>
    <w:rsid w:val="006A2882"/>
    <w:rsid w:val="006A3272"/>
    <w:rsid w:val="006A5992"/>
    <w:rsid w:val="006B0383"/>
    <w:rsid w:val="006B244F"/>
    <w:rsid w:val="006B3882"/>
    <w:rsid w:val="006B3906"/>
    <w:rsid w:val="006B5541"/>
    <w:rsid w:val="006B7C8A"/>
    <w:rsid w:val="006C2B8D"/>
    <w:rsid w:val="006C3A62"/>
    <w:rsid w:val="006C7733"/>
    <w:rsid w:val="006C7BCD"/>
    <w:rsid w:val="006D0927"/>
    <w:rsid w:val="006D38BB"/>
    <w:rsid w:val="006E09A5"/>
    <w:rsid w:val="006E369E"/>
    <w:rsid w:val="006E3D3F"/>
    <w:rsid w:val="006E3EDA"/>
    <w:rsid w:val="006E4F10"/>
    <w:rsid w:val="006E6521"/>
    <w:rsid w:val="006E66D0"/>
    <w:rsid w:val="006F03AB"/>
    <w:rsid w:val="006F3765"/>
    <w:rsid w:val="006F3D5F"/>
    <w:rsid w:val="006F4DA0"/>
    <w:rsid w:val="006F5889"/>
    <w:rsid w:val="006F70DB"/>
    <w:rsid w:val="006F75C2"/>
    <w:rsid w:val="00700FE1"/>
    <w:rsid w:val="00702833"/>
    <w:rsid w:val="00704A0E"/>
    <w:rsid w:val="0070529A"/>
    <w:rsid w:val="00712B43"/>
    <w:rsid w:val="00716C14"/>
    <w:rsid w:val="00722CFE"/>
    <w:rsid w:val="0072343A"/>
    <w:rsid w:val="00724412"/>
    <w:rsid w:val="00725D4B"/>
    <w:rsid w:val="00725D62"/>
    <w:rsid w:val="00725DE8"/>
    <w:rsid w:val="00731DAE"/>
    <w:rsid w:val="00732BFC"/>
    <w:rsid w:val="00736E01"/>
    <w:rsid w:val="0073700D"/>
    <w:rsid w:val="00741AE1"/>
    <w:rsid w:val="007520B7"/>
    <w:rsid w:val="00753EAC"/>
    <w:rsid w:val="00753F18"/>
    <w:rsid w:val="007549A3"/>
    <w:rsid w:val="00755583"/>
    <w:rsid w:val="007561DD"/>
    <w:rsid w:val="00756502"/>
    <w:rsid w:val="0075704A"/>
    <w:rsid w:val="00761566"/>
    <w:rsid w:val="007705F4"/>
    <w:rsid w:val="00770FD2"/>
    <w:rsid w:val="007774A7"/>
    <w:rsid w:val="00780ECD"/>
    <w:rsid w:val="00781D54"/>
    <w:rsid w:val="007912B1"/>
    <w:rsid w:val="007921C2"/>
    <w:rsid w:val="00792571"/>
    <w:rsid w:val="00793B98"/>
    <w:rsid w:val="00794226"/>
    <w:rsid w:val="00794B69"/>
    <w:rsid w:val="007A08AC"/>
    <w:rsid w:val="007A15A1"/>
    <w:rsid w:val="007A23AC"/>
    <w:rsid w:val="007A2789"/>
    <w:rsid w:val="007A2D8F"/>
    <w:rsid w:val="007A66E3"/>
    <w:rsid w:val="007A7D1A"/>
    <w:rsid w:val="007B1D79"/>
    <w:rsid w:val="007C0749"/>
    <w:rsid w:val="007C1D70"/>
    <w:rsid w:val="007C3DEA"/>
    <w:rsid w:val="007C5224"/>
    <w:rsid w:val="007C67B1"/>
    <w:rsid w:val="007C7200"/>
    <w:rsid w:val="007D0C47"/>
    <w:rsid w:val="007D6650"/>
    <w:rsid w:val="007E2C62"/>
    <w:rsid w:val="007E4C31"/>
    <w:rsid w:val="007E7718"/>
    <w:rsid w:val="007F11EB"/>
    <w:rsid w:val="007F17FF"/>
    <w:rsid w:val="007F33B9"/>
    <w:rsid w:val="007F4A9A"/>
    <w:rsid w:val="007F5E2E"/>
    <w:rsid w:val="007F769F"/>
    <w:rsid w:val="007F79CB"/>
    <w:rsid w:val="00800EAB"/>
    <w:rsid w:val="00801884"/>
    <w:rsid w:val="00802DEE"/>
    <w:rsid w:val="0080394E"/>
    <w:rsid w:val="00804128"/>
    <w:rsid w:val="00810396"/>
    <w:rsid w:val="00811D42"/>
    <w:rsid w:val="00811D7E"/>
    <w:rsid w:val="008124F8"/>
    <w:rsid w:val="008126C5"/>
    <w:rsid w:val="00813150"/>
    <w:rsid w:val="00814FA0"/>
    <w:rsid w:val="0081586E"/>
    <w:rsid w:val="00816F1B"/>
    <w:rsid w:val="00817CF0"/>
    <w:rsid w:val="008238B3"/>
    <w:rsid w:val="0082414D"/>
    <w:rsid w:val="0082432A"/>
    <w:rsid w:val="0082731C"/>
    <w:rsid w:val="00830E81"/>
    <w:rsid w:val="00831BB1"/>
    <w:rsid w:val="0083445E"/>
    <w:rsid w:val="008345BF"/>
    <w:rsid w:val="008345F7"/>
    <w:rsid w:val="0083579E"/>
    <w:rsid w:val="00836E0B"/>
    <w:rsid w:val="00837ADD"/>
    <w:rsid w:val="00837CA3"/>
    <w:rsid w:val="00837CC6"/>
    <w:rsid w:val="00842F42"/>
    <w:rsid w:val="008475AA"/>
    <w:rsid w:val="00850DCA"/>
    <w:rsid w:val="00850E3F"/>
    <w:rsid w:val="00850F97"/>
    <w:rsid w:val="00851975"/>
    <w:rsid w:val="008539D0"/>
    <w:rsid w:val="00860026"/>
    <w:rsid w:val="008637E6"/>
    <w:rsid w:val="00863AA1"/>
    <w:rsid w:val="008720AB"/>
    <w:rsid w:val="008736CB"/>
    <w:rsid w:val="00874F2C"/>
    <w:rsid w:val="00875C8A"/>
    <w:rsid w:val="008767FF"/>
    <w:rsid w:val="00877FC2"/>
    <w:rsid w:val="0088269A"/>
    <w:rsid w:val="00883417"/>
    <w:rsid w:val="00883AC9"/>
    <w:rsid w:val="00883DA8"/>
    <w:rsid w:val="00884183"/>
    <w:rsid w:val="00884C25"/>
    <w:rsid w:val="008856B2"/>
    <w:rsid w:val="00887E98"/>
    <w:rsid w:val="00891864"/>
    <w:rsid w:val="008929CE"/>
    <w:rsid w:val="00894716"/>
    <w:rsid w:val="00895B4E"/>
    <w:rsid w:val="00895E0E"/>
    <w:rsid w:val="008A24EF"/>
    <w:rsid w:val="008A27EC"/>
    <w:rsid w:val="008A45AC"/>
    <w:rsid w:val="008A51F8"/>
    <w:rsid w:val="008A582D"/>
    <w:rsid w:val="008B0714"/>
    <w:rsid w:val="008B22B0"/>
    <w:rsid w:val="008B2F8B"/>
    <w:rsid w:val="008B3EEA"/>
    <w:rsid w:val="008B65F1"/>
    <w:rsid w:val="008B7B1C"/>
    <w:rsid w:val="008C1481"/>
    <w:rsid w:val="008C1972"/>
    <w:rsid w:val="008C1B9F"/>
    <w:rsid w:val="008C1EF8"/>
    <w:rsid w:val="008C2001"/>
    <w:rsid w:val="008C2625"/>
    <w:rsid w:val="008C559F"/>
    <w:rsid w:val="008C5749"/>
    <w:rsid w:val="008C5F1E"/>
    <w:rsid w:val="008C7124"/>
    <w:rsid w:val="008C7F57"/>
    <w:rsid w:val="008D1DA0"/>
    <w:rsid w:val="008D2460"/>
    <w:rsid w:val="008E187F"/>
    <w:rsid w:val="008E4838"/>
    <w:rsid w:val="008E72E0"/>
    <w:rsid w:val="008F0D85"/>
    <w:rsid w:val="008F4B9C"/>
    <w:rsid w:val="008F5FF0"/>
    <w:rsid w:val="008F7439"/>
    <w:rsid w:val="009008BA"/>
    <w:rsid w:val="009016D9"/>
    <w:rsid w:val="009023D8"/>
    <w:rsid w:val="00902911"/>
    <w:rsid w:val="00904E32"/>
    <w:rsid w:val="00905451"/>
    <w:rsid w:val="00906EC8"/>
    <w:rsid w:val="009077A1"/>
    <w:rsid w:val="00912DDC"/>
    <w:rsid w:val="0091611D"/>
    <w:rsid w:val="009179FC"/>
    <w:rsid w:val="0092043E"/>
    <w:rsid w:val="00920A18"/>
    <w:rsid w:val="009227C2"/>
    <w:rsid w:val="00922E8C"/>
    <w:rsid w:val="00923A8F"/>
    <w:rsid w:val="00923B22"/>
    <w:rsid w:val="00924C52"/>
    <w:rsid w:val="0092650E"/>
    <w:rsid w:val="00926EFA"/>
    <w:rsid w:val="00927BF8"/>
    <w:rsid w:val="00930C0E"/>
    <w:rsid w:val="00931D40"/>
    <w:rsid w:val="00932B2C"/>
    <w:rsid w:val="0093342E"/>
    <w:rsid w:val="00933E98"/>
    <w:rsid w:val="009404C7"/>
    <w:rsid w:val="00942C8A"/>
    <w:rsid w:val="00950F70"/>
    <w:rsid w:val="00951DFD"/>
    <w:rsid w:val="0095779D"/>
    <w:rsid w:val="009631CB"/>
    <w:rsid w:val="009638FB"/>
    <w:rsid w:val="009644A5"/>
    <w:rsid w:val="00967B45"/>
    <w:rsid w:val="0097026E"/>
    <w:rsid w:val="009717CC"/>
    <w:rsid w:val="0097280C"/>
    <w:rsid w:val="009751B9"/>
    <w:rsid w:val="00983B56"/>
    <w:rsid w:val="00984BCF"/>
    <w:rsid w:val="0098578B"/>
    <w:rsid w:val="0098594C"/>
    <w:rsid w:val="00986069"/>
    <w:rsid w:val="009869A0"/>
    <w:rsid w:val="009878A5"/>
    <w:rsid w:val="0099093D"/>
    <w:rsid w:val="00991E41"/>
    <w:rsid w:val="00994201"/>
    <w:rsid w:val="00995E21"/>
    <w:rsid w:val="00997D88"/>
    <w:rsid w:val="009A2485"/>
    <w:rsid w:val="009A2557"/>
    <w:rsid w:val="009A40D6"/>
    <w:rsid w:val="009A45CA"/>
    <w:rsid w:val="009A58FD"/>
    <w:rsid w:val="009B12F9"/>
    <w:rsid w:val="009B1896"/>
    <w:rsid w:val="009B28DA"/>
    <w:rsid w:val="009B3711"/>
    <w:rsid w:val="009B4C40"/>
    <w:rsid w:val="009C1168"/>
    <w:rsid w:val="009C3741"/>
    <w:rsid w:val="009C374D"/>
    <w:rsid w:val="009C4760"/>
    <w:rsid w:val="009C66B2"/>
    <w:rsid w:val="009C6B3E"/>
    <w:rsid w:val="009C7366"/>
    <w:rsid w:val="009D32D1"/>
    <w:rsid w:val="009E17D7"/>
    <w:rsid w:val="009F1564"/>
    <w:rsid w:val="009F4DB8"/>
    <w:rsid w:val="009F5367"/>
    <w:rsid w:val="009F73DD"/>
    <w:rsid w:val="00A01042"/>
    <w:rsid w:val="00A01610"/>
    <w:rsid w:val="00A02FF0"/>
    <w:rsid w:val="00A03AC6"/>
    <w:rsid w:val="00A059D5"/>
    <w:rsid w:val="00A20E92"/>
    <w:rsid w:val="00A244A5"/>
    <w:rsid w:val="00A25003"/>
    <w:rsid w:val="00A257BA"/>
    <w:rsid w:val="00A25FB2"/>
    <w:rsid w:val="00A3158B"/>
    <w:rsid w:val="00A31EF2"/>
    <w:rsid w:val="00A34095"/>
    <w:rsid w:val="00A34CF4"/>
    <w:rsid w:val="00A356C7"/>
    <w:rsid w:val="00A35E1F"/>
    <w:rsid w:val="00A35FCE"/>
    <w:rsid w:val="00A4000E"/>
    <w:rsid w:val="00A42BCF"/>
    <w:rsid w:val="00A452FD"/>
    <w:rsid w:val="00A4625B"/>
    <w:rsid w:val="00A468B2"/>
    <w:rsid w:val="00A46B3C"/>
    <w:rsid w:val="00A51A11"/>
    <w:rsid w:val="00A5356B"/>
    <w:rsid w:val="00A54C2A"/>
    <w:rsid w:val="00A5661A"/>
    <w:rsid w:val="00A63522"/>
    <w:rsid w:val="00A64A0B"/>
    <w:rsid w:val="00A65D48"/>
    <w:rsid w:val="00A70C6A"/>
    <w:rsid w:val="00A72FB9"/>
    <w:rsid w:val="00A7348A"/>
    <w:rsid w:val="00A73CAB"/>
    <w:rsid w:val="00A74095"/>
    <w:rsid w:val="00A74377"/>
    <w:rsid w:val="00A76149"/>
    <w:rsid w:val="00A7614D"/>
    <w:rsid w:val="00A862A0"/>
    <w:rsid w:val="00A86C7D"/>
    <w:rsid w:val="00A920E6"/>
    <w:rsid w:val="00A9357B"/>
    <w:rsid w:val="00A95258"/>
    <w:rsid w:val="00A965B9"/>
    <w:rsid w:val="00A96681"/>
    <w:rsid w:val="00AA17E7"/>
    <w:rsid w:val="00AA392A"/>
    <w:rsid w:val="00AA5EA9"/>
    <w:rsid w:val="00AA6449"/>
    <w:rsid w:val="00AA6730"/>
    <w:rsid w:val="00AB58BC"/>
    <w:rsid w:val="00AC02FC"/>
    <w:rsid w:val="00AC1CB3"/>
    <w:rsid w:val="00AC477E"/>
    <w:rsid w:val="00AC4CE9"/>
    <w:rsid w:val="00AC4DDE"/>
    <w:rsid w:val="00AC5DCC"/>
    <w:rsid w:val="00AC7C74"/>
    <w:rsid w:val="00AC7E9E"/>
    <w:rsid w:val="00AD2B6B"/>
    <w:rsid w:val="00AD6034"/>
    <w:rsid w:val="00AD7198"/>
    <w:rsid w:val="00AD7FA3"/>
    <w:rsid w:val="00AE0F33"/>
    <w:rsid w:val="00AE1C89"/>
    <w:rsid w:val="00AF2017"/>
    <w:rsid w:val="00AF286A"/>
    <w:rsid w:val="00AF5343"/>
    <w:rsid w:val="00AF561E"/>
    <w:rsid w:val="00B04661"/>
    <w:rsid w:val="00B04DC2"/>
    <w:rsid w:val="00B12DCA"/>
    <w:rsid w:val="00B1461D"/>
    <w:rsid w:val="00B17D09"/>
    <w:rsid w:val="00B24500"/>
    <w:rsid w:val="00B27702"/>
    <w:rsid w:val="00B27FFC"/>
    <w:rsid w:val="00B31227"/>
    <w:rsid w:val="00B31360"/>
    <w:rsid w:val="00B3187F"/>
    <w:rsid w:val="00B32B66"/>
    <w:rsid w:val="00B32F37"/>
    <w:rsid w:val="00B33017"/>
    <w:rsid w:val="00B33E01"/>
    <w:rsid w:val="00B41E5D"/>
    <w:rsid w:val="00B420E3"/>
    <w:rsid w:val="00B472B6"/>
    <w:rsid w:val="00B50CC9"/>
    <w:rsid w:val="00B54222"/>
    <w:rsid w:val="00B55DFC"/>
    <w:rsid w:val="00B60CE5"/>
    <w:rsid w:val="00B612DC"/>
    <w:rsid w:val="00B61897"/>
    <w:rsid w:val="00B61D2A"/>
    <w:rsid w:val="00B63DEA"/>
    <w:rsid w:val="00B63FF5"/>
    <w:rsid w:val="00B66804"/>
    <w:rsid w:val="00B67D95"/>
    <w:rsid w:val="00B72B3B"/>
    <w:rsid w:val="00B73846"/>
    <w:rsid w:val="00B73CB6"/>
    <w:rsid w:val="00B73CE0"/>
    <w:rsid w:val="00B73E0A"/>
    <w:rsid w:val="00B75D56"/>
    <w:rsid w:val="00B81189"/>
    <w:rsid w:val="00B82347"/>
    <w:rsid w:val="00B831C1"/>
    <w:rsid w:val="00B84948"/>
    <w:rsid w:val="00B91002"/>
    <w:rsid w:val="00B91274"/>
    <w:rsid w:val="00B9209F"/>
    <w:rsid w:val="00B924B3"/>
    <w:rsid w:val="00B94457"/>
    <w:rsid w:val="00B95549"/>
    <w:rsid w:val="00BA3348"/>
    <w:rsid w:val="00BA43CA"/>
    <w:rsid w:val="00BA4BB9"/>
    <w:rsid w:val="00BB148F"/>
    <w:rsid w:val="00BB149A"/>
    <w:rsid w:val="00BB2FAC"/>
    <w:rsid w:val="00BB6153"/>
    <w:rsid w:val="00BD0E4E"/>
    <w:rsid w:val="00BD4275"/>
    <w:rsid w:val="00BD488C"/>
    <w:rsid w:val="00BD55EE"/>
    <w:rsid w:val="00BD599E"/>
    <w:rsid w:val="00BD6717"/>
    <w:rsid w:val="00BD7587"/>
    <w:rsid w:val="00BE02A3"/>
    <w:rsid w:val="00BE1971"/>
    <w:rsid w:val="00BE32C9"/>
    <w:rsid w:val="00BE4830"/>
    <w:rsid w:val="00BF1EE4"/>
    <w:rsid w:val="00BF21E4"/>
    <w:rsid w:val="00C0143D"/>
    <w:rsid w:val="00C0171C"/>
    <w:rsid w:val="00C04523"/>
    <w:rsid w:val="00C0621C"/>
    <w:rsid w:val="00C06C58"/>
    <w:rsid w:val="00C06EEC"/>
    <w:rsid w:val="00C07558"/>
    <w:rsid w:val="00C1073D"/>
    <w:rsid w:val="00C12F70"/>
    <w:rsid w:val="00C1548F"/>
    <w:rsid w:val="00C15E6F"/>
    <w:rsid w:val="00C17439"/>
    <w:rsid w:val="00C20906"/>
    <w:rsid w:val="00C20F49"/>
    <w:rsid w:val="00C22AF7"/>
    <w:rsid w:val="00C22E6C"/>
    <w:rsid w:val="00C3133F"/>
    <w:rsid w:val="00C33452"/>
    <w:rsid w:val="00C35E95"/>
    <w:rsid w:val="00C360A8"/>
    <w:rsid w:val="00C40CD0"/>
    <w:rsid w:val="00C42855"/>
    <w:rsid w:val="00C42E31"/>
    <w:rsid w:val="00C45C96"/>
    <w:rsid w:val="00C461D1"/>
    <w:rsid w:val="00C516C8"/>
    <w:rsid w:val="00C52486"/>
    <w:rsid w:val="00C53212"/>
    <w:rsid w:val="00C549D6"/>
    <w:rsid w:val="00C60F01"/>
    <w:rsid w:val="00C651AE"/>
    <w:rsid w:val="00C70246"/>
    <w:rsid w:val="00C70F68"/>
    <w:rsid w:val="00C71292"/>
    <w:rsid w:val="00C7139D"/>
    <w:rsid w:val="00C72292"/>
    <w:rsid w:val="00C74454"/>
    <w:rsid w:val="00C76CB1"/>
    <w:rsid w:val="00C76F8C"/>
    <w:rsid w:val="00C77D92"/>
    <w:rsid w:val="00C80E34"/>
    <w:rsid w:val="00C82083"/>
    <w:rsid w:val="00C826A8"/>
    <w:rsid w:val="00C83C0F"/>
    <w:rsid w:val="00C9566C"/>
    <w:rsid w:val="00C9719B"/>
    <w:rsid w:val="00C97A30"/>
    <w:rsid w:val="00C97A8D"/>
    <w:rsid w:val="00CA0642"/>
    <w:rsid w:val="00CA2BF2"/>
    <w:rsid w:val="00CA3026"/>
    <w:rsid w:val="00CA77F8"/>
    <w:rsid w:val="00CB0F44"/>
    <w:rsid w:val="00CB1B55"/>
    <w:rsid w:val="00CC07AE"/>
    <w:rsid w:val="00CC092D"/>
    <w:rsid w:val="00CC22C3"/>
    <w:rsid w:val="00CC2835"/>
    <w:rsid w:val="00CC59AB"/>
    <w:rsid w:val="00CC6FDD"/>
    <w:rsid w:val="00CD1525"/>
    <w:rsid w:val="00CD1ED6"/>
    <w:rsid w:val="00CD2087"/>
    <w:rsid w:val="00CD3434"/>
    <w:rsid w:val="00CD47F6"/>
    <w:rsid w:val="00CE22B5"/>
    <w:rsid w:val="00CE43B9"/>
    <w:rsid w:val="00CF080B"/>
    <w:rsid w:val="00CF11C7"/>
    <w:rsid w:val="00CF2102"/>
    <w:rsid w:val="00CF2DF8"/>
    <w:rsid w:val="00CF34DE"/>
    <w:rsid w:val="00CF41DC"/>
    <w:rsid w:val="00CF62BF"/>
    <w:rsid w:val="00D0101A"/>
    <w:rsid w:val="00D013A9"/>
    <w:rsid w:val="00D01632"/>
    <w:rsid w:val="00D02DC5"/>
    <w:rsid w:val="00D0414B"/>
    <w:rsid w:val="00D04F61"/>
    <w:rsid w:val="00D055C9"/>
    <w:rsid w:val="00D058D0"/>
    <w:rsid w:val="00D05979"/>
    <w:rsid w:val="00D10655"/>
    <w:rsid w:val="00D13742"/>
    <w:rsid w:val="00D2104E"/>
    <w:rsid w:val="00D221E3"/>
    <w:rsid w:val="00D25B8F"/>
    <w:rsid w:val="00D34527"/>
    <w:rsid w:val="00D509D0"/>
    <w:rsid w:val="00D526B0"/>
    <w:rsid w:val="00D56156"/>
    <w:rsid w:val="00D56453"/>
    <w:rsid w:val="00D569B5"/>
    <w:rsid w:val="00D657C7"/>
    <w:rsid w:val="00D672C3"/>
    <w:rsid w:val="00D70476"/>
    <w:rsid w:val="00D73EA5"/>
    <w:rsid w:val="00D74846"/>
    <w:rsid w:val="00D75156"/>
    <w:rsid w:val="00D75295"/>
    <w:rsid w:val="00D75809"/>
    <w:rsid w:val="00D80845"/>
    <w:rsid w:val="00D83427"/>
    <w:rsid w:val="00D84266"/>
    <w:rsid w:val="00D85A29"/>
    <w:rsid w:val="00D9000E"/>
    <w:rsid w:val="00D93F8A"/>
    <w:rsid w:val="00D943B3"/>
    <w:rsid w:val="00D95D63"/>
    <w:rsid w:val="00D973EC"/>
    <w:rsid w:val="00DA10B6"/>
    <w:rsid w:val="00DA34B0"/>
    <w:rsid w:val="00DA5553"/>
    <w:rsid w:val="00DA719D"/>
    <w:rsid w:val="00DA742E"/>
    <w:rsid w:val="00DB04A0"/>
    <w:rsid w:val="00DB1E8B"/>
    <w:rsid w:val="00DB4274"/>
    <w:rsid w:val="00DB5E78"/>
    <w:rsid w:val="00DC0E7B"/>
    <w:rsid w:val="00DC71CD"/>
    <w:rsid w:val="00DC7F1E"/>
    <w:rsid w:val="00DC7F35"/>
    <w:rsid w:val="00DC7F97"/>
    <w:rsid w:val="00DD1B7A"/>
    <w:rsid w:val="00DD1DCE"/>
    <w:rsid w:val="00DD63E7"/>
    <w:rsid w:val="00DE2F69"/>
    <w:rsid w:val="00DE633E"/>
    <w:rsid w:val="00DF480C"/>
    <w:rsid w:val="00DF4A87"/>
    <w:rsid w:val="00DF6FFF"/>
    <w:rsid w:val="00DF741A"/>
    <w:rsid w:val="00E03CBD"/>
    <w:rsid w:val="00E057D6"/>
    <w:rsid w:val="00E07267"/>
    <w:rsid w:val="00E13F7B"/>
    <w:rsid w:val="00E1662D"/>
    <w:rsid w:val="00E16B55"/>
    <w:rsid w:val="00E16C6B"/>
    <w:rsid w:val="00E205C1"/>
    <w:rsid w:val="00E21849"/>
    <w:rsid w:val="00E22FF7"/>
    <w:rsid w:val="00E31648"/>
    <w:rsid w:val="00E34F10"/>
    <w:rsid w:val="00E3567C"/>
    <w:rsid w:val="00E430EA"/>
    <w:rsid w:val="00E457A2"/>
    <w:rsid w:val="00E46464"/>
    <w:rsid w:val="00E46C01"/>
    <w:rsid w:val="00E516DE"/>
    <w:rsid w:val="00E517DF"/>
    <w:rsid w:val="00E52D22"/>
    <w:rsid w:val="00E55D1A"/>
    <w:rsid w:val="00E5663D"/>
    <w:rsid w:val="00E57652"/>
    <w:rsid w:val="00E6082D"/>
    <w:rsid w:val="00E60B21"/>
    <w:rsid w:val="00E625F3"/>
    <w:rsid w:val="00E62E05"/>
    <w:rsid w:val="00E67808"/>
    <w:rsid w:val="00E72D59"/>
    <w:rsid w:val="00E72EB5"/>
    <w:rsid w:val="00E731C2"/>
    <w:rsid w:val="00E7386C"/>
    <w:rsid w:val="00E74AE3"/>
    <w:rsid w:val="00E83AD3"/>
    <w:rsid w:val="00E8442D"/>
    <w:rsid w:val="00E84EC5"/>
    <w:rsid w:val="00E84EFD"/>
    <w:rsid w:val="00E86460"/>
    <w:rsid w:val="00E90750"/>
    <w:rsid w:val="00E926DF"/>
    <w:rsid w:val="00E93DB1"/>
    <w:rsid w:val="00E943F2"/>
    <w:rsid w:val="00E963BC"/>
    <w:rsid w:val="00E97E68"/>
    <w:rsid w:val="00EA2F46"/>
    <w:rsid w:val="00EA6B4D"/>
    <w:rsid w:val="00EA7D04"/>
    <w:rsid w:val="00EB0A2B"/>
    <w:rsid w:val="00EB2222"/>
    <w:rsid w:val="00EB4091"/>
    <w:rsid w:val="00EB4AC5"/>
    <w:rsid w:val="00EB5114"/>
    <w:rsid w:val="00EB7B9A"/>
    <w:rsid w:val="00EC1259"/>
    <w:rsid w:val="00EC16CC"/>
    <w:rsid w:val="00EC4A13"/>
    <w:rsid w:val="00EC5792"/>
    <w:rsid w:val="00EC5DA0"/>
    <w:rsid w:val="00EC7A89"/>
    <w:rsid w:val="00ED102F"/>
    <w:rsid w:val="00ED5CED"/>
    <w:rsid w:val="00ED62A9"/>
    <w:rsid w:val="00EE1AFC"/>
    <w:rsid w:val="00EE2050"/>
    <w:rsid w:val="00EE23A6"/>
    <w:rsid w:val="00EE446F"/>
    <w:rsid w:val="00EE4C4A"/>
    <w:rsid w:val="00EE7030"/>
    <w:rsid w:val="00EE73B9"/>
    <w:rsid w:val="00EF0838"/>
    <w:rsid w:val="00EF539D"/>
    <w:rsid w:val="00EF6237"/>
    <w:rsid w:val="00EF6646"/>
    <w:rsid w:val="00F00D0B"/>
    <w:rsid w:val="00F01FCE"/>
    <w:rsid w:val="00F03B1C"/>
    <w:rsid w:val="00F04327"/>
    <w:rsid w:val="00F04AE4"/>
    <w:rsid w:val="00F06972"/>
    <w:rsid w:val="00F07A81"/>
    <w:rsid w:val="00F118C4"/>
    <w:rsid w:val="00F12AFF"/>
    <w:rsid w:val="00F141F3"/>
    <w:rsid w:val="00F1485E"/>
    <w:rsid w:val="00F174DA"/>
    <w:rsid w:val="00F235EF"/>
    <w:rsid w:val="00F245F5"/>
    <w:rsid w:val="00F26CE4"/>
    <w:rsid w:val="00F27241"/>
    <w:rsid w:val="00F300C6"/>
    <w:rsid w:val="00F33303"/>
    <w:rsid w:val="00F335A4"/>
    <w:rsid w:val="00F33617"/>
    <w:rsid w:val="00F36CC8"/>
    <w:rsid w:val="00F51068"/>
    <w:rsid w:val="00F51C3B"/>
    <w:rsid w:val="00F52890"/>
    <w:rsid w:val="00F55DBD"/>
    <w:rsid w:val="00F62AED"/>
    <w:rsid w:val="00F6320C"/>
    <w:rsid w:val="00F676B2"/>
    <w:rsid w:val="00F67B8F"/>
    <w:rsid w:val="00F71153"/>
    <w:rsid w:val="00F7235C"/>
    <w:rsid w:val="00F72AE3"/>
    <w:rsid w:val="00F7464D"/>
    <w:rsid w:val="00F756E2"/>
    <w:rsid w:val="00F763F2"/>
    <w:rsid w:val="00F76D7B"/>
    <w:rsid w:val="00F83F4F"/>
    <w:rsid w:val="00F854B2"/>
    <w:rsid w:val="00F8687B"/>
    <w:rsid w:val="00F8731D"/>
    <w:rsid w:val="00F90BB3"/>
    <w:rsid w:val="00F9135A"/>
    <w:rsid w:val="00F92CD2"/>
    <w:rsid w:val="00F92F18"/>
    <w:rsid w:val="00F95106"/>
    <w:rsid w:val="00F97C1F"/>
    <w:rsid w:val="00FA0012"/>
    <w:rsid w:val="00FA39EF"/>
    <w:rsid w:val="00FA4961"/>
    <w:rsid w:val="00FA646E"/>
    <w:rsid w:val="00FB0383"/>
    <w:rsid w:val="00FB1749"/>
    <w:rsid w:val="00FB29B2"/>
    <w:rsid w:val="00FC0B82"/>
    <w:rsid w:val="00FC222C"/>
    <w:rsid w:val="00FC344C"/>
    <w:rsid w:val="00FC70F4"/>
    <w:rsid w:val="00FD085F"/>
    <w:rsid w:val="00FD3E7F"/>
    <w:rsid w:val="00FD5549"/>
    <w:rsid w:val="00FD7123"/>
    <w:rsid w:val="00FD7311"/>
    <w:rsid w:val="00FE189C"/>
    <w:rsid w:val="00FE7048"/>
    <w:rsid w:val="00FE716A"/>
    <w:rsid w:val="00FF130B"/>
    <w:rsid w:val="00FF1E73"/>
    <w:rsid w:val="00FF2C22"/>
    <w:rsid w:val="00FF6072"/>
    <w:rsid w:val="00FF70FC"/>
    <w:rsid w:val="00FF75C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ACD"/>
  <w15:docId w15:val="{C66D4893-539A-4FD7-884A-DAB77F50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CE5"/>
    <w:pPr>
      <w:widowControl/>
    </w:pPr>
    <w:rPr>
      <w:rFonts w:ascii="Times New Roman" w:eastAsia="Times New Roman" w:hAnsi="Times New Roman" w:cs="Times New Roman"/>
      <w:lang w:eastAsia="pl-PL" w:bidi="ar-SA"/>
    </w:rPr>
  </w:style>
  <w:style w:type="paragraph" w:styleId="Heading1">
    <w:name w:val="heading 1"/>
    <w:basedOn w:val="Normal"/>
    <w:next w:val="Normal"/>
    <w:link w:val="Heading1Char"/>
    <w:uiPriority w:val="9"/>
    <w:qFormat/>
    <w:rsid w:val="003B474E"/>
    <w:pPr>
      <w:keepNext/>
      <w:keepLines/>
      <w:widowControl w:val="0"/>
      <w:spacing w:before="240"/>
      <w:outlineLvl w:val="0"/>
    </w:pPr>
    <w:rPr>
      <w:rFonts w:ascii="Arial" w:eastAsiaTheme="majorEastAsia" w:hAnsi="Arial" w:cstheme="majorBidi"/>
      <w:b/>
      <w:color w:val="000000" w:themeColor="text1"/>
      <w:szCs w:val="32"/>
      <w:lang w:eastAsia="lt-LT" w:bidi="lt-LT"/>
    </w:rPr>
  </w:style>
  <w:style w:type="paragraph" w:styleId="Heading2">
    <w:name w:val="heading 2"/>
    <w:basedOn w:val="Normal"/>
    <w:link w:val="Heading2Char"/>
    <w:uiPriority w:val="9"/>
    <w:qFormat/>
    <w:rsid w:val="00560F14"/>
    <w:pPr>
      <w:spacing w:before="120" w:after="120"/>
      <w:outlineLvl w:val="1"/>
    </w:pPr>
    <w:rPr>
      <w:rFonts w:ascii="Arial" w:hAnsi="Arial"/>
      <w:b/>
      <w:bCs/>
      <w:sz w:val="20"/>
      <w:szCs w:val="36"/>
      <w:lang w:val="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0">
    <w:name w:val="Heading #1_"/>
    <w:basedOn w:val="DefaultParagraphFont"/>
    <w:link w:val="Heading11"/>
    <w:rPr>
      <w:rFonts w:ascii="Arial" w:eastAsia="Arial" w:hAnsi="Arial" w:cs="Arial"/>
      <w:b/>
      <w:bCs/>
      <w:i w:val="0"/>
      <w:iCs w:val="0"/>
      <w:smallCaps w:val="0"/>
      <w:strike w:val="0"/>
      <w:sz w:val="22"/>
      <w:szCs w:val="22"/>
      <w:u w:val="none"/>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BodyTextChar">
    <w:name w:val="Body Text Char"/>
    <w:basedOn w:val="DefaultParagraphFont"/>
    <w:link w:val="BodyText"/>
    <w:rPr>
      <w:rFonts w:ascii="Arial" w:eastAsia="Arial" w:hAnsi="Arial" w:cs="Arial"/>
      <w:b w:val="0"/>
      <w:bCs w:val="0"/>
      <w:i w:val="0"/>
      <w:iCs w:val="0"/>
      <w:smallCaps w:val="0"/>
      <w:strike w:val="0"/>
      <w:sz w:val="20"/>
      <w:szCs w:val="20"/>
      <w:u w:val="none"/>
    </w:rPr>
  </w:style>
  <w:style w:type="character" w:customStyle="1" w:styleId="Other">
    <w:name w:val="Other_"/>
    <w:basedOn w:val="DefaultParagraphFont"/>
    <w:link w:val="Other0"/>
    <w:rPr>
      <w:rFonts w:ascii="Arial" w:eastAsia="Arial" w:hAnsi="Arial" w:cs="Arial"/>
      <w:b w:val="0"/>
      <w:bCs w:val="0"/>
      <w:i w:val="0"/>
      <w:iCs w:val="0"/>
      <w:smallCaps w:val="0"/>
      <w:strike w:val="0"/>
      <w:sz w:val="20"/>
      <w:szCs w:val="20"/>
      <w:u w:val="none"/>
    </w:rPr>
  </w:style>
  <w:style w:type="character" w:customStyle="1" w:styleId="Tablecaption">
    <w:name w:val="Table caption_"/>
    <w:basedOn w:val="DefaultParagraphFont"/>
    <w:link w:val="Tablecaption0"/>
    <w:rPr>
      <w:rFonts w:ascii="Arial" w:eastAsia="Arial" w:hAnsi="Arial" w:cs="Arial"/>
      <w:b w:val="0"/>
      <w:bCs w:val="0"/>
      <w:i w:val="0"/>
      <w:iCs w:val="0"/>
      <w:smallCaps w:val="0"/>
      <w:strike w:val="0"/>
      <w:sz w:val="22"/>
      <w:szCs w:val="22"/>
      <w:u w:val="none"/>
    </w:rPr>
  </w:style>
  <w:style w:type="character" w:customStyle="1" w:styleId="Bodytext2">
    <w:name w:val="Body text (2)_"/>
    <w:basedOn w:val="DefaultParagraphFont"/>
    <w:link w:val="Bodytext20"/>
    <w:rPr>
      <w:rFonts w:ascii="Arial" w:eastAsia="Arial" w:hAnsi="Arial" w:cs="Arial"/>
      <w:b w:val="0"/>
      <w:bCs w:val="0"/>
      <w:i w:val="0"/>
      <w:iCs w:val="0"/>
      <w:smallCaps w:val="0"/>
      <w:strike w:val="0"/>
      <w:sz w:val="18"/>
      <w:szCs w:val="18"/>
      <w:u w:val="none"/>
    </w:rPr>
  </w:style>
  <w:style w:type="character" w:customStyle="1" w:styleId="Bodytext3">
    <w:name w:val="Body text (3)_"/>
    <w:basedOn w:val="DefaultParagraphFont"/>
    <w:link w:val="Bodytext30"/>
    <w:rPr>
      <w:rFonts w:ascii="Times New Roman" w:eastAsia="Times New Roman" w:hAnsi="Times New Roman" w:cs="Times New Roman"/>
      <w:b w:val="0"/>
      <w:bCs w:val="0"/>
      <w:i w:val="0"/>
      <w:iCs w:val="0"/>
      <w:smallCaps w:val="0"/>
      <w:strike w:val="0"/>
      <w:sz w:val="22"/>
      <w:szCs w:val="22"/>
      <w:u w:val="none"/>
    </w:rPr>
  </w:style>
  <w:style w:type="paragraph" w:customStyle="1" w:styleId="Heading11">
    <w:name w:val="Heading #1"/>
    <w:basedOn w:val="Normal"/>
    <w:link w:val="Heading10"/>
    <w:pPr>
      <w:widowControl w:val="0"/>
      <w:shd w:val="clear" w:color="auto" w:fill="FFFFFF"/>
      <w:spacing w:after="290"/>
      <w:outlineLvl w:val="0"/>
    </w:pPr>
    <w:rPr>
      <w:rFonts w:ascii="Arial" w:eastAsia="Arial" w:hAnsi="Arial" w:cs="Arial"/>
      <w:b/>
      <w:bCs/>
      <w:color w:val="000000"/>
      <w:sz w:val="22"/>
      <w:szCs w:val="22"/>
      <w:lang w:eastAsia="lt-LT" w:bidi="lt-LT"/>
    </w:rPr>
  </w:style>
  <w:style w:type="paragraph" w:customStyle="1" w:styleId="Headerorfooter20">
    <w:name w:val="Header or footer (2)"/>
    <w:basedOn w:val="Normal"/>
    <w:link w:val="Headerorfooter2"/>
    <w:pPr>
      <w:widowControl w:val="0"/>
      <w:shd w:val="clear" w:color="auto" w:fill="FFFFFF"/>
    </w:pPr>
    <w:rPr>
      <w:color w:val="000000"/>
      <w:sz w:val="20"/>
      <w:szCs w:val="20"/>
      <w:lang w:eastAsia="lt-LT" w:bidi="lt-LT"/>
    </w:rPr>
  </w:style>
  <w:style w:type="paragraph" w:styleId="BodyText">
    <w:name w:val="Body Text"/>
    <w:basedOn w:val="Normal"/>
    <w:link w:val="BodyTextChar"/>
    <w:qFormat/>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Other0">
    <w:name w:val="Other"/>
    <w:basedOn w:val="Normal"/>
    <w:link w:val="Other"/>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Tablecaption0">
    <w:name w:val="Table caption"/>
    <w:basedOn w:val="Normal"/>
    <w:link w:val="Tablecaption"/>
    <w:pPr>
      <w:widowControl w:val="0"/>
      <w:shd w:val="clear" w:color="auto" w:fill="FFFFFF"/>
    </w:pPr>
    <w:rPr>
      <w:rFonts w:ascii="Arial" w:eastAsia="Arial" w:hAnsi="Arial" w:cs="Arial"/>
      <w:color w:val="000000"/>
      <w:sz w:val="22"/>
      <w:szCs w:val="22"/>
      <w:lang w:eastAsia="lt-LT" w:bidi="lt-LT"/>
    </w:rPr>
  </w:style>
  <w:style w:type="paragraph" w:customStyle="1" w:styleId="Bodytext20">
    <w:name w:val="Body text (2)"/>
    <w:basedOn w:val="Normal"/>
    <w:link w:val="Bodytext2"/>
    <w:pPr>
      <w:widowControl w:val="0"/>
      <w:shd w:val="clear" w:color="auto" w:fill="FFFFFF"/>
      <w:spacing w:after="20" w:line="262" w:lineRule="auto"/>
      <w:ind w:firstLine="20"/>
    </w:pPr>
    <w:rPr>
      <w:rFonts w:ascii="Arial" w:eastAsia="Arial" w:hAnsi="Arial" w:cs="Arial"/>
      <w:color w:val="000000"/>
      <w:sz w:val="18"/>
      <w:szCs w:val="18"/>
      <w:lang w:eastAsia="lt-LT" w:bidi="lt-LT"/>
    </w:rPr>
  </w:style>
  <w:style w:type="paragraph" w:customStyle="1" w:styleId="Bodytext30">
    <w:name w:val="Body text (3)"/>
    <w:basedOn w:val="Normal"/>
    <w:link w:val="Bodytext3"/>
    <w:pPr>
      <w:widowControl w:val="0"/>
      <w:shd w:val="clear" w:color="auto" w:fill="FFFFFF"/>
      <w:spacing w:after="140"/>
      <w:ind w:firstLine="300"/>
    </w:pPr>
    <w:rPr>
      <w:color w:val="000000"/>
      <w:sz w:val="22"/>
      <w:szCs w:val="22"/>
      <w:lang w:eastAsia="lt-LT" w:bidi="lt-LT"/>
    </w:rPr>
  </w:style>
  <w:style w:type="paragraph" w:styleId="BalloonText">
    <w:name w:val="Balloon Text"/>
    <w:basedOn w:val="Normal"/>
    <w:link w:val="BalloonTextChar"/>
    <w:uiPriority w:val="99"/>
    <w:semiHidden/>
    <w:unhideWhenUsed/>
    <w:rsid w:val="0001369F"/>
    <w:pPr>
      <w:widowControl w:val="0"/>
    </w:pPr>
    <w:rPr>
      <w:rFonts w:ascii="Segoe UI" w:eastAsia="Courier New" w:hAnsi="Segoe UI" w:cs="Segoe UI"/>
      <w:color w:val="000000"/>
      <w:sz w:val="18"/>
      <w:szCs w:val="18"/>
      <w:lang w:eastAsia="lt-LT" w:bidi="lt-LT"/>
    </w:rPr>
  </w:style>
  <w:style w:type="character" w:customStyle="1" w:styleId="BalloonTextChar">
    <w:name w:val="Balloon Text Char"/>
    <w:basedOn w:val="DefaultParagraphFont"/>
    <w:link w:val="BalloonText"/>
    <w:uiPriority w:val="99"/>
    <w:semiHidden/>
    <w:rsid w:val="0001369F"/>
    <w:rPr>
      <w:rFonts w:ascii="Segoe UI" w:hAnsi="Segoe UI" w:cs="Segoe UI"/>
      <w:color w:val="000000"/>
      <w:sz w:val="18"/>
      <w:szCs w:val="18"/>
    </w:rPr>
  </w:style>
  <w:style w:type="paragraph" w:styleId="ListParagraph">
    <w:name w:val="List Paragraph"/>
    <w:aliases w:val="Numbering,ERP-List Paragraph,List Paragraph11,List Paragraph111,Medium Grid 1 - Accent 21,List Paragraph2,Buletai,List Paragraph21,lp1,Bullet 1,Use Case List Paragraph,Sąrašo pastraipa1,List Paragraph1,Bullet EY,Paragraph"/>
    <w:basedOn w:val="Normal"/>
    <w:link w:val="ListParagraphChar"/>
    <w:uiPriority w:val="34"/>
    <w:qFormat/>
    <w:rsid w:val="00135A9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aliases w:val="Numbering Char,ERP-List Paragraph Char,List Paragraph11 Char,List Paragraph111 Char,Medium Grid 1 - Accent 21 Char,List Paragraph2 Char,Buletai Char,List Paragraph21 Char,lp1 Char,Bullet 1 Char,Use Case List Paragraph Char"/>
    <w:link w:val="ListParagraph"/>
    <w:uiPriority w:val="34"/>
    <w:qFormat/>
    <w:locked/>
    <w:rsid w:val="00135A94"/>
    <w:rPr>
      <w:rFonts w:asciiTheme="minorHAnsi" w:eastAsiaTheme="minorHAnsi" w:hAnsiTheme="minorHAnsi" w:cstheme="minorBidi"/>
      <w:sz w:val="22"/>
      <w:szCs w:val="22"/>
      <w:lang w:eastAsia="en-US" w:bidi="ar-SA"/>
    </w:rPr>
  </w:style>
  <w:style w:type="character" w:customStyle="1" w:styleId="fontstyle0">
    <w:name w:val="fontstyle0"/>
    <w:basedOn w:val="DefaultParagraphFont"/>
    <w:rsid w:val="00135A94"/>
  </w:style>
  <w:style w:type="table" w:styleId="TableGrid">
    <w:name w:val="Table Grid"/>
    <w:basedOn w:val="TableNormal"/>
    <w:uiPriority w:val="59"/>
    <w:rsid w:val="00794226"/>
    <w:pPr>
      <w:autoSpaceDE w:val="0"/>
      <w:autoSpaceDN w:val="0"/>
    </w:pPr>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HeaderChar">
    <w:name w:val="Header Char"/>
    <w:basedOn w:val="DefaultParagraphFont"/>
    <w:link w:val="Header"/>
    <w:uiPriority w:val="99"/>
    <w:rsid w:val="00AC7E9E"/>
    <w:rPr>
      <w:color w:val="000000"/>
    </w:rPr>
  </w:style>
  <w:style w:type="paragraph" w:styleId="Footer">
    <w:name w:val="footer"/>
    <w:basedOn w:val="Normal"/>
    <w:link w:val="FooterChar"/>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FooterChar">
    <w:name w:val="Footer Char"/>
    <w:basedOn w:val="DefaultParagraphFont"/>
    <w:link w:val="Footer"/>
    <w:uiPriority w:val="99"/>
    <w:rsid w:val="00AC7E9E"/>
    <w:rPr>
      <w:color w:val="000000"/>
    </w:rPr>
  </w:style>
  <w:style w:type="paragraph" w:styleId="NormalWeb">
    <w:name w:val="Normal (Web)"/>
    <w:basedOn w:val="Normal"/>
    <w:uiPriority w:val="99"/>
    <w:unhideWhenUsed/>
    <w:rsid w:val="00E84EC5"/>
    <w:pPr>
      <w:spacing w:before="100" w:beforeAutospacing="1" w:after="100" w:afterAutospacing="1"/>
    </w:pPr>
    <w:rPr>
      <w:lang w:val="pl-PL"/>
    </w:rPr>
  </w:style>
  <w:style w:type="character" w:styleId="Strong">
    <w:name w:val="Strong"/>
    <w:basedOn w:val="DefaultParagraphFont"/>
    <w:uiPriority w:val="22"/>
    <w:qFormat/>
    <w:rsid w:val="00E84EC5"/>
    <w:rPr>
      <w:b/>
      <w:bCs/>
    </w:rPr>
  </w:style>
  <w:style w:type="character" w:customStyle="1" w:styleId="Heading2Char">
    <w:name w:val="Heading 2 Char"/>
    <w:basedOn w:val="DefaultParagraphFont"/>
    <w:link w:val="Heading2"/>
    <w:uiPriority w:val="9"/>
    <w:rsid w:val="00560F14"/>
    <w:rPr>
      <w:rFonts w:ascii="Arial" w:eastAsia="Times New Roman" w:hAnsi="Arial" w:cs="Times New Roman"/>
      <w:b/>
      <w:bCs/>
      <w:sz w:val="20"/>
      <w:szCs w:val="36"/>
      <w:lang w:val="pl-PL" w:eastAsia="pl-PL" w:bidi="ar-SA"/>
    </w:rPr>
  </w:style>
  <w:style w:type="character" w:styleId="CommentReference">
    <w:name w:val="annotation reference"/>
    <w:basedOn w:val="DefaultParagraphFont"/>
    <w:uiPriority w:val="99"/>
    <w:semiHidden/>
    <w:unhideWhenUsed/>
    <w:rsid w:val="007A2D8F"/>
    <w:rPr>
      <w:sz w:val="16"/>
      <w:szCs w:val="16"/>
    </w:rPr>
  </w:style>
  <w:style w:type="paragraph" w:styleId="CommentText">
    <w:name w:val="annotation text"/>
    <w:basedOn w:val="Normal"/>
    <w:link w:val="CommentTextChar"/>
    <w:uiPriority w:val="99"/>
    <w:unhideWhenUsed/>
    <w:rsid w:val="007A2D8F"/>
    <w:pPr>
      <w:widowControl w:val="0"/>
    </w:pPr>
    <w:rPr>
      <w:rFonts w:ascii="Courier New" w:eastAsia="Courier New" w:hAnsi="Courier New" w:cs="Courier New"/>
      <w:color w:val="000000"/>
      <w:sz w:val="20"/>
      <w:szCs w:val="20"/>
      <w:lang w:eastAsia="lt-LT" w:bidi="lt-LT"/>
    </w:rPr>
  </w:style>
  <w:style w:type="character" w:customStyle="1" w:styleId="CommentTextChar">
    <w:name w:val="Comment Text Char"/>
    <w:basedOn w:val="DefaultParagraphFont"/>
    <w:link w:val="CommentText"/>
    <w:uiPriority w:val="99"/>
    <w:rsid w:val="007A2D8F"/>
    <w:rPr>
      <w:color w:val="000000"/>
      <w:sz w:val="20"/>
      <w:szCs w:val="20"/>
    </w:rPr>
  </w:style>
  <w:style w:type="paragraph" w:styleId="CommentSubject">
    <w:name w:val="annotation subject"/>
    <w:basedOn w:val="CommentText"/>
    <w:next w:val="CommentText"/>
    <w:link w:val="CommentSubjectChar"/>
    <w:uiPriority w:val="99"/>
    <w:semiHidden/>
    <w:unhideWhenUsed/>
    <w:rsid w:val="007A2D8F"/>
    <w:rPr>
      <w:b/>
      <w:bCs/>
    </w:rPr>
  </w:style>
  <w:style w:type="character" w:customStyle="1" w:styleId="CommentSubjectChar">
    <w:name w:val="Comment Subject Char"/>
    <w:basedOn w:val="CommentTextChar"/>
    <w:link w:val="CommentSubject"/>
    <w:uiPriority w:val="99"/>
    <w:semiHidden/>
    <w:rsid w:val="007A2D8F"/>
    <w:rPr>
      <w:b/>
      <w:bCs/>
      <w:color w:val="000000"/>
      <w:sz w:val="20"/>
      <w:szCs w:val="20"/>
    </w:rPr>
  </w:style>
  <w:style w:type="character" w:customStyle="1" w:styleId="Heading1Char">
    <w:name w:val="Heading 1 Char"/>
    <w:basedOn w:val="DefaultParagraphFont"/>
    <w:link w:val="Heading1"/>
    <w:uiPriority w:val="9"/>
    <w:rsid w:val="003B474E"/>
    <w:rPr>
      <w:rFonts w:ascii="Arial" w:eastAsiaTheme="majorEastAsia" w:hAnsi="Arial" w:cstheme="majorBidi"/>
      <w:b/>
      <w:color w:val="000000" w:themeColor="text1"/>
      <w:szCs w:val="32"/>
    </w:rPr>
  </w:style>
  <w:style w:type="character" w:styleId="Hyperlink">
    <w:name w:val="Hyperlink"/>
    <w:basedOn w:val="DefaultParagraphFont"/>
    <w:uiPriority w:val="99"/>
    <w:unhideWhenUsed/>
    <w:rsid w:val="002C39C7"/>
    <w:rPr>
      <w:color w:val="0563C1" w:themeColor="hyperlink"/>
      <w:u w:val="single"/>
    </w:rPr>
  </w:style>
  <w:style w:type="character" w:customStyle="1" w:styleId="Nierozpoznanawzmianka1">
    <w:name w:val="Nierozpoznana wzmianka1"/>
    <w:basedOn w:val="DefaultParagraphFont"/>
    <w:uiPriority w:val="99"/>
    <w:semiHidden/>
    <w:unhideWhenUsed/>
    <w:rsid w:val="002C39C7"/>
    <w:rPr>
      <w:color w:val="605E5C"/>
      <w:shd w:val="clear" w:color="auto" w:fill="E1DFDD"/>
    </w:rPr>
  </w:style>
  <w:style w:type="paragraph" w:styleId="Revision">
    <w:name w:val="Revision"/>
    <w:hidden/>
    <w:uiPriority w:val="99"/>
    <w:semiHidden/>
    <w:rsid w:val="00942C8A"/>
    <w:pPr>
      <w:widowControl/>
    </w:pPr>
    <w:rPr>
      <w:color w:val="000000"/>
    </w:rPr>
  </w:style>
  <w:style w:type="character" w:styleId="FollowedHyperlink">
    <w:name w:val="FollowedHyperlink"/>
    <w:basedOn w:val="DefaultParagraphFont"/>
    <w:uiPriority w:val="99"/>
    <w:semiHidden/>
    <w:unhideWhenUsed/>
    <w:rsid w:val="0019499A"/>
    <w:rPr>
      <w:color w:val="954F72" w:themeColor="followedHyperlink"/>
      <w:u w:val="single"/>
    </w:rPr>
  </w:style>
  <w:style w:type="character" w:styleId="UnresolvedMention">
    <w:name w:val="Unresolved Mention"/>
    <w:basedOn w:val="DefaultParagraphFont"/>
    <w:uiPriority w:val="99"/>
    <w:semiHidden/>
    <w:unhideWhenUsed/>
    <w:rsid w:val="0019499A"/>
    <w:rPr>
      <w:color w:val="605E5C"/>
      <w:shd w:val="clear" w:color="auto" w:fill="E1DFDD"/>
    </w:rPr>
  </w:style>
  <w:style w:type="table" w:customStyle="1" w:styleId="TableNormal1">
    <w:name w:val="Table Normal1"/>
    <w:uiPriority w:val="99"/>
    <w:semiHidden/>
    <w:rsid w:val="002A1167"/>
    <w:pPr>
      <w:widowControl/>
    </w:pPr>
    <w:rPr>
      <w:rFonts w:ascii="Times New Roman" w:eastAsia="Times New Roman" w:hAnsi="Times New Roman" w:cs="Times New Roman"/>
      <w:sz w:val="20"/>
      <w:szCs w:val="20"/>
      <w:lang w:eastAsia="pl-PL" w:bidi="ar-SA"/>
    </w:rPr>
    <w:tblPr>
      <w:tblCellMar>
        <w:top w:w="0" w:type="dxa"/>
        <w:left w:w="108" w:type="dxa"/>
        <w:bottom w:w="0" w:type="dxa"/>
        <w:right w:w="108" w:type="dxa"/>
      </w:tblCellMar>
    </w:tblPr>
  </w:style>
  <w:style w:type="table" w:customStyle="1" w:styleId="TableGrid0">
    <w:name w:val="TableGrid"/>
    <w:rsid w:val="00263B90"/>
    <w:pPr>
      <w:widowControl/>
    </w:pPr>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DA742E"/>
    <w:pPr>
      <w:widowControl/>
      <w:spacing w:before="480" w:line="276" w:lineRule="auto"/>
      <w:outlineLvl w:val="9"/>
    </w:pPr>
    <w:rPr>
      <w:rFonts w:asciiTheme="majorHAnsi" w:hAnsiTheme="majorHAnsi"/>
      <w:bCs/>
      <w:color w:val="2F5496" w:themeColor="accent1" w:themeShade="BF"/>
      <w:sz w:val="28"/>
      <w:szCs w:val="28"/>
      <w:lang w:eastAsia="pl-PL" w:bidi="ar-SA"/>
    </w:rPr>
  </w:style>
  <w:style w:type="paragraph" w:styleId="TOC1">
    <w:name w:val="toc 1"/>
    <w:basedOn w:val="Normal"/>
    <w:next w:val="Normal"/>
    <w:autoRedefine/>
    <w:uiPriority w:val="39"/>
    <w:unhideWhenUsed/>
    <w:rsid w:val="00DA742E"/>
    <w:pPr>
      <w:widowControl w:val="0"/>
      <w:spacing w:before="120" w:after="120"/>
    </w:pPr>
    <w:rPr>
      <w:rFonts w:asciiTheme="minorHAnsi" w:eastAsia="Courier New" w:hAnsiTheme="minorHAnsi" w:cstheme="minorHAnsi"/>
      <w:b/>
      <w:bCs/>
      <w:caps/>
      <w:color w:val="000000"/>
      <w:sz w:val="20"/>
      <w:szCs w:val="20"/>
      <w:lang w:eastAsia="lt-LT" w:bidi="lt-LT"/>
    </w:rPr>
  </w:style>
  <w:style w:type="paragraph" w:styleId="TOC2">
    <w:name w:val="toc 2"/>
    <w:basedOn w:val="Normal"/>
    <w:next w:val="Normal"/>
    <w:autoRedefine/>
    <w:uiPriority w:val="39"/>
    <w:semiHidden/>
    <w:unhideWhenUsed/>
    <w:rsid w:val="00DA742E"/>
    <w:pPr>
      <w:widowControl w:val="0"/>
      <w:ind w:left="240"/>
    </w:pPr>
    <w:rPr>
      <w:rFonts w:asciiTheme="minorHAnsi" w:eastAsia="Courier New" w:hAnsiTheme="minorHAnsi" w:cstheme="minorHAnsi"/>
      <w:smallCaps/>
      <w:color w:val="000000"/>
      <w:sz w:val="20"/>
      <w:szCs w:val="20"/>
      <w:lang w:eastAsia="lt-LT" w:bidi="lt-LT"/>
    </w:rPr>
  </w:style>
  <w:style w:type="paragraph" w:styleId="TOC3">
    <w:name w:val="toc 3"/>
    <w:basedOn w:val="Normal"/>
    <w:next w:val="Normal"/>
    <w:autoRedefine/>
    <w:uiPriority w:val="39"/>
    <w:semiHidden/>
    <w:unhideWhenUsed/>
    <w:rsid w:val="00DA742E"/>
    <w:pPr>
      <w:widowControl w:val="0"/>
      <w:ind w:left="480"/>
    </w:pPr>
    <w:rPr>
      <w:rFonts w:asciiTheme="minorHAnsi" w:eastAsia="Courier New" w:hAnsiTheme="minorHAnsi" w:cstheme="minorHAnsi"/>
      <w:i/>
      <w:iCs/>
      <w:color w:val="000000"/>
      <w:sz w:val="20"/>
      <w:szCs w:val="20"/>
      <w:lang w:eastAsia="lt-LT" w:bidi="lt-LT"/>
    </w:rPr>
  </w:style>
  <w:style w:type="paragraph" w:styleId="TOC4">
    <w:name w:val="toc 4"/>
    <w:basedOn w:val="Normal"/>
    <w:next w:val="Normal"/>
    <w:autoRedefine/>
    <w:uiPriority w:val="39"/>
    <w:semiHidden/>
    <w:unhideWhenUsed/>
    <w:rsid w:val="00DA742E"/>
    <w:pPr>
      <w:widowControl w:val="0"/>
      <w:ind w:left="720"/>
    </w:pPr>
    <w:rPr>
      <w:rFonts w:asciiTheme="minorHAnsi" w:eastAsia="Courier New" w:hAnsiTheme="minorHAnsi" w:cstheme="minorHAnsi"/>
      <w:color w:val="000000"/>
      <w:sz w:val="18"/>
      <w:szCs w:val="18"/>
      <w:lang w:eastAsia="lt-LT" w:bidi="lt-LT"/>
    </w:rPr>
  </w:style>
  <w:style w:type="paragraph" w:styleId="TOC5">
    <w:name w:val="toc 5"/>
    <w:basedOn w:val="Normal"/>
    <w:next w:val="Normal"/>
    <w:autoRedefine/>
    <w:uiPriority w:val="39"/>
    <w:semiHidden/>
    <w:unhideWhenUsed/>
    <w:rsid w:val="00DA742E"/>
    <w:pPr>
      <w:widowControl w:val="0"/>
      <w:ind w:left="960"/>
    </w:pPr>
    <w:rPr>
      <w:rFonts w:asciiTheme="minorHAnsi" w:eastAsia="Courier New" w:hAnsiTheme="minorHAnsi" w:cstheme="minorHAnsi"/>
      <w:color w:val="000000"/>
      <w:sz w:val="18"/>
      <w:szCs w:val="18"/>
      <w:lang w:eastAsia="lt-LT" w:bidi="lt-LT"/>
    </w:rPr>
  </w:style>
  <w:style w:type="paragraph" w:styleId="TOC6">
    <w:name w:val="toc 6"/>
    <w:basedOn w:val="Normal"/>
    <w:next w:val="Normal"/>
    <w:autoRedefine/>
    <w:uiPriority w:val="39"/>
    <w:semiHidden/>
    <w:unhideWhenUsed/>
    <w:rsid w:val="00DA742E"/>
    <w:pPr>
      <w:widowControl w:val="0"/>
      <w:ind w:left="1200"/>
    </w:pPr>
    <w:rPr>
      <w:rFonts w:asciiTheme="minorHAnsi" w:eastAsia="Courier New" w:hAnsiTheme="minorHAnsi" w:cstheme="minorHAnsi"/>
      <w:color w:val="000000"/>
      <w:sz w:val="18"/>
      <w:szCs w:val="18"/>
      <w:lang w:eastAsia="lt-LT" w:bidi="lt-LT"/>
    </w:rPr>
  </w:style>
  <w:style w:type="paragraph" w:styleId="TOC7">
    <w:name w:val="toc 7"/>
    <w:basedOn w:val="Normal"/>
    <w:next w:val="Normal"/>
    <w:autoRedefine/>
    <w:uiPriority w:val="39"/>
    <w:semiHidden/>
    <w:unhideWhenUsed/>
    <w:rsid w:val="00DA742E"/>
    <w:pPr>
      <w:widowControl w:val="0"/>
      <w:ind w:left="1440"/>
    </w:pPr>
    <w:rPr>
      <w:rFonts w:asciiTheme="minorHAnsi" w:eastAsia="Courier New" w:hAnsiTheme="minorHAnsi" w:cstheme="minorHAnsi"/>
      <w:color w:val="000000"/>
      <w:sz w:val="18"/>
      <w:szCs w:val="18"/>
      <w:lang w:eastAsia="lt-LT" w:bidi="lt-LT"/>
    </w:rPr>
  </w:style>
  <w:style w:type="paragraph" w:styleId="TOC8">
    <w:name w:val="toc 8"/>
    <w:basedOn w:val="Normal"/>
    <w:next w:val="Normal"/>
    <w:autoRedefine/>
    <w:uiPriority w:val="39"/>
    <w:semiHidden/>
    <w:unhideWhenUsed/>
    <w:rsid w:val="00DA742E"/>
    <w:pPr>
      <w:widowControl w:val="0"/>
      <w:ind w:left="1680"/>
    </w:pPr>
    <w:rPr>
      <w:rFonts w:asciiTheme="minorHAnsi" w:eastAsia="Courier New" w:hAnsiTheme="minorHAnsi" w:cstheme="minorHAnsi"/>
      <w:color w:val="000000"/>
      <w:sz w:val="18"/>
      <w:szCs w:val="18"/>
      <w:lang w:eastAsia="lt-LT" w:bidi="lt-LT"/>
    </w:rPr>
  </w:style>
  <w:style w:type="paragraph" w:styleId="TOC9">
    <w:name w:val="toc 9"/>
    <w:basedOn w:val="Normal"/>
    <w:next w:val="Normal"/>
    <w:autoRedefine/>
    <w:uiPriority w:val="39"/>
    <w:semiHidden/>
    <w:unhideWhenUsed/>
    <w:rsid w:val="00DA742E"/>
    <w:pPr>
      <w:widowControl w:val="0"/>
      <w:ind w:left="1920"/>
    </w:pPr>
    <w:rPr>
      <w:rFonts w:asciiTheme="minorHAnsi" w:eastAsia="Courier New" w:hAnsiTheme="minorHAnsi" w:cstheme="minorHAnsi"/>
      <w:color w:val="000000"/>
      <w:sz w:val="18"/>
      <w:szCs w:val="18"/>
      <w:lang w:eastAsia="lt-LT" w:bidi="lt-LT"/>
    </w:rPr>
  </w:style>
  <w:style w:type="paragraph" w:customStyle="1" w:styleId="BodyA">
    <w:name w:val="Body A"/>
    <w:rsid w:val="00DA742E"/>
    <w:pPr>
      <w:widowControl/>
      <w:pBdr>
        <w:top w:val="nil"/>
        <w:left w:val="nil"/>
        <w:bottom w:val="nil"/>
        <w:right w:val="nil"/>
        <w:between w:val="nil"/>
        <w:bar w:val="nil"/>
      </w:pBdr>
      <w:spacing w:line="312" w:lineRule="auto"/>
    </w:pPr>
    <w:rPr>
      <w:rFonts w:ascii="Helvetica Neue Light" w:eastAsia="Helvetica Neue Light" w:hAnsi="Helvetica Neue Light" w:cs="Helvetica Neue Light"/>
      <w:color w:val="000000"/>
      <w:sz w:val="20"/>
      <w:szCs w:val="20"/>
      <w:u w:color="000000"/>
      <w:bdr w:val="nil"/>
      <w:lang w:val="en-US" w:eastAsia="en-GB" w:bidi="ar-SA"/>
      <w14:textOutline w14:w="12700" w14:cap="flat" w14:cmpd="sng" w14:algn="ctr">
        <w14:noFill/>
        <w14:prstDash w14:val="solid"/>
        <w14:miter w14:lim="400000"/>
      </w14:textOutline>
    </w:rPr>
  </w:style>
  <w:style w:type="character" w:customStyle="1" w:styleId="apple-converted-space">
    <w:name w:val="apple-converted-space"/>
    <w:basedOn w:val="DefaultParagraphFont"/>
    <w:rsid w:val="00B60CE5"/>
  </w:style>
  <w:style w:type="character" w:customStyle="1" w:styleId="normaltextrun">
    <w:name w:val="normaltextrun"/>
    <w:basedOn w:val="DefaultParagraphFont"/>
    <w:rsid w:val="00F01FCE"/>
  </w:style>
  <w:style w:type="character" w:customStyle="1" w:styleId="eop">
    <w:name w:val="eop"/>
    <w:basedOn w:val="DefaultParagraphFont"/>
    <w:rsid w:val="00F01FCE"/>
  </w:style>
  <w:style w:type="character" w:customStyle="1" w:styleId="ui-provider">
    <w:name w:val="ui-provider"/>
    <w:basedOn w:val="DefaultParagraphFont"/>
    <w:rsid w:val="00E46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216800">
      <w:bodyDiv w:val="1"/>
      <w:marLeft w:val="0"/>
      <w:marRight w:val="0"/>
      <w:marTop w:val="0"/>
      <w:marBottom w:val="0"/>
      <w:divBdr>
        <w:top w:val="none" w:sz="0" w:space="0" w:color="auto"/>
        <w:left w:val="none" w:sz="0" w:space="0" w:color="auto"/>
        <w:bottom w:val="none" w:sz="0" w:space="0" w:color="auto"/>
        <w:right w:val="none" w:sz="0" w:space="0" w:color="auto"/>
      </w:divBdr>
    </w:div>
    <w:div w:id="194120837">
      <w:bodyDiv w:val="1"/>
      <w:marLeft w:val="0"/>
      <w:marRight w:val="0"/>
      <w:marTop w:val="0"/>
      <w:marBottom w:val="0"/>
      <w:divBdr>
        <w:top w:val="none" w:sz="0" w:space="0" w:color="auto"/>
        <w:left w:val="none" w:sz="0" w:space="0" w:color="auto"/>
        <w:bottom w:val="none" w:sz="0" w:space="0" w:color="auto"/>
        <w:right w:val="none" w:sz="0" w:space="0" w:color="auto"/>
      </w:divBdr>
    </w:div>
    <w:div w:id="522791278">
      <w:bodyDiv w:val="1"/>
      <w:marLeft w:val="0"/>
      <w:marRight w:val="0"/>
      <w:marTop w:val="0"/>
      <w:marBottom w:val="0"/>
      <w:divBdr>
        <w:top w:val="none" w:sz="0" w:space="0" w:color="auto"/>
        <w:left w:val="none" w:sz="0" w:space="0" w:color="auto"/>
        <w:bottom w:val="none" w:sz="0" w:space="0" w:color="auto"/>
        <w:right w:val="none" w:sz="0" w:space="0" w:color="auto"/>
      </w:divBdr>
    </w:div>
    <w:div w:id="696657552">
      <w:bodyDiv w:val="1"/>
      <w:marLeft w:val="0"/>
      <w:marRight w:val="0"/>
      <w:marTop w:val="0"/>
      <w:marBottom w:val="0"/>
      <w:divBdr>
        <w:top w:val="none" w:sz="0" w:space="0" w:color="auto"/>
        <w:left w:val="none" w:sz="0" w:space="0" w:color="auto"/>
        <w:bottom w:val="none" w:sz="0" w:space="0" w:color="auto"/>
        <w:right w:val="none" w:sz="0" w:space="0" w:color="auto"/>
      </w:divBdr>
    </w:div>
    <w:div w:id="758788914">
      <w:bodyDiv w:val="1"/>
      <w:marLeft w:val="0"/>
      <w:marRight w:val="0"/>
      <w:marTop w:val="0"/>
      <w:marBottom w:val="0"/>
      <w:divBdr>
        <w:top w:val="none" w:sz="0" w:space="0" w:color="auto"/>
        <w:left w:val="none" w:sz="0" w:space="0" w:color="auto"/>
        <w:bottom w:val="none" w:sz="0" w:space="0" w:color="auto"/>
        <w:right w:val="none" w:sz="0" w:space="0" w:color="auto"/>
      </w:divBdr>
    </w:div>
    <w:div w:id="915171969">
      <w:bodyDiv w:val="1"/>
      <w:marLeft w:val="0"/>
      <w:marRight w:val="0"/>
      <w:marTop w:val="0"/>
      <w:marBottom w:val="0"/>
      <w:divBdr>
        <w:top w:val="none" w:sz="0" w:space="0" w:color="auto"/>
        <w:left w:val="none" w:sz="0" w:space="0" w:color="auto"/>
        <w:bottom w:val="none" w:sz="0" w:space="0" w:color="auto"/>
        <w:right w:val="none" w:sz="0" w:space="0" w:color="auto"/>
      </w:divBdr>
    </w:div>
    <w:div w:id="1090201208">
      <w:bodyDiv w:val="1"/>
      <w:marLeft w:val="0"/>
      <w:marRight w:val="0"/>
      <w:marTop w:val="0"/>
      <w:marBottom w:val="0"/>
      <w:divBdr>
        <w:top w:val="none" w:sz="0" w:space="0" w:color="auto"/>
        <w:left w:val="none" w:sz="0" w:space="0" w:color="auto"/>
        <w:bottom w:val="none" w:sz="0" w:space="0" w:color="auto"/>
        <w:right w:val="none" w:sz="0" w:space="0" w:color="auto"/>
      </w:divBdr>
    </w:div>
    <w:div w:id="1163811825">
      <w:bodyDiv w:val="1"/>
      <w:marLeft w:val="0"/>
      <w:marRight w:val="0"/>
      <w:marTop w:val="0"/>
      <w:marBottom w:val="0"/>
      <w:divBdr>
        <w:top w:val="none" w:sz="0" w:space="0" w:color="auto"/>
        <w:left w:val="none" w:sz="0" w:space="0" w:color="auto"/>
        <w:bottom w:val="none" w:sz="0" w:space="0" w:color="auto"/>
        <w:right w:val="none" w:sz="0" w:space="0" w:color="auto"/>
      </w:divBdr>
    </w:div>
    <w:div w:id="1166439819">
      <w:bodyDiv w:val="1"/>
      <w:marLeft w:val="0"/>
      <w:marRight w:val="0"/>
      <w:marTop w:val="0"/>
      <w:marBottom w:val="0"/>
      <w:divBdr>
        <w:top w:val="none" w:sz="0" w:space="0" w:color="auto"/>
        <w:left w:val="none" w:sz="0" w:space="0" w:color="auto"/>
        <w:bottom w:val="none" w:sz="0" w:space="0" w:color="auto"/>
        <w:right w:val="none" w:sz="0" w:space="0" w:color="auto"/>
      </w:divBdr>
    </w:div>
    <w:div w:id="1285620779">
      <w:bodyDiv w:val="1"/>
      <w:marLeft w:val="0"/>
      <w:marRight w:val="0"/>
      <w:marTop w:val="0"/>
      <w:marBottom w:val="0"/>
      <w:divBdr>
        <w:top w:val="none" w:sz="0" w:space="0" w:color="auto"/>
        <w:left w:val="none" w:sz="0" w:space="0" w:color="auto"/>
        <w:bottom w:val="none" w:sz="0" w:space="0" w:color="auto"/>
        <w:right w:val="none" w:sz="0" w:space="0" w:color="auto"/>
      </w:divBdr>
    </w:div>
    <w:div w:id="1342851883">
      <w:bodyDiv w:val="1"/>
      <w:marLeft w:val="0"/>
      <w:marRight w:val="0"/>
      <w:marTop w:val="0"/>
      <w:marBottom w:val="0"/>
      <w:divBdr>
        <w:top w:val="none" w:sz="0" w:space="0" w:color="auto"/>
        <w:left w:val="none" w:sz="0" w:space="0" w:color="auto"/>
        <w:bottom w:val="none" w:sz="0" w:space="0" w:color="auto"/>
        <w:right w:val="none" w:sz="0" w:space="0" w:color="auto"/>
      </w:divBdr>
    </w:div>
    <w:div w:id="1524519261">
      <w:bodyDiv w:val="1"/>
      <w:marLeft w:val="0"/>
      <w:marRight w:val="0"/>
      <w:marTop w:val="0"/>
      <w:marBottom w:val="0"/>
      <w:divBdr>
        <w:top w:val="none" w:sz="0" w:space="0" w:color="auto"/>
        <w:left w:val="none" w:sz="0" w:space="0" w:color="auto"/>
        <w:bottom w:val="none" w:sz="0" w:space="0" w:color="auto"/>
        <w:right w:val="none" w:sz="0" w:space="0" w:color="auto"/>
      </w:divBdr>
    </w:div>
    <w:div w:id="1538658664">
      <w:bodyDiv w:val="1"/>
      <w:marLeft w:val="0"/>
      <w:marRight w:val="0"/>
      <w:marTop w:val="0"/>
      <w:marBottom w:val="0"/>
      <w:divBdr>
        <w:top w:val="none" w:sz="0" w:space="0" w:color="auto"/>
        <w:left w:val="none" w:sz="0" w:space="0" w:color="auto"/>
        <w:bottom w:val="none" w:sz="0" w:space="0" w:color="auto"/>
        <w:right w:val="none" w:sz="0" w:space="0" w:color="auto"/>
      </w:divBdr>
    </w:div>
    <w:div w:id="16107464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msa.sharepoint.com/:u:/g/IQDdwiVI8JXKQqqiM8HlC5ztASP0D5GSebNVejzvKz30N_8?e=XTmRQ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epps/dps/prepareViewCfTDPSWS.do?resourceId=2391375"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76807b-7035-44a2-93ee-9bb18f0b649c">
      <Terms xmlns="http://schemas.microsoft.com/office/infopath/2007/PartnerControls"/>
    </lcf76f155ced4ddcb4097134ff3c332f>
    <TaxCatchAll xmlns="07609231-acae-40b1-8992-26d1ec8f8073" xsi:nil="true"/>
    <Statusas xmlns="bd76807b-7035-44a2-93ee-9bb18f0b649c" xsi:nil="true"/>
    <Tags xmlns="bd76807b-7035-44a2-93ee-9bb18f0b649c">Įveskite pasirinkimą #1</Tag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8E25670BE377154BAD1C9BBF22B81D14" ma:contentTypeVersion="22" ma:contentTypeDescription="Kurkite naują dokumentą." ma:contentTypeScope="" ma:versionID="54a0950f9e9df34887075104ad0cf24d">
  <xsd:schema xmlns:xsd="http://www.w3.org/2001/XMLSchema" xmlns:xs="http://www.w3.org/2001/XMLSchema" xmlns:p="http://schemas.microsoft.com/office/2006/metadata/properties" xmlns:ns2="bd76807b-7035-44a2-93ee-9bb18f0b649c" xmlns:ns3="07609231-acae-40b1-8992-26d1ec8f8073" targetNamespace="http://schemas.microsoft.com/office/2006/metadata/properties" ma:root="true" ma:fieldsID="8b4763a576f19cf75dcdfb95dc2351d1" ns2:_="" ns3:_="">
    <xsd:import namespace="bd76807b-7035-44a2-93ee-9bb18f0b649c"/>
    <xsd:import namespace="07609231-acae-40b1-8992-26d1ec8f807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Tags" minOccurs="0"/>
                <xsd:element ref="ns2:Statusa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6807b-7035-44a2-93ee-9bb18f0b64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Vaizdų žymės" ma:readOnly="false" ma:fieldId="{5cf76f15-5ced-4ddc-b409-7134ff3c332f}" ma:taxonomyMulti="true" ma:sspId="fae1bb33-c6cf-485c-9b21-04c3c57c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Tags" ma:index="27" nillable="true" ma:displayName="Tags" ma:default="Įveskite pasirinkimą #1" ma:format="Dropdown" ma:internalName="Tags">
      <xsd:simpleType>
        <xsd:union memberTypes="dms:Text">
          <xsd:simpleType>
            <xsd:restriction base="dms:Choice">
              <xsd:enumeration value="Įveskite pasirinkimą #1"/>
              <xsd:enumeration value="Įveskite pasirinkimą #2"/>
              <xsd:enumeration value="Įveskite pasirinkimą #3"/>
            </xsd:restriction>
          </xsd:simpleType>
        </xsd:union>
      </xsd:simpleType>
    </xsd:element>
    <xsd:element name="Statusas" ma:index="28" nillable="true" ma:displayName="Statusas" ma:format="Dropdown" ma:internalName="Statusa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09231-acae-40b1-8992-26d1ec8f8073"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TaxCatchAll" ma:index="23" nillable="true" ma:displayName="Taxonomy Catch All Column" ma:hidden="true" ma:list="{7594a8e0-1c5d-4ff7-8146-5d7b5e132c8e}" ma:internalName="TaxCatchAll" ma:showField="CatchAllData" ma:web="07609231-acae-40b1-8992-26d1ec8f80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1D5E9D-4F0F-4825-B944-3A50513A6E56}">
  <ds:schemaRefs>
    <ds:schemaRef ds:uri="http://schemas.microsoft.com/office/2006/metadata/properties"/>
    <ds:schemaRef ds:uri="http://schemas.microsoft.com/office/infopath/2007/PartnerControls"/>
    <ds:schemaRef ds:uri="600ff81f-8d6e-490a-9301-caac4298b7fb"/>
    <ds:schemaRef ds:uri="24fc6317-c063-4ee8-8087-6d60cd24f46a"/>
  </ds:schemaRefs>
</ds:datastoreItem>
</file>

<file path=customXml/itemProps2.xml><?xml version="1.0" encoding="utf-8"?>
<ds:datastoreItem xmlns:ds="http://schemas.openxmlformats.org/officeDocument/2006/customXml" ds:itemID="{EF1493C3-E975-4579-BC35-EF03945EA16D}">
  <ds:schemaRefs>
    <ds:schemaRef ds:uri="http://schemas.openxmlformats.org/officeDocument/2006/bibliography"/>
  </ds:schemaRefs>
</ds:datastoreItem>
</file>

<file path=customXml/itemProps3.xml><?xml version="1.0" encoding="utf-8"?>
<ds:datastoreItem xmlns:ds="http://schemas.openxmlformats.org/officeDocument/2006/customXml" ds:itemID="{9ABC10BA-2F7C-46B8-90CE-7D5143651D81}">
  <ds:schemaRefs>
    <ds:schemaRef ds:uri="http://schemas.microsoft.com/sharepoint/v3/contenttype/forms"/>
  </ds:schemaRefs>
</ds:datastoreItem>
</file>

<file path=customXml/itemProps4.xml><?xml version="1.0" encoding="utf-8"?>
<ds:datastoreItem xmlns:ds="http://schemas.openxmlformats.org/officeDocument/2006/customXml" ds:itemID="{E9D03C84-FD92-41EB-96F9-7883EB84E826}"/>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Template>
  <TotalTime>127</TotalTime>
  <Pages>2</Pages>
  <Words>2234</Words>
  <Characters>1274</Characters>
  <Application>Microsoft Office Word</Application>
  <DocSecurity>0</DocSecurity>
  <Lines>10</Lines>
  <Paragraphs>7</Paragraphs>
  <ScaleCrop>false</ScaleCrop>
  <HeadingPairs>
    <vt:vector size="6" baseType="variant">
      <vt:variant>
        <vt:lpstr>Title</vt:lpstr>
      </vt:variant>
      <vt:variant>
        <vt:i4>1</vt:i4>
      </vt:variant>
      <vt:variant>
        <vt:lpstr>Tytuł</vt:lpstr>
      </vt:variant>
      <vt:variant>
        <vt:i4>1</vt:i4>
      </vt:variant>
      <vt:variant>
        <vt:lpstr>Pavadinimas</vt:lpstr>
      </vt:variant>
      <vt:variant>
        <vt:i4>1</vt:i4>
      </vt:variant>
    </vt:vector>
  </HeadingPairs>
  <TitlesOfParts>
    <vt:vector size="3" baseType="lpstr">
      <vt:lpstr>EIR_Japoniškas sodas</vt:lpstr>
      <vt:lpstr>EIR_Japoniškas sodas</vt:lpstr>
      <vt:lpstr>EIR_Japoniškas sodas</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rūnas Gvozdas</dc:creator>
  <cp:keywords/>
  <cp:lastModifiedBy>Vaida Adamkevičiūtė</cp:lastModifiedBy>
  <cp:revision>45</cp:revision>
  <cp:lastPrinted>2025-05-13T11:26:00Z</cp:lastPrinted>
  <dcterms:created xsi:type="dcterms:W3CDTF">2025-05-12T04:41:00Z</dcterms:created>
  <dcterms:modified xsi:type="dcterms:W3CDTF">2026-06-09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25670BE377154BAD1C9BBF22B81D14</vt:lpwstr>
  </property>
  <property fmtid="{D5CDD505-2E9C-101B-9397-08002B2CF9AE}" pid="3" name="MediaServiceImageTags">
    <vt:lpwstr/>
  </property>
</Properties>
</file>